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47C2F165"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7C7205">
        <w:rPr>
          <w:rFonts w:ascii="Arial" w:hAnsi="Arial"/>
          <w:b/>
          <w:noProof/>
          <w:sz w:val="24"/>
        </w:rPr>
        <w:t>2</w:t>
      </w:r>
      <w:r w:rsidR="009303CF">
        <w:rPr>
          <w:rFonts w:ascii="Arial" w:hAnsi="Arial"/>
          <w:b/>
          <w:noProof/>
          <w:sz w:val="24"/>
        </w:rPr>
        <w:t>1</w:t>
      </w:r>
      <w:r w:rsidRPr="006F1D0C">
        <w:rPr>
          <w:rFonts w:ascii="Arial" w:hAnsi="Arial"/>
          <w:b/>
          <w:i/>
          <w:noProof/>
          <w:sz w:val="28"/>
        </w:rPr>
        <w:tab/>
      </w:r>
      <w:r w:rsidR="00FC6568" w:rsidRPr="00FC6568">
        <w:rPr>
          <w:rFonts w:ascii="Arial" w:hAnsi="Arial"/>
          <w:b/>
          <w:i/>
          <w:noProof/>
          <w:sz w:val="28"/>
        </w:rPr>
        <w:t>R2-2</w:t>
      </w:r>
      <w:r w:rsidR="007C7205">
        <w:rPr>
          <w:rFonts w:ascii="Arial" w:hAnsi="Arial"/>
          <w:b/>
          <w:i/>
          <w:noProof/>
          <w:sz w:val="28"/>
        </w:rPr>
        <w:t>3</w:t>
      </w:r>
      <w:r w:rsidR="009303CF" w:rsidRPr="009303CF">
        <w:rPr>
          <w:rFonts w:ascii="Arial" w:hAnsi="Arial"/>
          <w:b/>
          <w:i/>
          <w:noProof/>
          <w:sz w:val="28"/>
        </w:rPr>
        <w:t>0</w:t>
      </w:r>
      <w:r w:rsidR="006E76D5">
        <w:rPr>
          <w:rFonts w:ascii="Arial" w:hAnsi="Arial"/>
          <w:b/>
          <w:i/>
          <w:noProof/>
          <w:sz w:val="28"/>
        </w:rPr>
        <w:t>XXX</w:t>
      </w:r>
    </w:p>
    <w:p w14:paraId="433A3AD9" w14:textId="5341C807" w:rsidR="00A44A4E" w:rsidRPr="006F1D0C" w:rsidRDefault="007C7205" w:rsidP="00A44A4E">
      <w:pPr>
        <w:spacing w:after="120"/>
        <w:outlineLvl w:val="0"/>
        <w:rPr>
          <w:rFonts w:ascii="Arial" w:hAnsi="Arial"/>
          <w:b/>
          <w:noProof/>
          <w:sz w:val="24"/>
        </w:rPr>
      </w:pPr>
      <w:r>
        <w:rPr>
          <w:rFonts w:ascii="Arial" w:hAnsi="Arial"/>
          <w:b/>
          <w:noProof/>
          <w:sz w:val="24"/>
        </w:rPr>
        <w:t>Athens, Greece</w:t>
      </w:r>
      <w:r w:rsidR="00A44A4E" w:rsidRPr="007E3034">
        <w:rPr>
          <w:rFonts w:ascii="Arial" w:hAnsi="Arial"/>
          <w:b/>
          <w:noProof/>
          <w:sz w:val="24"/>
        </w:rPr>
        <w:t xml:space="preserve">, </w:t>
      </w:r>
      <w:r>
        <w:rPr>
          <w:rFonts w:ascii="Arial" w:hAnsi="Arial"/>
          <w:b/>
          <w:noProof/>
          <w:sz w:val="24"/>
        </w:rPr>
        <w:t>Feb</w:t>
      </w:r>
      <w:r w:rsidR="00A44A4E" w:rsidRPr="002B584B">
        <w:rPr>
          <w:rFonts w:ascii="Arial" w:hAnsi="Arial"/>
          <w:b/>
          <w:noProof/>
          <w:sz w:val="24"/>
        </w:rPr>
        <w:t xml:space="preserve"> </w:t>
      </w:r>
      <w:r>
        <w:rPr>
          <w:rFonts w:ascii="Arial" w:hAnsi="Arial"/>
          <w:b/>
          <w:noProof/>
          <w:sz w:val="24"/>
        </w:rPr>
        <w:t>2</w:t>
      </w:r>
      <w:r w:rsidR="0017678F">
        <w:rPr>
          <w:rFonts w:ascii="Arial" w:hAnsi="Arial"/>
          <w:b/>
          <w:noProof/>
          <w:sz w:val="24"/>
        </w:rPr>
        <w:t>7</w:t>
      </w:r>
      <w:r w:rsidR="00A44A4E" w:rsidRPr="002B584B">
        <w:rPr>
          <w:rFonts w:ascii="Arial" w:hAnsi="Arial"/>
          <w:b/>
          <w:noProof/>
          <w:sz w:val="24"/>
        </w:rPr>
        <w:t xml:space="preserve"> – </w:t>
      </w:r>
      <w:commentRangeStart w:id="12"/>
      <w:r>
        <w:rPr>
          <w:rFonts w:ascii="Arial" w:hAnsi="Arial"/>
          <w:b/>
          <w:noProof/>
          <w:sz w:val="24"/>
        </w:rPr>
        <w:t>May</w:t>
      </w:r>
      <w:commentRangeEnd w:id="12"/>
      <w:r w:rsidR="005D64A6">
        <w:rPr>
          <w:rStyle w:val="CommentReference"/>
        </w:rPr>
        <w:commentReference w:id="12"/>
      </w:r>
      <w:r>
        <w:rPr>
          <w:rFonts w:ascii="Arial" w:hAnsi="Arial"/>
          <w:b/>
          <w:noProof/>
          <w:sz w:val="24"/>
        </w:rPr>
        <w:t xml:space="preserve"> 3</w:t>
      </w:r>
      <w:r w:rsidR="00A44A4E" w:rsidRPr="002B584B">
        <w:rPr>
          <w:rFonts w:ascii="Arial" w:hAnsi="Arial"/>
          <w:b/>
          <w:noProof/>
          <w:sz w:val="24"/>
        </w:rPr>
        <w:t>, 202</w:t>
      </w:r>
      <w:r>
        <w:rPr>
          <w:rFonts w:ascii="Arial" w:hAnsi="Arial"/>
          <w:b/>
          <w:noProof/>
          <w:sz w:val="24"/>
        </w:rPr>
        <w:t>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Pr="00E40656" w:rsidRDefault="00A44A4E" w:rsidP="005E3269">
            <w:pPr>
              <w:pStyle w:val="CRCoverPage"/>
              <w:spacing w:after="0"/>
              <w:jc w:val="center"/>
              <w:rPr>
                <w:b/>
                <w:sz w:val="28"/>
              </w:rPr>
            </w:pPr>
            <w:r>
              <w:rPr>
                <w:b/>
                <w:sz w:val="28"/>
              </w:rPr>
              <w:t>CR</w:t>
            </w:r>
          </w:p>
        </w:tc>
        <w:tc>
          <w:tcPr>
            <w:tcW w:w="1276" w:type="dxa"/>
            <w:shd w:val="pct30" w:color="FFFF00" w:fill="auto"/>
          </w:tcPr>
          <w:p w14:paraId="330BBAB8" w14:textId="5899222A" w:rsidR="00A44A4E" w:rsidRPr="009303CF" w:rsidRDefault="009303CF" w:rsidP="00E40656">
            <w:pPr>
              <w:pStyle w:val="CRCoverPage"/>
              <w:spacing w:after="0"/>
              <w:jc w:val="center"/>
              <w:rPr>
                <w:rFonts w:eastAsiaTheme="minorEastAsia"/>
                <w:b/>
                <w:sz w:val="28"/>
                <w:lang w:eastAsia="zh-CN"/>
              </w:rPr>
            </w:pPr>
            <w:r>
              <w:rPr>
                <w:rFonts w:eastAsiaTheme="minorEastAsia" w:hint="eastAsia"/>
                <w:b/>
                <w:sz w:val="28"/>
                <w:lang w:eastAsia="zh-CN"/>
              </w:rPr>
              <w:t>3</w:t>
            </w:r>
            <w:r>
              <w:rPr>
                <w:rFonts w:eastAsiaTheme="minorEastAsia"/>
                <w:b/>
                <w:sz w:val="28"/>
                <w:lang w:eastAsia="zh-CN"/>
              </w:rPr>
              <w:t>804</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2E1A7ECE" w:rsidR="00A44A4E" w:rsidRDefault="006E76D5" w:rsidP="005E3269">
            <w:pPr>
              <w:pStyle w:val="CRCoverPage"/>
              <w:spacing w:after="0"/>
              <w:jc w:val="center"/>
              <w:rPr>
                <w:b/>
              </w:rPr>
            </w:pPr>
            <w:r>
              <w:rPr>
                <w:b/>
                <w:noProof/>
                <w:sz w:val="28"/>
              </w:rPr>
              <w:t>1</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580AC620" w:rsidR="00A44A4E" w:rsidRPr="00F03779" w:rsidRDefault="00A44A4E" w:rsidP="0017678F">
            <w:pPr>
              <w:pStyle w:val="CRCoverPage"/>
              <w:spacing w:after="0"/>
              <w:jc w:val="center"/>
              <w:rPr>
                <w:b/>
                <w:bCs/>
                <w:sz w:val="28"/>
              </w:rPr>
            </w:pPr>
            <w:r w:rsidRPr="00F03779">
              <w:rPr>
                <w:b/>
                <w:bCs/>
                <w:sz w:val="28"/>
              </w:rPr>
              <w:t>1</w:t>
            </w:r>
            <w:r w:rsidR="00EC62B3">
              <w:rPr>
                <w:b/>
                <w:bCs/>
                <w:sz w:val="28"/>
              </w:rPr>
              <w:t>6</w:t>
            </w:r>
            <w:r w:rsidRPr="00F03779">
              <w:rPr>
                <w:b/>
                <w:bCs/>
                <w:sz w:val="28"/>
              </w:rPr>
              <w:t>.</w:t>
            </w:r>
            <w:r w:rsidR="00EC62B3">
              <w:rPr>
                <w:b/>
                <w:bCs/>
                <w:sz w:val="28"/>
              </w:rPr>
              <w:t>11</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6"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7" w:history="1">
              <w:r>
                <w:rPr>
                  <w:rStyle w:val="Hyperlink"/>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435B8C57" w:rsidR="00A44A4E" w:rsidRDefault="00A44A4E" w:rsidP="005E3269">
            <w:pPr>
              <w:pStyle w:val="CRCoverPage"/>
              <w:spacing w:after="0"/>
              <w:jc w:val="center"/>
              <w:rPr>
                <w:rFonts w:eastAsiaTheme="minorEastAsia"/>
                <w:b/>
                <w:caps/>
                <w:lang w:eastAsia="zh-CN"/>
              </w:rPr>
            </w:pP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1FDBC8F6" w:rsidR="00516175" w:rsidRDefault="007C7205" w:rsidP="009F76C7">
            <w:pPr>
              <w:pStyle w:val="CRCoverPage"/>
              <w:spacing w:after="0"/>
              <w:ind w:left="100"/>
            </w:pPr>
            <w:r>
              <w:t>Correction on T350 stop</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6BED78C6" w:rsidR="00516175" w:rsidRDefault="005E259F" w:rsidP="00516175">
            <w:pPr>
              <w:pStyle w:val="CRCoverPage"/>
              <w:spacing w:after="0"/>
              <w:ind w:left="100"/>
            </w:pPr>
            <w:r>
              <w:t>X</w:t>
            </w:r>
            <w:r w:rsidR="0017678F">
              <w:t>iaomi</w:t>
            </w:r>
            <w:r w:rsidR="00FE1467">
              <w:t>, Ericss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57E59B78" w14:textId="77777777" w:rsidR="004D2B20" w:rsidRDefault="004D2B20" w:rsidP="004D2B20">
            <w:pPr>
              <w:pStyle w:val="CRCoverPage"/>
              <w:spacing w:after="0"/>
              <w:ind w:left="100"/>
              <w:rPr>
                <w:noProof/>
              </w:rPr>
            </w:pPr>
            <w:r>
              <w:rPr>
                <w:noProof/>
              </w:rPr>
              <w:t>5G_V2X_NRSL-Core</w:t>
            </w:r>
          </w:p>
          <w:p w14:paraId="7D933BA7" w14:textId="1E8A3059" w:rsidR="00CB6E61" w:rsidRDefault="004D2B20" w:rsidP="004D2B20">
            <w:pPr>
              <w:pStyle w:val="CRCoverPage"/>
              <w:spacing w:after="0"/>
              <w:ind w:left="100"/>
            </w:pPr>
            <w:r w:rsidRPr="00E3476F">
              <w:rPr>
                <w:noProof/>
              </w:rPr>
              <w:t>NR_pos-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275FE8E4" w:rsidR="00516175" w:rsidRDefault="009D73A1" w:rsidP="005E259F">
            <w:pPr>
              <w:pStyle w:val="CRCoverPage"/>
              <w:spacing w:after="0"/>
              <w:ind w:left="100"/>
            </w:pPr>
            <w:r>
              <w:t>202</w:t>
            </w:r>
            <w:r w:rsidR="007C7205">
              <w:t>3</w:t>
            </w:r>
            <w:r>
              <w:t>-0</w:t>
            </w:r>
            <w:r w:rsidR="007C7205">
              <w:t>2</w:t>
            </w:r>
            <w:r>
              <w:t>-</w:t>
            </w:r>
            <w:r w:rsidR="005E259F">
              <w:t>17</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4060B30" w:rsidR="00516175" w:rsidRDefault="00EC62B3" w:rsidP="00516175">
            <w:pPr>
              <w:pStyle w:val="CRCoverPage"/>
              <w:spacing w:after="0"/>
              <w:ind w:left="100" w:right="-609" w:firstLineChars="100" w:firstLine="196"/>
              <w:rPr>
                <w:b/>
              </w:rPr>
            </w:pPr>
            <w:r>
              <w:rPr>
                <w:b/>
              </w:rPr>
              <w:t>F</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5D1F141C" w:rsidR="00516175" w:rsidRDefault="00516175" w:rsidP="00516175">
            <w:pPr>
              <w:pStyle w:val="CRCoverPage"/>
              <w:spacing w:after="0"/>
              <w:ind w:left="100"/>
            </w:pPr>
            <w:r>
              <w:t>Rel-1</w:t>
            </w:r>
            <w:r w:rsidR="00EC62B3">
              <w:t>6</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8"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3BE99C2" w14:textId="54D61B02" w:rsidR="005D64A6" w:rsidRDefault="005D64A6" w:rsidP="007C7205">
            <w:pPr>
              <w:pStyle w:val="CRCoverPage"/>
              <w:spacing w:afterLines="50"/>
              <w:jc w:val="both"/>
              <w:rPr>
                <w:ins w:id="13" w:author="Lenovo" w:date="2023-02-28T14:26:00Z"/>
                <w:rFonts w:eastAsiaTheme="minorEastAsia"/>
                <w:lang w:eastAsia="zh-CN"/>
              </w:rPr>
            </w:pPr>
            <w:ins w:id="14" w:author="Lenovo" w:date="2023-02-28T14:27:00Z">
              <w:r>
                <w:rPr>
                  <w:rFonts w:eastAsiaTheme="minorEastAsia"/>
                  <w:lang w:eastAsia="zh-CN"/>
                </w:rPr>
                <w:t>Acc. to the description of T350 in clause 7.1.1:</w:t>
              </w:r>
            </w:ins>
          </w:p>
          <w:p w14:paraId="38B8E0B7" w14:textId="634995F5" w:rsidR="00AD0153" w:rsidRDefault="00A65EBA" w:rsidP="007C7205">
            <w:pPr>
              <w:pStyle w:val="CRCoverPage"/>
              <w:spacing w:afterLines="50"/>
              <w:jc w:val="both"/>
              <w:rPr>
                <w:rFonts w:eastAsiaTheme="minorEastAsia"/>
                <w:lang w:eastAsia="zh-CN"/>
              </w:rPr>
            </w:pPr>
            <w:del w:id="15" w:author="Lenovo" w:date="2023-02-28T14:27:00Z">
              <w:r w:rsidRPr="00A65EBA" w:rsidDel="005D64A6">
                <w:rPr>
                  <w:rFonts w:eastAsiaTheme="minorEastAsia"/>
                  <w:lang w:eastAsia="zh-CN"/>
                </w:rPr>
                <w:delText xml:space="preserve">It’s agreed </w:delText>
              </w:r>
            </w:del>
            <w:r w:rsidR="007C7205">
              <w:rPr>
                <w:rFonts w:eastAsiaTheme="minorEastAsia"/>
                <w:lang w:eastAsia="zh-CN"/>
              </w:rPr>
              <w:t xml:space="preserve">T350 is stopped upon UE acquiring requested SIB. </w:t>
            </w:r>
          </w:p>
          <w:p w14:paraId="6AB925AA" w14:textId="50230617" w:rsidR="006E76D5" w:rsidRDefault="006E76D5" w:rsidP="00132089">
            <w:pPr>
              <w:pStyle w:val="CRCoverPage"/>
              <w:spacing w:afterLines="50"/>
              <w:jc w:val="both"/>
              <w:rPr>
                <w:rFonts w:eastAsiaTheme="minorEastAsia"/>
                <w:lang w:eastAsia="zh-CN"/>
              </w:rPr>
            </w:pPr>
            <w:del w:id="16" w:author="Lenovo" w:date="2023-02-28T14:27:00Z">
              <w:r w:rsidDel="005D64A6">
                <w:rPr>
                  <w:rFonts w:eastAsiaTheme="minorEastAsia"/>
                  <w:lang w:eastAsia="zh-CN"/>
                </w:rPr>
                <w:delText xml:space="preserve">It’s agreed </w:delText>
              </w:r>
            </w:del>
            <w:r>
              <w:rPr>
                <w:rFonts w:eastAsiaTheme="minorEastAsia"/>
                <w:lang w:eastAsia="zh-CN"/>
              </w:rPr>
              <w:t>T350 is stop</w:t>
            </w:r>
            <w:r w:rsidR="00132089">
              <w:rPr>
                <w:rFonts w:eastAsiaTheme="minorEastAsia"/>
                <w:lang w:eastAsia="zh-CN"/>
              </w:rPr>
              <w:t>p</w:t>
            </w:r>
            <w:r>
              <w:rPr>
                <w:rFonts w:eastAsiaTheme="minorEastAsia"/>
                <w:lang w:eastAsia="zh-CN"/>
              </w:rPr>
              <w:t>ed</w:t>
            </w:r>
            <w:r w:rsidR="00132089">
              <w:rPr>
                <w:rFonts w:eastAsiaTheme="minorEastAsia"/>
                <w:lang w:eastAsia="zh-CN"/>
              </w:rPr>
              <w:t xml:space="preserve">, </w:t>
            </w:r>
            <w:r w:rsidR="00132089" w:rsidRPr="006E76D5">
              <w:rPr>
                <w:rFonts w:eastAsiaTheme="minorEastAsia"/>
                <w:lang w:eastAsia="zh-CN"/>
              </w:rPr>
              <w:t xml:space="preserve">if </w:t>
            </w:r>
            <w:r w:rsidR="00132089" w:rsidRPr="006E76D5">
              <w:rPr>
                <w:rFonts w:eastAsiaTheme="minorEastAsia"/>
                <w:i/>
                <w:lang w:eastAsia="zh-CN"/>
              </w:rPr>
              <w:t>onDemandSIB-Request</w:t>
            </w:r>
            <w:r w:rsidR="00132089" w:rsidRPr="006E76D5">
              <w:rPr>
                <w:rFonts w:eastAsiaTheme="minorEastAsia"/>
                <w:lang w:eastAsia="zh-CN"/>
              </w:rPr>
              <w:t xml:space="preserve"> is set to release</w:t>
            </w:r>
            <w:r w:rsidR="00132089">
              <w:rPr>
                <w:rFonts w:eastAsiaTheme="minorEastAsia"/>
                <w:lang w:eastAsia="zh-CN"/>
              </w:rPr>
              <w:t>.</w:t>
            </w:r>
          </w:p>
          <w:p w14:paraId="233398BD" w14:textId="5BE6DFDF" w:rsidR="00E15E46" w:rsidRPr="00A43CD0" w:rsidRDefault="00E15E46" w:rsidP="00132089">
            <w:pPr>
              <w:pStyle w:val="CRCoverPage"/>
              <w:spacing w:afterLines="50"/>
              <w:jc w:val="both"/>
              <w:rPr>
                <w:rFonts w:eastAsiaTheme="minorEastAsia"/>
                <w:lang w:eastAsia="zh-CN"/>
              </w:rPr>
            </w:pPr>
            <w:r>
              <w:rPr>
                <w:rFonts w:eastAsiaTheme="minorEastAsia"/>
                <w:lang w:eastAsia="zh-CN"/>
              </w:rPr>
              <w:t>But the corresponding UE behaviour is missing.</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4375708A" w14:textId="5DD7D11A" w:rsidR="00AD0153" w:rsidRDefault="003E1CE5" w:rsidP="003E1CE5">
            <w:pPr>
              <w:pStyle w:val="CRCoverPage"/>
              <w:spacing w:afterLines="50"/>
              <w:jc w:val="both"/>
              <w:rPr>
                <w:rFonts w:eastAsiaTheme="minorEastAsia"/>
                <w:lang w:eastAsia="zh-CN"/>
              </w:rPr>
            </w:pPr>
            <w:r>
              <w:rPr>
                <w:rFonts w:eastAsiaTheme="minorEastAsia"/>
                <w:lang w:eastAsia="zh-CN"/>
              </w:rPr>
              <w:t>I</w:t>
            </w:r>
            <w:r w:rsidRPr="003E1CE5">
              <w:rPr>
                <w:rFonts w:eastAsiaTheme="minorEastAsia"/>
                <w:lang w:eastAsia="zh-CN"/>
              </w:rPr>
              <w:t xml:space="preserve">f T350 is running and the SIB(s) or posSIB(s) requested in </w:t>
            </w:r>
            <w:r w:rsidRPr="003E1CE5">
              <w:rPr>
                <w:rFonts w:eastAsiaTheme="minorEastAsia"/>
                <w:i/>
                <w:lang w:eastAsia="zh-CN"/>
              </w:rPr>
              <w:t>DedicatedSIBRequest</w:t>
            </w:r>
            <w:r w:rsidRPr="003E1CE5">
              <w:rPr>
                <w:rFonts w:eastAsiaTheme="minorEastAsia"/>
                <w:lang w:eastAsia="zh-CN"/>
              </w:rPr>
              <w:t xml:space="preserve"> have been acquired</w:t>
            </w:r>
            <w:r>
              <w:rPr>
                <w:rFonts w:eastAsiaTheme="minorEastAsia"/>
                <w:lang w:eastAsia="zh-CN"/>
              </w:rPr>
              <w:t xml:space="preserve">, </w:t>
            </w:r>
            <w:r w:rsidRPr="003E1CE5">
              <w:rPr>
                <w:rFonts w:eastAsiaTheme="minorEastAsia"/>
                <w:lang w:eastAsia="zh-CN"/>
              </w:rPr>
              <w:t>stop timer T350</w:t>
            </w:r>
            <w:r>
              <w:rPr>
                <w:rFonts w:eastAsiaTheme="minorEastAsia"/>
                <w:lang w:eastAsia="zh-CN"/>
              </w:rPr>
              <w:t>.</w:t>
            </w:r>
          </w:p>
          <w:p w14:paraId="3B7DC77C" w14:textId="2309417C" w:rsidR="00132089" w:rsidRPr="00771E97" w:rsidRDefault="00132089" w:rsidP="003E1CE5">
            <w:pPr>
              <w:pStyle w:val="CRCoverPage"/>
              <w:spacing w:afterLines="50"/>
              <w:jc w:val="both"/>
            </w:pPr>
            <w:r>
              <w:rPr>
                <w:rFonts w:eastAsiaTheme="minorEastAsia"/>
                <w:lang w:eastAsia="zh-CN"/>
              </w:rPr>
              <w:t>I</w:t>
            </w:r>
            <w:r w:rsidRPr="006E76D5">
              <w:rPr>
                <w:rFonts w:eastAsiaTheme="minorEastAsia"/>
                <w:lang w:eastAsia="zh-CN"/>
              </w:rPr>
              <w:t xml:space="preserve">f </w:t>
            </w:r>
            <w:r w:rsidRPr="006E76D5">
              <w:rPr>
                <w:rFonts w:eastAsiaTheme="minorEastAsia"/>
                <w:i/>
                <w:lang w:eastAsia="zh-CN"/>
              </w:rPr>
              <w:t>onDemandSIB-Request</w:t>
            </w:r>
            <w:r w:rsidRPr="006E76D5">
              <w:rPr>
                <w:rFonts w:eastAsiaTheme="minorEastAsia"/>
                <w:lang w:eastAsia="zh-CN"/>
              </w:rPr>
              <w:t xml:space="preserve"> is set to release</w:t>
            </w:r>
            <w:r>
              <w:rPr>
                <w:rFonts w:eastAsiaTheme="minorEastAsia"/>
                <w:lang w:eastAsia="zh-CN"/>
              </w:rPr>
              <w:t>, T350 is stopped.</w:t>
            </w:r>
          </w:p>
          <w:p w14:paraId="64EAD2A6" w14:textId="77777777" w:rsidR="003117A8" w:rsidRDefault="003117A8" w:rsidP="003117A8">
            <w:pPr>
              <w:pStyle w:val="CRCoverPage"/>
              <w:spacing w:before="20" w:after="80"/>
              <w:ind w:left="100"/>
              <w:rPr>
                <w:b/>
              </w:rPr>
            </w:pPr>
            <w:r w:rsidRPr="004F1407">
              <w:rPr>
                <w:b/>
              </w:rPr>
              <w:t>Impact analysis</w:t>
            </w:r>
          </w:p>
          <w:p w14:paraId="1FA00858" w14:textId="77777777" w:rsidR="003117A8" w:rsidRDefault="003117A8" w:rsidP="003117A8">
            <w:pPr>
              <w:pStyle w:val="CRCoverPage"/>
              <w:spacing w:after="0"/>
              <w:ind w:left="100"/>
              <w:rPr>
                <w:noProof/>
                <w:lang w:val="en-US" w:eastAsia="zh-CN"/>
              </w:rPr>
            </w:pPr>
            <w:r>
              <w:rPr>
                <w:noProof/>
                <w:lang w:val="en-US" w:eastAsia="zh-CN"/>
              </w:rPr>
              <w:t xml:space="preserve">Impacted 5G architecture </w:t>
            </w:r>
            <w:r w:rsidRPr="00EC3596">
              <w:rPr>
                <w:noProof/>
                <w:lang w:val="en-US" w:eastAsia="zh-CN"/>
              </w:rPr>
              <w:t xml:space="preserve">options: </w:t>
            </w:r>
          </w:p>
          <w:p w14:paraId="596CC9DF" w14:textId="77777777" w:rsidR="003117A8" w:rsidRPr="00F94B8C" w:rsidRDefault="003117A8" w:rsidP="003117A8">
            <w:pPr>
              <w:pStyle w:val="CRCoverPage"/>
              <w:spacing w:after="0"/>
              <w:rPr>
                <w:noProof/>
                <w:lang w:val="sv-SE" w:eastAsia="zh-CN"/>
              </w:rPr>
            </w:pPr>
            <w:r>
              <w:rPr>
                <w:noProof/>
                <w:lang w:val="en-US" w:eastAsia="zh-CN"/>
              </w:rPr>
              <w:t xml:space="preserve">  </w:t>
            </w:r>
            <w:r w:rsidRPr="00F94B8C">
              <w:rPr>
                <w:noProof/>
                <w:lang w:val="sv-SE" w:eastAsia="zh-CN"/>
              </w:rPr>
              <w:t xml:space="preserve">NR SA, NR-DC, NE-DC, </w:t>
            </w:r>
            <w:commentRangeStart w:id="17"/>
            <w:r w:rsidRPr="00F94B8C">
              <w:rPr>
                <w:noProof/>
                <w:lang w:val="sv-SE" w:eastAsia="zh-CN"/>
              </w:rPr>
              <w:t>(NG)EN-DC</w:t>
            </w:r>
            <w:commentRangeEnd w:id="17"/>
            <w:r w:rsidR="00B52863">
              <w:rPr>
                <w:rStyle w:val="CommentReference"/>
                <w:rFonts w:ascii="Times New Roman" w:hAnsi="Times New Roman"/>
              </w:rPr>
              <w:commentReference w:id="17"/>
            </w:r>
          </w:p>
          <w:p w14:paraId="3D8948CD" w14:textId="77777777" w:rsidR="003117A8" w:rsidRPr="00F94B8C" w:rsidRDefault="003117A8" w:rsidP="003117A8">
            <w:pPr>
              <w:pStyle w:val="CRCoverPage"/>
              <w:spacing w:after="0"/>
              <w:ind w:left="100"/>
              <w:rPr>
                <w:noProof/>
                <w:lang w:val="sv-SE" w:eastAsia="zh-CN"/>
              </w:rPr>
            </w:pPr>
          </w:p>
          <w:p w14:paraId="56BAC3AD" w14:textId="77777777" w:rsidR="003117A8" w:rsidRPr="004F1407" w:rsidRDefault="003117A8" w:rsidP="003117A8">
            <w:pPr>
              <w:pStyle w:val="CRCoverPage"/>
              <w:spacing w:before="20" w:after="80"/>
              <w:ind w:left="100"/>
            </w:pPr>
            <w:r w:rsidRPr="004F1407">
              <w:rPr>
                <w:u w:val="single"/>
              </w:rPr>
              <w:t>Impacted functionality</w:t>
            </w:r>
          </w:p>
          <w:p w14:paraId="55F1B091" w14:textId="60A9A7EF" w:rsidR="003117A8" w:rsidRPr="004F1407" w:rsidRDefault="007C7205" w:rsidP="003117A8">
            <w:pPr>
              <w:ind w:left="102"/>
              <w:rPr>
                <w:rFonts w:ascii="Arial" w:hAnsi="Arial"/>
                <w:lang w:eastAsia="zh-CN"/>
              </w:rPr>
            </w:pPr>
            <w:r>
              <w:rPr>
                <w:rFonts w:ascii="Arial" w:hAnsi="Arial"/>
                <w:lang w:eastAsia="zh-CN"/>
              </w:rPr>
              <w:t>On-demand SI request in CONNECTED</w:t>
            </w:r>
          </w:p>
          <w:p w14:paraId="340F9A05" w14:textId="77777777" w:rsidR="003117A8" w:rsidRDefault="003117A8" w:rsidP="003117A8">
            <w:pPr>
              <w:pStyle w:val="CRCoverPage"/>
              <w:spacing w:before="20" w:after="80"/>
              <w:ind w:left="100"/>
              <w:rPr>
                <w:b/>
              </w:rPr>
            </w:pPr>
            <w:r w:rsidRPr="004F1407">
              <w:rPr>
                <w:u w:val="single"/>
              </w:rPr>
              <w:t>Inter-operability</w:t>
            </w:r>
            <w:r w:rsidRPr="004F1407">
              <w:t>:</w:t>
            </w:r>
            <w:r>
              <w:rPr>
                <w:b/>
              </w:rPr>
              <w:t xml:space="preserve"> </w:t>
            </w:r>
          </w:p>
          <w:p w14:paraId="55948882" w14:textId="77777777" w:rsidR="003117A8" w:rsidRDefault="003117A8" w:rsidP="003117A8">
            <w:pPr>
              <w:ind w:left="102"/>
              <w:rPr>
                <w:rFonts w:ascii="Arial" w:hAnsi="Arial"/>
                <w:lang w:eastAsia="zh-CN"/>
              </w:rPr>
            </w:pPr>
            <w:r>
              <w:rPr>
                <w:rFonts w:ascii="Arial" w:hAnsi="Arial"/>
                <w:lang w:eastAsia="zh-CN"/>
              </w:rPr>
              <w:t>If the network is implemented according to this CR while the UE is not, there is no inter-operability issue.</w:t>
            </w:r>
          </w:p>
          <w:p w14:paraId="710C924E" w14:textId="7701A4B9" w:rsidR="00771E97" w:rsidRPr="007C7205" w:rsidRDefault="003117A8" w:rsidP="007C7205">
            <w:pPr>
              <w:ind w:left="102"/>
              <w:rPr>
                <w:rFonts w:ascii="Arial" w:eastAsiaTheme="minorEastAsia" w:hAnsi="Arial"/>
                <w:lang w:eastAsia="zh-CN"/>
              </w:rPr>
            </w:pPr>
            <w:r>
              <w:rPr>
                <w:rFonts w:ascii="Arial" w:hAnsi="Arial"/>
                <w:lang w:eastAsia="zh-CN"/>
              </w:rPr>
              <w:t>If the UE is implemented according to this CR while the network is not, there is no inter-operability issue.</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lastRenderedPageBreak/>
              <w:t>Consequences if not approved:</w:t>
            </w:r>
          </w:p>
        </w:tc>
        <w:tc>
          <w:tcPr>
            <w:tcW w:w="6946" w:type="dxa"/>
            <w:gridSpan w:val="9"/>
            <w:tcBorders>
              <w:bottom w:val="single" w:sz="4" w:space="0" w:color="auto"/>
              <w:right w:val="single" w:sz="4" w:space="0" w:color="auto"/>
            </w:tcBorders>
            <w:shd w:val="clear" w:color="auto" w:fill="FFFF99"/>
          </w:tcPr>
          <w:p w14:paraId="3966AAAF" w14:textId="377E6DC1" w:rsidR="00A4337A" w:rsidRPr="00EC28CC" w:rsidRDefault="003117A8" w:rsidP="00771E97">
            <w:pPr>
              <w:pStyle w:val="CRCoverPage"/>
              <w:spacing w:afterLines="50"/>
              <w:rPr>
                <w:rFonts w:eastAsiaTheme="minorEastAsia"/>
                <w:lang w:eastAsia="zh-CN"/>
              </w:rPr>
            </w:pPr>
            <w:r>
              <w:rPr>
                <w:rFonts w:eastAsiaTheme="minorEastAsia" w:hint="eastAsia"/>
                <w:lang w:eastAsia="zh-CN"/>
              </w:rPr>
              <w:t xml:space="preserve"> </w:t>
            </w:r>
            <w:r w:rsidR="007C7205">
              <w:rPr>
                <w:noProof/>
                <w:lang w:eastAsia="zh-CN"/>
              </w:rPr>
              <w:t xml:space="preserve">T350 </w:t>
            </w:r>
            <w:r w:rsidR="003E1CE5">
              <w:rPr>
                <w:noProof/>
                <w:lang w:eastAsia="zh-CN"/>
              </w:rPr>
              <w:t xml:space="preserve">is not </w:t>
            </w:r>
            <w:r w:rsidR="007C7205">
              <w:rPr>
                <w:noProof/>
                <w:lang w:eastAsia="zh-CN"/>
              </w:rPr>
              <w:t>stop</w:t>
            </w:r>
            <w:r w:rsidR="003E1CE5">
              <w:rPr>
                <w:noProof/>
                <w:lang w:eastAsia="zh-CN"/>
              </w:rPr>
              <w:t>ped</w:t>
            </w:r>
            <w:r w:rsidR="007C7205">
              <w:rPr>
                <w:noProof/>
                <w:lang w:eastAsia="zh-CN"/>
              </w:rPr>
              <w:t xml:space="preserve"> if UE acquires</w:t>
            </w:r>
            <w:r w:rsidR="003E1CE5" w:rsidRPr="003E1CE5">
              <w:rPr>
                <w:rFonts w:eastAsiaTheme="minorEastAsia"/>
                <w:lang w:eastAsia="zh-CN"/>
              </w:rPr>
              <w:t xml:space="preserve"> the SIB(s) or posSIB(s) requested in </w:t>
            </w:r>
            <w:r w:rsidR="003E1CE5" w:rsidRPr="003E1CE5">
              <w:rPr>
                <w:rFonts w:eastAsiaTheme="minorEastAsia"/>
                <w:i/>
                <w:lang w:eastAsia="zh-CN"/>
              </w:rPr>
              <w:t>DedicatedSIBRequest</w:t>
            </w:r>
            <w:r w:rsidR="00132089">
              <w:rPr>
                <w:noProof/>
                <w:lang w:eastAsia="zh-CN"/>
              </w:rPr>
              <w:t xml:space="preserve"> or</w:t>
            </w:r>
            <w:r>
              <w:rPr>
                <w:noProof/>
                <w:lang w:eastAsia="zh-CN"/>
              </w:rPr>
              <w:t xml:space="preserve"> </w:t>
            </w:r>
            <w:r w:rsidR="00132089" w:rsidRPr="006E76D5">
              <w:rPr>
                <w:rFonts w:eastAsiaTheme="minorEastAsia"/>
                <w:i/>
                <w:lang w:eastAsia="zh-CN"/>
              </w:rPr>
              <w:t>onDemandSIB-Request</w:t>
            </w:r>
            <w:r w:rsidR="00132089" w:rsidRPr="006E76D5">
              <w:rPr>
                <w:rFonts w:eastAsiaTheme="minorEastAsia"/>
                <w:lang w:eastAsia="zh-CN"/>
              </w:rPr>
              <w:t xml:space="preserve"> is set to release</w:t>
            </w:r>
            <w:r w:rsidR="00132089">
              <w:rPr>
                <w:rFonts w:eastAsiaTheme="minorEastAsia"/>
                <w:lang w:eastAsia="zh-CN"/>
              </w:rPr>
              <w:t>.</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118B734E" w:rsidR="00516175" w:rsidRDefault="007C7205" w:rsidP="00516175">
            <w:pPr>
              <w:pStyle w:val="CRCoverPage"/>
              <w:spacing w:after="0"/>
              <w:rPr>
                <w:rFonts w:eastAsia="SimSun"/>
                <w:lang w:val="en-US" w:eastAsia="zh-CN"/>
              </w:rPr>
            </w:pPr>
            <w:r>
              <w:rPr>
                <w:rFonts w:eastAsia="SimSun"/>
                <w:lang w:val="en-US" w:eastAsia="zh-CN"/>
              </w:rPr>
              <w:t>5.2.2.3.2, 5.3.5.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E75B55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43E2CA3F" w:rsidR="00516175" w:rsidRDefault="000C5907"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73AC51DF" w:rsidR="00516175" w:rsidRDefault="000C5907" w:rsidP="00345294">
            <w:pPr>
              <w:pStyle w:val="CRCoverPage"/>
              <w:spacing w:after="0"/>
              <w:ind w:left="99"/>
            </w:pPr>
            <w:r>
              <w:t>TS/TR ... CR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18" w:name="_Toc37153581"/>
      <w:bookmarkStart w:id="19" w:name="_Toc46501737"/>
      <w:bookmarkStart w:id="20" w:name="_Toc518610664"/>
      <w:bookmarkStart w:id="21" w:name="_Toc46501735"/>
    </w:p>
    <w:p w14:paraId="3A52A0FC" w14:textId="77777777" w:rsidR="00EC62B3" w:rsidRPr="00861015" w:rsidRDefault="00EC62B3" w:rsidP="00EC62B3">
      <w:pPr>
        <w:pStyle w:val="Heading5"/>
        <w:rPr>
          <w:rFonts w:eastAsia="MS Mincho"/>
        </w:rPr>
      </w:pPr>
      <w:bookmarkStart w:id="22" w:name="_Toc115417198"/>
      <w:bookmarkStart w:id="23" w:name="_Toc60777428"/>
      <w:bookmarkStart w:id="24" w:name="_Toc83740384"/>
      <w:bookmarkStart w:id="25" w:name="_Hlk100137617"/>
      <w:bookmarkStart w:id="26" w:name="_Toc60777008"/>
      <w:bookmarkEnd w:id="18"/>
      <w:bookmarkEnd w:id="19"/>
      <w:bookmarkEnd w:id="20"/>
      <w:bookmarkEnd w:id="21"/>
      <w:r w:rsidRPr="00861015">
        <w:rPr>
          <w:rFonts w:eastAsia="MS Mincho"/>
        </w:rPr>
        <w:t>5.2.2.3.2</w:t>
      </w:r>
      <w:r w:rsidRPr="00861015">
        <w:rPr>
          <w:rFonts w:eastAsia="MS Mincho"/>
        </w:rPr>
        <w:tab/>
        <w:t>Acquisition of an SI message</w:t>
      </w:r>
      <w:bookmarkEnd w:id="22"/>
    </w:p>
    <w:p w14:paraId="0EF6A69C" w14:textId="77777777" w:rsidR="00EC62B3" w:rsidRPr="00861015" w:rsidRDefault="00EC62B3" w:rsidP="00EC62B3">
      <w:r w:rsidRPr="00861015">
        <w:t xml:space="preserve">For SI message acquisition PDCCH monitoring occasion(s) are determined according to </w:t>
      </w:r>
      <w:r w:rsidRPr="00861015">
        <w:rPr>
          <w:i/>
        </w:rPr>
        <w:t>searchSpaceOtherSystemInformation</w:t>
      </w:r>
      <w:r w:rsidRPr="00861015">
        <w:t xml:space="preserve">. If </w:t>
      </w:r>
      <w:r w:rsidRPr="00861015">
        <w:rPr>
          <w:i/>
        </w:rPr>
        <w:t>searchSpaceOtherSystemInformation</w:t>
      </w:r>
      <w:r w:rsidRPr="00861015">
        <w:t xml:space="preserve"> is set to zero, PDCCH monitoring occasions for SI message reception in SI-window are same as PDCCH monitoring occasions for </w:t>
      </w:r>
      <w:r w:rsidRPr="00861015">
        <w:rPr>
          <w:i/>
        </w:rPr>
        <w:t>SIB1</w:t>
      </w:r>
      <w:r w:rsidRPr="00861015">
        <w:t xml:space="preserve"> where the mapping between PDCCH monitoring occasions and SSBs is specified in TS 38.213[13]. If </w:t>
      </w:r>
      <w:r w:rsidRPr="00861015">
        <w:rPr>
          <w:i/>
        </w:rPr>
        <w:t>searchSpaceOtherSystemInformation</w:t>
      </w:r>
      <w:r w:rsidRPr="00861015">
        <w:t xml:space="preserve"> is not set to zero, PDCCH monitoring occasions for SI message are determined based on search space indicated by </w:t>
      </w:r>
      <w:r w:rsidRPr="00861015">
        <w:rPr>
          <w:i/>
        </w:rPr>
        <w:t>searchSpaceOtherSystemInformation</w:t>
      </w:r>
      <w:r w:rsidRPr="00861015">
        <w:t xml:space="preserve">. PDCCH monitoring occasions for SI message which are not overlapping with UL symbols (determined according to </w:t>
      </w:r>
      <w:r w:rsidRPr="00861015">
        <w:rPr>
          <w:i/>
        </w:rPr>
        <w:t>tdd-UL-DL-ConfigurationCommon</w:t>
      </w:r>
      <w:r w:rsidRPr="00861015">
        <w:t>) are sequentially numbered from one in the SI window. The [x×N+K]</w:t>
      </w:r>
      <w:r w:rsidRPr="00861015">
        <w:rPr>
          <w:vertAlign w:val="superscript"/>
        </w:rPr>
        <w:t>th</w:t>
      </w:r>
      <w:r w:rsidRPr="00861015">
        <w:t xml:space="preserve"> PDCCH monitoring occasion (s) for SI message in SI-window corresponds to the K</w:t>
      </w:r>
      <w:r w:rsidRPr="00861015">
        <w:rPr>
          <w:vertAlign w:val="superscript"/>
        </w:rPr>
        <w:t>th</w:t>
      </w:r>
      <w:r w:rsidRPr="00861015">
        <w:t xml:space="preserve"> transmitted SSB, where x = 0, 1, ...X-1, K = 1, 2, …N, N is the number of actual transmitted SSBs determined according to </w:t>
      </w:r>
      <w:r w:rsidRPr="00861015">
        <w:rPr>
          <w:i/>
        </w:rPr>
        <w:t>ssb-PositionsInBurst</w:t>
      </w:r>
      <w:r w:rsidRPr="00861015">
        <w:t xml:space="preserve"> in </w:t>
      </w:r>
      <w:r w:rsidRPr="00861015">
        <w:rPr>
          <w:i/>
        </w:rPr>
        <w:t>SIB1</w:t>
      </w:r>
      <w:r w:rsidRPr="00861015">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76277F4" w14:textId="77777777" w:rsidR="00EC62B3" w:rsidRPr="00861015" w:rsidRDefault="00EC62B3" w:rsidP="00EC62B3">
      <w:pPr>
        <w:rPr>
          <w:rFonts w:eastAsia="MS Mincho"/>
        </w:rPr>
      </w:pPr>
      <w:r w:rsidRPr="00861015">
        <w:t>When acquiring an SI message, the UE shall:</w:t>
      </w:r>
    </w:p>
    <w:p w14:paraId="07A097D9" w14:textId="77777777" w:rsidR="00EC62B3" w:rsidRPr="00861015" w:rsidRDefault="00EC62B3" w:rsidP="00EC62B3">
      <w:pPr>
        <w:pStyle w:val="B1"/>
      </w:pPr>
      <w:r w:rsidRPr="00861015">
        <w:t>1&gt;</w:t>
      </w:r>
      <w:r w:rsidRPr="00861015">
        <w:tab/>
        <w:t>determine the start of the SI-window for the concerned SI message as follows:</w:t>
      </w:r>
    </w:p>
    <w:p w14:paraId="36EE08E5" w14:textId="77777777" w:rsidR="00EC62B3" w:rsidRPr="00861015" w:rsidRDefault="00EC62B3" w:rsidP="00EC62B3">
      <w:pPr>
        <w:pStyle w:val="B2"/>
      </w:pPr>
      <w:r w:rsidRPr="00861015">
        <w:t>2&gt;</w:t>
      </w:r>
      <w:r w:rsidRPr="00861015">
        <w:tab/>
        <w:t xml:space="preserve">if the concerned SI message is configured in the </w:t>
      </w:r>
      <w:r w:rsidRPr="00861015">
        <w:rPr>
          <w:i/>
        </w:rPr>
        <w:t>schedulingInfoList</w:t>
      </w:r>
      <w:r w:rsidRPr="00861015">
        <w:t>:</w:t>
      </w:r>
    </w:p>
    <w:p w14:paraId="64D80158" w14:textId="77777777" w:rsidR="00EC62B3" w:rsidRPr="00861015" w:rsidRDefault="00EC62B3" w:rsidP="00EC62B3">
      <w:pPr>
        <w:pStyle w:val="B3"/>
      </w:pPr>
      <w:r w:rsidRPr="00861015">
        <w:t>3&gt;</w:t>
      </w:r>
      <w:r w:rsidRPr="00861015">
        <w:tab/>
        <w:t xml:space="preserve">for the concerned SI message, determine the number </w:t>
      </w:r>
      <w:r w:rsidRPr="00861015">
        <w:rPr>
          <w:i/>
        </w:rPr>
        <w:t>n</w:t>
      </w:r>
      <w:r w:rsidRPr="00861015">
        <w:t xml:space="preserve"> which corresponds to the order of entry in the list of SI messages configured by </w:t>
      </w:r>
      <w:r w:rsidRPr="00861015">
        <w:rPr>
          <w:i/>
        </w:rPr>
        <w:t xml:space="preserve">schedulingInfoList </w:t>
      </w:r>
      <w:r w:rsidRPr="00861015">
        <w:t xml:space="preserve">in </w:t>
      </w:r>
      <w:r w:rsidRPr="00861015">
        <w:rPr>
          <w:i/>
        </w:rPr>
        <w:t>si-SchedulingInfo</w:t>
      </w:r>
      <w:r w:rsidRPr="00861015">
        <w:t xml:space="preserve"> in </w:t>
      </w:r>
      <w:r w:rsidRPr="00861015">
        <w:rPr>
          <w:i/>
        </w:rPr>
        <w:t>SIB1</w:t>
      </w:r>
      <w:r w:rsidRPr="00861015">
        <w:t>;</w:t>
      </w:r>
    </w:p>
    <w:p w14:paraId="4DB88A19" w14:textId="77777777" w:rsidR="00EC62B3" w:rsidRPr="00861015" w:rsidRDefault="00EC62B3" w:rsidP="00EC62B3">
      <w:pPr>
        <w:pStyle w:val="B3"/>
      </w:pPr>
      <w:r w:rsidRPr="00861015">
        <w:t>3&gt;</w:t>
      </w:r>
      <w:r w:rsidRPr="00861015">
        <w:tab/>
        <w:t xml:space="preserve">determine the integer value </w:t>
      </w:r>
      <w:r w:rsidRPr="00861015">
        <w:rPr>
          <w:i/>
        </w:rPr>
        <w:t>x = (n – 1) × w</w:t>
      </w:r>
      <w:r w:rsidRPr="00861015">
        <w:t xml:space="preserve">, where </w:t>
      </w:r>
      <w:r w:rsidRPr="00861015">
        <w:rPr>
          <w:i/>
        </w:rPr>
        <w:t>w</w:t>
      </w:r>
      <w:r w:rsidRPr="00861015">
        <w:t xml:space="preserve"> is the </w:t>
      </w:r>
      <w:r w:rsidRPr="00861015">
        <w:rPr>
          <w:i/>
        </w:rPr>
        <w:t>si-WindowLength</w:t>
      </w:r>
      <w:r w:rsidRPr="00861015">
        <w:t>;</w:t>
      </w:r>
    </w:p>
    <w:p w14:paraId="3B96C7F6" w14:textId="77777777" w:rsidR="00EC62B3" w:rsidRPr="00861015" w:rsidRDefault="00EC62B3" w:rsidP="00EC62B3">
      <w:pPr>
        <w:pStyle w:val="B3"/>
      </w:pPr>
      <w:r w:rsidRPr="00861015">
        <w:t>3&gt;</w:t>
      </w:r>
      <w:r w:rsidRPr="00861015">
        <w:tab/>
        <w:t>the SI-window starts at the slot #</w:t>
      </w:r>
      <w:r w:rsidRPr="00861015">
        <w:rPr>
          <w:i/>
        </w:rPr>
        <w:t>a</w:t>
      </w:r>
      <w:r w:rsidRPr="00861015">
        <w:t xml:space="preserve">, where </w:t>
      </w:r>
      <w:r w:rsidRPr="00861015">
        <w:rPr>
          <w:i/>
        </w:rPr>
        <w:t>a</w:t>
      </w:r>
      <w:r w:rsidRPr="00861015">
        <w:t xml:space="preserve"> = </w:t>
      </w:r>
      <w:r w:rsidRPr="00861015">
        <w:rPr>
          <w:i/>
        </w:rPr>
        <w:t>x</w:t>
      </w:r>
      <w:r w:rsidRPr="00861015">
        <w:t xml:space="preserve"> mod N, in the radio frame for which SFN mod </w:t>
      </w:r>
      <w:r w:rsidRPr="00861015">
        <w:rPr>
          <w:i/>
        </w:rPr>
        <w:t>T</w:t>
      </w:r>
      <w:r w:rsidRPr="00861015">
        <w:t xml:space="preserve"> = FLOOR(</w:t>
      </w:r>
      <w:r w:rsidRPr="00861015">
        <w:rPr>
          <w:i/>
        </w:rPr>
        <w:t>x</w:t>
      </w:r>
      <w:r w:rsidRPr="00861015">
        <w:t xml:space="preserve">/N), where </w:t>
      </w:r>
      <w:r w:rsidRPr="00861015">
        <w:rPr>
          <w:i/>
        </w:rPr>
        <w:t>T</w:t>
      </w:r>
      <w:r w:rsidRPr="00861015">
        <w:t xml:space="preserve"> is the </w:t>
      </w:r>
      <w:r w:rsidRPr="00861015">
        <w:rPr>
          <w:i/>
        </w:rPr>
        <w:t>si-Periodicity</w:t>
      </w:r>
      <w:r w:rsidRPr="00861015">
        <w:t xml:space="preserve"> of the concerned SI message and N is the number of slots in a radio frame as specified in TS 38.213 [13];</w:t>
      </w:r>
    </w:p>
    <w:p w14:paraId="2281EAE8" w14:textId="77777777" w:rsidR="00EC62B3" w:rsidRPr="00861015" w:rsidRDefault="00EC62B3" w:rsidP="00EC62B3">
      <w:pPr>
        <w:pStyle w:val="B2"/>
      </w:pPr>
      <w:r w:rsidRPr="00861015">
        <w:t>2&gt;</w:t>
      </w:r>
      <w:r w:rsidRPr="00861015">
        <w:tab/>
        <w:t xml:space="preserve">else if the concerned SI message is configured in the </w:t>
      </w:r>
      <w:r w:rsidRPr="00861015">
        <w:rPr>
          <w:i/>
        </w:rPr>
        <w:t>posSchedulingInfoList</w:t>
      </w:r>
      <w:r w:rsidRPr="00861015">
        <w:t xml:space="preserve"> and </w:t>
      </w:r>
      <w:r w:rsidRPr="00861015">
        <w:rPr>
          <w:i/>
        </w:rPr>
        <w:t>offsetToSI-Used</w:t>
      </w:r>
      <w:r w:rsidRPr="00861015">
        <w:t xml:space="preserve"> is not configured:</w:t>
      </w:r>
    </w:p>
    <w:p w14:paraId="6D1D8525" w14:textId="77777777" w:rsidR="00EC62B3" w:rsidRPr="00861015" w:rsidRDefault="00EC62B3" w:rsidP="00EC62B3">
      <w:pPr>
        <w:pStyle w:val="B3"/>
        <w:rPr>
          <w:iCs/>
        </w:rPr>
      </w:pPr>
      <w:r w:rsidRPr="00861015">
        <w:t>3&gt;</w:t>
      </w:r>
      <w:r w:rsidRPr="00861015">
        <w:tab/>
        <w:t xml:space="preserve">create a concatenated list of SI messages by appending the </w:t>
      </w:r>
      <w:r w:rsidRPr="00861015">
        <w:rPr>
          <w:i/>
        </w:rPr>
        <w:t>posSchedulingInfoList</w:t>
      </w:r>
      <w:r w:rsidRPr="00861015">
        <w:t xml:space="preserve"> in </w:t>
      </w:r>
      <w:r w:rsidRPr="00861015">
        <w:rPr>
          <w:i/>
        </w:rPr>
        <w:t xml:space="preserve">posSI-SchedulingInfo </w:t>
      </w:r>
      <w:r w:rsidRPr="00861015">
        <w:t xml:space="preserve">in </w:t>
      </w:r>
      <w:r w:rsidRPr="00861015">
        <w:rPr>
          <w:i/>
        </w:rPr>
        <w:t>SIB1</w:t>
      </w:r>
      <w:r w:rsidRPr="00861015">
        <w:rPr>
          <w:iCs/>
        </w:rPr>
        <w:t xml:space="preserve"> to </w:t>
      </w:r>
      <w:r w:rsidRPr="00861015">
        <w:rPr>
          <w:i/>
        </w:rPr>
        <w:t xml:space="preserve">schedulingInfoList </w:t>
      </w:r>
      <w:r w:rsidRPr="00861015">
        <w:t xml:space="preserve">in </w:t>
      </w:r>
      <w:r w:rsidRPr="00861015">
        <w:rPr>
          <w:i/>
        </w:rPr>
        <w:t>si-SchedulingInfo</w:t>
      </w:r>
      <w:r w:rsidRPr="00861015">
        <w:t xml:space="preserve"> in </w:t>
      </w:r>
      <w:r w:rsidRPr="00861015">
        <w:rPr>
          <w:i/>
        </w:rPr>
        <w:t>SIB1</w:t>
      </w:r>
      <w:r w:rsidRPr="00861015">
        <w:rPr>
          <w:iCs/>
        </w:rPr>
        <w:t>;</w:t>
      </w:r>
    </w:p>
    <w:p w14:paraId="2089C57E" w14:textId="77777777" w:rsidR="00EC62B3" w:rsidRPr="00861015" w:rsidRDefault="00EC62B3" w:rsidP="00EC62B3">
      <w:pPr>
        <w:pStyle w:val="B3"/>
      </w:pPr>
      <w:r w:rsidRPr="00861015">
        <w:t>3&gt;</w:t>
      </w:r>
      <w:r w:rsidRPr="00861015">
        <w:tab/>
        <w:t xml:space="preserve">for the concerned SI message, determine the number </w:t>
      </w:r>
      <w:r w:rsidRPr="00861015">
        <w:rPr>
          <w:i/>
        </w:rPr>
        <w:t>n</w:t>
      </w:r>
      <w:r w:rsidRPr="00861015">
        <w:t xml:space="preserve"> which corresponds to the order of entry in the concatenated list;</w:t>
      </w:r>
    </w:p>
    <w:p w14:paraId="606A3FB9" w14:textId="77777777" w:rsidR="00EC62B3" w:rsidRPr="00861015" w:rsidRDefault="00EC62B3" w:rsidP="00EC62B3">
      <w:pPr>
        <w:pStyle w:val="B3"/>
      </w:pPr>
      <w:r w:rsidRPr="00861015">
        <w:t>3&gt;</w:t>
      </w:r>
      <w:r w:rsidRPr="00861015">
        <w:tab/>
        <w:t xml:space="preserve">determine the integer value </w:t>
      </w:r>
      <w:r w:rsidRPr="00861015">
        <w:rPr>
          <w:i/>
        </w:rPr>
        <w:t>x = (n – 1) × w</w:t>
      </w:r>
      <w:r w:rsidRPr="00861015">
        <w:t xml:space="preserve">, where </w:t>
      </w:r>
      <w:r w:rsidRPr="00861015">
        <w:rPr>
          <w:i/>
        </w:rPr>
        <w:t>w</w:t>
      </w:r>
      <w:r w:rsidRPr="00861015">
        <w:t xml:space="preserve"> is the </w:t>
      </w:r>
      <w:r w:rsidRPr="00861015">
        <w:rPr>
          <w:i/>
        </w:rPr>
        <w:t>si-WindowLength</w:t>
      </w:r>
      <w:r w:rsidRPr="00861015">
        <w:t>;</w:t>
      </w:r>
    </w:p>
    <w:p w14:paraId="671B8AF3" w14:textId="77777777" w:rsidR="00EC62B3" w:rsidRPr="00861015" w:rsidRDefault="00EC62B3" w:rsidP="00EC62B3">
      <w:pPr>
        <w:pStyle w:val="B3"/>
      </w:pPr>
      <w:r w:rsidRPr="00861015">
        <w:t>3&gt;</w:t>
      </w:r>
      <w:r w:rsidRPr="00861015">
        <w:tab/>
        <w:t>the SI-window starts at the slot #</w:t>
      </w:r>
      <w:r w:rsidRPr="00861015">
        <w:rPr>
          <w:i/>
        </w:rPr>
        <w:t>a</w:t>
      </w:r>
      <w:r w:rsidRPr="00861015">
        <w:t xml:space="preserve">, where </w:t>
      </w:r>
      <w:r w:rsidRPr="00861015">
        <w:rPr>
          <w:i/>
        </w:rPr>
        <w:t>a</w:t>
      </w:r>
      <w:r w:rsidRPr="00861015">
        <w:t xml:space="preserve"> = </w:t>
      </w:r>
      <w:r w:rsidRPr="00861015">
        <w:rPr>
          <w:i/>
        </w:rPr>
        <w:t>x</w:t>
      </w:r>
      <w:r w:rsidRPr="00861015">
        <w:t xml:space="preserve"> mod N, in the radio frame for which SFN mod </w:t>
      </w:r>
      <w:r w:rsidRPr="00861015">
        <w:rPr>
          <w:i/>
        </w:rPr>
        <w:t>T</w:t>
      </w:r>
      <w:r w:rsidRPr="00861015">
        <w:t xml:space="preserve"> = FLOOR(</w:t>
      </w:r>
      <w:r w:rsidRPr="00861015">
        <w:rPr>
          <w:i/>
        </w:rPr>
        <w:t>x</w:t>
      </w:r>
      <w:r w:rsidRPr="00861015">
        <w:t xml:space="preserve">/N), where </w:t>
      </w:r>
      <w:r w:rsidRPr="00861015">
        <w:rPr>
          <w:i/>
        </w:rPr>
        <w:t>T</w:t>
      </w:r>
      <w:r w:rsidRPr="00861015">
        <w:t xml:space="preserve"> is the </w:t>
      </w:r>
      <w:r w:rsidRPr="00861015">
        <w:rPr>
          <w:i/>
        </w:rPr>
        <w:t>posSI-Periodicity</w:t>
      </w:r>
      <w:r w:rsidRPr="00861015">
        <w:t xml:space="preserve"> of the concerned SI message and N is the number of slots in a radio frame as specified in TS 38.213 [13];</w:t>
      </w:r>
    </w:p>
    <w:p w14:paraId="26AE77F3" w14:textId="77777777" w:rsidR="00EC62B3" w:rsidRPr="00861015" w:rsidRDefault="00EC62B3" w:rsidP="00EC62B3">
      <w:pPr>
        <w:pStyle w:val="B2"/>
      </w:pPr>
      <w:r w:rsidRPr="00861015">
        <w:t>2&gt;</w:t>
      </w:r>
      <w:r w:rsidRPr="00861015">
        <w:tab/>
        <w:t xml:space="preserve">else if the concerned SI message is configured by the </w:t>
      </w:r>
      <w:r w:rsidRPr="00861015">
        <w:rPr>
          <w:i/>
          <w:iCs/>
        </w:rPr>
        <w:t>posSchedulingInfoList</w:t>
      </w:r>
      <w:r w:rsidRPr="00861015">
        <w:t xml:space="preserve"> and </w:t>
      </w:r>
      <w:r w:rsidRPr="00861015">
        <w:rPr>
          <w:i/>
          <w:iCs/>
        </w:rPr>
        <w:t>offsetToSI-Used</w:t>
      </w:r>
      <w:r w:rsidRPr="00861015">
        <w:t xml:space="preserve"> is configured:</w:t>
      </w:r>
    </w:p>
    <w:p w14:paraId="0E3C7FCB" w14:textId="77777777" w:rsidR="00EC62B3" w:rsidRPr="00861015" w:rsidRDefault="00EC62B3" w:rsidP="00EC62B3">
      <w:pPr>
        <w:pStyle w:val="B3"/>
      </w:pPr>
      <w:r w:rsidRPr="00861015">
        <w:t>3&gt;</w:t>
      </w:r>
      <w:r w:rsidRPr="00861015">
        <w:tab/>
        <w:t xml:space="preserve">determine the number </w:t>
      </w:r>
      <w:r w:rsidRPr="00861015">
        <w:rPr>
          <w:i/>
          <w:iCs/>
        </w:rPr>
        <w:t>m</w:t>
      </w:r>
      <w:r w:rsidRPr="00861015">
        <w:t xml:space="preserve"> which corresponds to the number of SI messages with an associated </w:t>
      </w:r>
      <w:r w:rsidRPr="00861015">
        <w:rPr>
          <w:i/>
        </w:rPr>
        <w:t>si-Periodicity</w:t>
      </w:r>
      <w:r w:rsidRPr="00861015">
        <w:t xml:space="preserve"> of 8 radio frames (80 ms), configured by </w:t>
      </w:r>
      <w:r w:rsidRPr="00861015">
        <w:rPr>
          <w:i/>
          <w:iCs/>
        </w:rPr>
        <w:t>schedulingInfoList</w:t>
      </w:r>
      <w:r w:rsidRPr="00861015">
        <w:t xml:space="preserve"> in </w:t>
      </w:r>
      <w:r w:rsidRPr="00861015">
        <w:rPr>
          <w:i/>
          <w:iCs/>
        </w:rPr>
        <w:t>SIB1</w:t>
      </w:r>
      <w:r w:rsidRPr="00861015">
        <w:t>;</w:t>
      </w:r>
    </w:p>
    <w:p w14:paraId="41FF5268" w14:textId="77777777" w:rsidR="00EC62B3" w:rsidRPr="00861015" w:rsidRDefault="00EC62B3" w:rsidP="00EC62B3">
      <w:pPr>
        <w:pStyle w:val="B3"/>
      </w:pPr>
      <w:r w:rsidRPr="00861015">
        <w:t>3&gt;</w:t>
      </w:r>
      <w:r w:rsidRPr="00861015">
        <w:tab/>
        <w:t xml:space="preserve">for the concerned SI message, determine the number </w:t>
      </w:r>
      <w:r w:rsidRPr="00861015">
        <w:rPr>
          <w:i/>
          <w:iCs/>
        </w:rPr>
        <w:t>n</w:t>
      </w:r>
      <w:r w:rsidRPr="00861015">
        <w:t xml:space="preserve"> which corresponds to the order of entry in the list of SI messages configured by </w:t>
      </w:r>
      <w:r w:rsidRPr="00861015">
        <w:rPr>
          <w:i/>
          <w:iCs/>
        </w:rPr>
        <w:t>posSchedulingInfoList</w:t>
      </w:r>
      <w:r w:rsidRPr="00861015">
        <w:t xml:space="preserve"> in </w:t>
      </w:r>
      <w:r w:rsidRPr="00861015">
        <w:rPr>
          <w:i/>
        </w:rPr>
        <w:t>SIB1</w:t>
      </w:r>
      <w:r w:rsidRPr="00861015">
        <w:t>;</w:t>
      </w:r>
    </w:p>
    <w:p w14:paraId="7B093A71" w14:textId="77777777" w:rsidR="00EC62B3" w:rsidRPr="00861015" w:rsidRDefault="00EC62B3" w:rsidP="00EC62B3">
      <w:pPr>
        <w:pStyle w:val="B3"/>
        <w:rPr>
          <w:iCs/>
        </w:rPr>
      </w:pPr>
      <w:r w:rsidRPr="00861015">
        <w:t>3&gt;</w:t>
      </w:r>
      <w:r w:rsidRPr="00861015">
        <w:tab/>
        <w:t xml:space="preserve">determine the integer value </w:t>
      </w:r>
      <w:r w:rsidRPr="00861015">
        <w:rPr>
          <w:i/>
          <w:iCs/>
        </w:rPr>
        <w:t>x</w:t>
      </w:r>
      <w:r w:rsidRPr="00861015">
        <w:t xml:space="preserve"> = </w:t>
      </w:r>
      <w:r w:rsidRPr="00861015">
        <w:rPr>
          <w:i/>
          <w:iCs/>
        </w:rPr>
        <w:t>m</w:t>
      </w:r>
      <w:r w:rsidRPr="00861015">
        <w:t xml:space="preserve"> </w:t>
      </w:r>
      <w:r w:rsidRPr="00861015">
        <w:rPr>
          <w:i/>
        </w:rPr>
        <w:t xml:space="preserve">× </w:t>
      </w:r>
      <w:r w:rsidRPr="00861015">
        <w:rPr>
          <w:i/>
          <w:iCs/>
        </w:rPr>
        <w:t xml:space="preserve">w + </w:t>
      </w:r>
      <w:r w:rsidRPr="00861015">
        <w:t>(</w:t>
      </w:r>
      <w:r w:rsidRPr="00861015">
        <w:rPr>
          <w:i/>
          <w:iCs/>
        </w:rPr>
        <w:t>n</w:t>
      </w:r>
      <w:r w:rsidRPr="00861015">
        <w:t xml:space="preserve"> – 1</w:t>
      </w:r>
      <w:r w:rsidRPr="00861015">
        <w:rPr>
          <w:i/>
        </w:rPr>
        <w:t>)</w:t>
      </w:r>
      <w:r w:rsidRPr="00861015">
        <w:t xml:space="preserve"> </w:t>
      </w:r>
      <w:r w:rsidRPr="00861015">
        <w:rPr>
          <w:i/>
        </w:rPr>
        <w:t xml:space="preserve">× </w:t>
      </w:r>
      <w:r w:rsidRPr="00861015">
        <w:rPr>
          <w:i/>
          <w:iCs/>
        </w:rPr>
        <w:t>w</w:t>
      </w:r>
      <w:r w:rsidRPr="00861015">
        <w:t xml:space="preserve">, where </w:t>
      </w:r>
      <w:r w:rsidRPr="00861015">
        <w:rPr>
          <w:i/>
          <w:iCs/>
        </w:rPr>
        <w:t xml:space="preserve">w </w:t>
      </w:r>
      <w:r w:rsidRPr="00861015">
        <w:t xml:space="preserve">is the </w:t>
      </w:r>
      <w:r w:rsidRPr="00861015">
        <w:rPr>
          <w:i/>
          <w:iCs/>
        </w:rPr>
        <w:t>si-WindowLength;</w:t>
      </w:r>
    </w:p>
    <w:p w14:paraId="2C13F903" w14:textId="77777777" w:rsidR="00EC62B3" w:rsidRPr="00861015" w:rsidRDefault="00EC62B3" w:rsidP="00EC62B3">
      <w:pPr>
        <w:pStyle w:val="B3"/>
      </w:pPr>
      <w:r w:rsidRPr="00861015">
        <w:lastRenderedPageBreak/>
        <w:t>3&gt;</w:t>
      </w:r>
      <w:r w:rsidRPr="00861015">
        <w:tab/>
        <w:t>the SI-window starts at the slot #</w:t>
      </w:r>
      <w:r w:rsidRPr="00861015">
        <w:rPr>
          <w:i/>
        </w:rPr>
        <w:t>a</w:t>
      </w:r>
      <w:r w:rsidRPr="00861015">
        <w:t xml:space="preserve">, where </w:t>
      </w:r>
      <w:r w:rsidRPr="00861015">
        <w:rPr>
          <w:i/>
        </w:rPr>
        <w:t>a</w:t>
      </w:r>
      <w:r w:rsidRPr="00861015">
        <w:t xml:space="preserve"> = </w:t>
      </w:r>
      <w:r w:rsidRPr="00861015">
        <w:rPr>
          <w:i/>
        </w:rPr>
        <w:t>x</w:t>
      </w:r>
      <w:r w:rsidRPr="00861015">
        <w:t xml:space="preserve"> mod N, in the radio frame for which SFN mod </w:t>
      </w:r>
      <w:r w:rsidRPr="00861015">
        <w:rPr>
          <w:i/>
        </w:rPr>
        <w:t>T</w:t>
      </w:r>
      <w:r w:rsidRPr="00861015">
        <w:t xml:space="preserve"> = FLOOR(</w:t>
      </w:r>
      <w:r w:rsidRPr="00861015">
        <w:rPr>
          <w:i/>
        </w:rPr>
        <w:t>x</w:t>
      </w:r>
      <w:r w:rsidRPr="00861015">
        <w:t xml:space="preserve">/N) +8, where </w:t>
      </w:r>
      <w:r w:rsidRPr="00861015">
        <w:rPr>
          <w:i/>
        </w:rPr>
        <w:t>T</w:t>
      </w:r>
      <w:r w:rsidRPr="00861015">
        <w:t xml:space="preserve"> is the </w:t>
      </w:r>
      <w:r w:rsidRPr="00861015">
        <w:rPr>
          <w:i/>
          <w:iCs/>
        </w:rPr>
        <w:t>posSI</w:t>
      </w:r>
      <w:r w:rsidRPr="00861015">
        <w:rPr>
          <w:i/>
        </w:rPr>
        <w:t>-Periodicity</w:t>
      </w:r>
      <w:r w:rsidRPr="00861015">
        <w:t xml:space="preserve"> of the concerned SI message and N is the number of slots in a radio frame as specified in TS 38.213 [13];</w:t>
      </w:r>
    </w:p>
    <w:p w14:paraId="1544BA97" w14:textId="77777777" w:rsidR="00EC62B3" w:rsidRPr="00861015" w:rsidRDefault="00EC62B3" w:rsidP="00EC62B3">
      <w:pPr>
        <w:pStyle w:val="B1"/>
      </w:pPr>
      <w:r w:rsidRPr="00861015">
        <w:t>1&gt;</w:t>
      </w:r>
      <w:r w:rsidRPr="00861015">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861015">
        <w:rPr>
          <w:i/>
        </w:rPr>
        <w:t>si-WindowLength</w:t>
      </w:r>
      <w:r w:rsidRPr="00861015">
        <w:t>, or until the SI message was received;</w:t>
      </w:r>
    </w:p>
    <w:p w14:paraId="6AE02433" w14:textId="0C08D33A" w:rsidR="00DF0892" w:rsidRDefault="00EC62B3" w:rsidP="00DF0892">
      <w:pPr>
        <w:pStyle w:val="B1"/>
        <w:rPr>
          <w:ins w:id="27" w:author="Ericsson (Tony)" w:date="2023-01-13T11:02:00Z"/>
        </w:rPr>
      </w:pPr>
      <w:r w:rsidRPr="00861015">
        <w:t>1&gt;</w:t>
      </w:r>
      <w:r w:rsidRPr="00861015">
        <w:tab/>
        <w:t>if the SI message was not received by the end of the SI-window, repeat reception at the next SI-window occasion for the concerned SI message in the current modification period;</w:t>
      </w:r>
    </w:p>
    <w:p w14:paraId="1BFE8F3F" w14:textId="77777777" w:rsidR="00FE1467" w:rsidRDefault="00FE1467" w:rsidP="00FE1467">
      <w:pPr>
        <w:pStyle w:val="B1"/>
        <w:rPr>
          <w:ins w:id="28" w:author="Xing Yang" w:date="2023-02-15T15:18:00Z"/>
        </w:rPr>
      </w:pPr>
      <w:ins w:id="29" w:author="Xing Yang" w:date="2023-02-15T15:18:00Z">
        <w:r>
          <w:t xml:space="preserve">1&gt; if all the SIB(s) or posSIB(s) requested in </w:t>
        </w:r>
        <w:commentRangeStart w:id="30"/>
        <w:r>
          <w:rPr>
            <w:i/>
          </w:rPr>
          <w:t>DedicatedSIBRequest</w:t>
        </w:r>
        <w:r>
          <w:t xml:space="preserve"> </w:t>
        </w:r>
      </w:ins>
      <w:commentRangeEnd w:id="30"/>
      <w:r w:rsidR="00765802">
        <w:rPr>
          <w:rStyle w:val="CommentReference"/>
        </w:rPr>
        <w:commentReference w:id="30"/>
      </w:r>
      <w:ins w:id="31" w:author="Xing Yang" w:date="2023-02-15T15:18:00Z">
        <w:r>
          <w:t>have been acquired:</w:t>
        </w:r>
      </w:ins>
    </w:p>
    <w:p w14:paraId="6D35C651" w14:textId="2778F66B" w:rsidR="00EC62B3" w:rsidRPr="00FE1467" w:rsidRDefault="00FE1467" w:rsidP="002153C9">
      <w:pPr>
        <w:pStyle w:val="B2"/>
      </w:pPr>
      <w:ins w:id="32" w:author="Xing Yang" w:date="2023-02-15T15:18:00Z">
        <w:r>
          <w:rPr>
            <w:lang w:eastAsia="zh-CN"/>
          </w:rPr>
          <w:t>2&gt; stop timer T350, if running</w:t>
        </w:r>
      </w:ins>
      <w:ins w:id="33" w:author="Xing Yang" w:date="2023-02-15T15:20:00Z">
        <w:r>
          <w:rPr>
            <w:lang w:eastAsia="zh-CN"/>
          </w:rPr>
          <w:t>;</w:t>
        </w:r>
      </w:ins>
    </w:p>
    <w:p w14:paraId="6B9AFD74" w14:textId="77777777" w:rsidR="00EC62B3" w:rsidRPr="00861015" w:rsidRDefault="00EC62B3" w:rsidP="00EC62B3">
      <w:pPr>
        <w:pStyle w:val="NO"/>
      </w:pPr>
      <w:r w:rsidRPr="00861015">
        <w:t>NOTE 1:</w:t>
      </w:r>
      <w:r w:rsidRPr="00861015">
        <w:tab/>
        <w:t>The UE is only required to acquire broadcasted SI message if the UE can acquire it without disrupting unicast data reception, i.e. the broadcast and unicast beams are quasi co-located.</w:t>
      </w:r>
    </w:p>
    <w:p w14:paraId="33FA4161" w14:textId="77777777" w:rsidR="00EC62B3" w:rsidRPr="00861015" w:rsidRDefault="00EC62B3" w:rsidP="00EC62B3">
      <w:pPr>
        <w:pStyle w:val="NO"/>
      </w:pPr>
      <w:r w:rsidRPr="00861015">
        <w:t>NOTE 2:</w:t>
      </w:r>
      <w:r w:rsidRPr="00861015">
        <w:tab/>
        <w:t>The UE is not required to monitor PDCCH monitoring occasion(s) corresponding to each transmitted SSB in SI-window.</w:t>
      </w:r>
    </w:p>
    <w:p w14:paraId="22AAF1FE" w14:textId="77777777" w:rsidR="00EC62B3" w:rsidRPr="00861015" w:rsidRDefault="00EC62B3" w:rsidP="00EC62B3">
      <w:pPr>
        <w:pStyle w:val="NO"/>
      </w:pPr>
      <w:r w:rsidRPr="00861015">
        <w:t>NOTE 3:</w:t>
      </w:r>
      <w:r w:rsidRPr="00861015">
        <w:tab/>
        <w:t>If the concerned SI message was not received in the current modification period, handling of SI message acquisition is left to UE implementation.</w:t>
      </w:r>
    </w:p>
    <w:p w14:paraId="13126941" w14:textId="77777777" w:rsidR="00EC62B3" w:rsidRPr="00861015" w:rsidRDefault="00EC62B3" w:rsidP="00EC62B3">
      <w:pPr>
        <w:pStyle w:val="NO"/>
      </w:pPr>
      <w:r w:rsidRPr="00861015">
        <w:t>NOTE 4:</w:t>
      </w:r>
      <w:r w:rsidRPr="00861015">
        <w:tab/>
        <w:t>A UE in RRC_CONNECTED may stop the PDCCH monitoring during the SI window for the concerned SI message when the requested SIB(s) are acquired.</w:t>
      </w:r>
    </w:p>
    <w:p w14:paraId="445C9D22" w14:textId="77777777" w:rsidR="00EC62B3" w:rsidRPr="00861015" w:rsidRDefault="00EC62B3" w:rsidP="00EC62B3">
      <w:pPr>
        <w:pStyle w:val="NO"/>
      </w:pPr>
      <w:r w:rsidRPr="00861015">
        <w:t>NOTE 5:</w:t>
      </w:r>
      <w:r w:rsidRPr="00861015">
        <w:tab/>
        <w:t xml:space="preserve">A UE capable of NR sidelink communication and configured by upper layers to perform NR sidelink communication on a frequency, may acquire </w:t>
      </w:r>
      <w:r w:rsidRPr="00861015">
        <w:rPr>
          <w:i/>
        </w:rPr>
        <w:t>SIB12</w:t>
      </w:r>
      <w:r w:rsidRPr="00861015">
        <w:t xml:space="preserve"> or </w:t>
      </w:r>
      <w:r w:rsidRPr="00861015">
        <w:rPr>
          <w:i/>
        </w:rPr>
        <w:t>SystemInformationBlockType28</w:t>
      </w:r>
      <w:r w:rsidRPr="00861015">
        <w:t xml:space="preserve"> from a cell other than current serving cell (for RRC_INACTIVE or RRC_IDLE) or current PCell (for RRC_CONNECTED), if</w:t>
      </w:r>
      <w:r w:rsidRPr="00861015">
        <w:rPr>
          <w:i/>
        </w:rPr>
        <w:t xml:space="preserve"> SIB12</w:t>
      </w:r>
      <w:r w:rsidRPr="00861015">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3004F5DF" w14:textId="77777777" w:rsidR="00EC62B3" w:rsidRPr="00861015" w:rsidRDefault="00EC62B3" w:rsidP="00EC62B3">
      <w:pPr>
        <w:pStyle w:val="B1"/>
      </w:pPr>
      <w:r w:rsidRPr="00861015">
        <w:t>1&gt;</w:t>
      </w:r>
      <w:r w:rsidRPr="00861015">
        <w:tab/>
        <w:t>perform the actions for the acquired SI message as specified in clause 5.2.2.4.</w:t>
      </w:r>
    </w:p>
    <w:p w14:paraId="68450160" w14:textId="77777777" w:rsidR="00EC62B3" w:rsidRPr="00EC62B3" w:rsidRDefault="00EC62B3" w:rsidP="00EC62B3">
      <w:pPr>
        <w:pStyle w:val="B1"/>
      </w:pPr>
    </w:p>
    <w:p w14:paraId="49BEF9C2" w14:textId="577227BA" w:rsidR="00321380" w:rsidRPr="00321380" w:rsidRDefault="00321380" w:rsidP="00321380">
      <w:pPr>
        <w:pStyle w:val="Note-Boxed"/>
        <w:jc w:val="center"/>
        <w:rPr>
          <w:rFonts w:ascii="Times New Roman" w:eastAsia="Malgun Gothic" w:hAnsi="Times New Roman" w:cs="Times New Roman"/>
          <w:lang w:val="en-US"/>
        </w:rPr>
      </w:pPr>
      <w:r>
        <w:rPr>
          <w:rFonts w:ascii="Times New Roman" w:hAnsi="Times New Roman" w:cs="Times New Roman"/>
          <w:lang w:val="en-US"/>
        </w:rPr>
        <w:t>NEXT CHANGE</w:t>
      </w:r>
    </w:p>
    <w:p w14:paraId="7FD83E9B" w14:textId="77777777" w:rsidR="00EC62B3" w:rsidRPr="00861015" w:rsidRDefault="00EC62B3" w:rsidP="00EC62B3">
      <w:pPr>
        <w:pStyle w:val="Heading4"/>
        <w:rPr>
          <w:rFonts w:eastAsia="MS Mincho"/>
        </w:rPr>
      </w:pPr>
      <w:bookmarkStart w:id="34" w:name="_Toc115417247"/>
      <w:bookmarkEnd w:id="0"/>
      <w:bookmarkEnd w:id="1"/>
      <w:bookmarkEnd w:id="2"/>
      <w:bookmarkEnd w:id="3"/>
      <w:bookmarkEnd w:id="4"/>
      <w:bookmarkEnd w:id="5"/>
      <w:bookmarkEnd w:id="6"/>
      <w:bookmarkEnd w:id="7"/>
      <w:bookmarkEnd w:id="8"/>
      <w:bookmarkEnd w:id="9"/>
      <w:bookmarkEnd w:id="10"/>
      <w:bookmarkEnd w:id="11"/>
      <w:bookmarkEnd w:id="23"/>
      <w:bookmarkEnd w:id="24"/>
      <w:bookmarkEnd w:id="25"/>
      <w:bookmarkEnd w:id="26"/>
      <w:r w:rsidRPr="00861015">
        <w:rPr>
          <w:rFonts w:eastAsia="MS Mincho"/>
        </w:rPr>
        <w:t>5.3.5.3</w:t>
      </w:r>
      <w:r w:rsidRPr="00861015">
        <w:rPr>
          <w:rFonts w:eastAsia="MS Mincho"/>
        </w:rPr>
        <w:tab/>
        <w:t xml:space="preserve">Reception of an </w:t>
      </w:r>
      <w:r w:rsidRPr="00861015">
        <w:rPr>
          <w:rFonts w:eastAsia="MS Mincho"/>
          <w:i/>
        </w:rPr>
        <w:t>RRCReconfiguration</w:t>
      </w:r>
      <w:r w:rsidRPr="00861015">
        <w:rPr>
          <w:rFonts w:eastAsia="MS Mincho"/>
        </w:rPr>
        <w:t xml:space="preserve"> by the UE</w:t>
      </w:r>
      <w:bookmarkEnd w:id="34"/>
    </w:p>
    <w:p w14:paraId="25E6B4C0" w14:textId="77777777" w:rsidR="00EC62B3" w:rsidRPr="00861015" w:rsidRDefault="00EC62B3" w:rsidP="00EC62B3">
      <w:r w:rsidRPr="00861015">
        <w:t xml:space="preserve">The UE shall perform the following actions upon reception of the </w:t>
      </w:r>
      <w:r w:rsidRPr="00861015">
        <w:rPr>
          <w:i/>
        </w:rPr>
        <w:t>RRCReconfiguration,</w:t>
      </w:r>
      <w:r w:rsidRPr="00861015">
        <w:t xml:space="preserve"> or upon execution of the conditional reconfiguration (CHO or CPC):</w:t>
      </w:r>
    </w:p>
    <w:p w14:paraId="1EB0E7B8" w14:textId="77777777" w:rsidR="00EC62B3" w:rsidRPr="00861015" w:rsidRDefault="00EC62B3" w:rsidP="00EC62B3">
      <w:pPr>
        <w:pStyle w:val="B1"/>
      </w:pPr>
      <w:r w:rsidRPr="00861015">
        <w:t>1&gt;</w:t>
      </w:r>
      <w:r w:rsidRPr="00861015">
        <w:tab/>
        <w:t xml:space="preserve">if the </w:t>
      </w:r>
      <w:r w:rsidRPr="00861015">
        <w:rPr>
          <w:i/>
          <w:iCs/>
        </w:rPr>
        <w:t>RRCReconfiguration</w:t>
      </w:r>
      <w:r w:rsidRPr="00861015">
        <w:t xml:space="preserve"> is applied due to a conditional reconfiguration execution upon cell selection performed while timer T311 was running, as defined in 5.3.7.3:</w:t>
      </w:r>
    </w:p>
    <w:p w14:paraId="03B639A4" w14:textId="77777777" w:rsidR="00EC62B3" w:rsidRPr="00861015" w:rsidRDefault="00EC62B3" w:rsidP="00EC62B3">
      <w:pPr>
        <w:pStyle w:val="B2"/>
      </w:pPr>
      <w:r w:rsidRPr="00861015">
        <w:t>2&gt;</w:t>
      </w:r>
      <w:r w:rsidRPr="00861015">
        <w:tab/>
        <w:t xml:space="preserve">remove all the entries within </w:t>
      </w:r>
      <w:r w:rsidRPr="00861015">
        <w:rPr>
          <w:i/>
          <w:iCs/>
        </w:rPr>
        <w:t>VarConditionalReconfig</w:t>
      </w:r>
      <w:r w:rsidRPr="00861015">
        <w:t>, if any;</w:t>
      </w:r>
    </w:p>
    <w:p w14:paraId="00CDFA1C" w14:textId="77777777" w:rsidR="00EC62B3" w:rsidRPr="00861015" w:rsidRDefault="00EC62B3" w:rsidP="00EC62B3">
      <w:pPr>
        <w:pStyle w:val="B1"/>
      </w:pPr>
      <w:r w:rsidRPr="00861015">
        <w:t>1&gt;</w:t>
      </w:r>
      <w:r w:rsidRPr="00861015">
        <w:tab/>
        <w:t xml:space="preserve">if the </w:t>
      </w:r>
      <w:r w:rsidRPr="00861015">
        <w:rPr>
          <w:i/>
        </w:rPr>
        <w:t>RRCReconfiguration</w:t>
      </w:r>
      <w:r w:rsidRPr="00861015">
        <w:t xml:space="preserve"> includes the </w:t>
      </w:r>
      <w:r w:rsidRPr="00861015">
        <w:rPr>
          <w:i/>
        </w:rPr>
        <w:t>daps-SourceRelease</w:t>
      </w:r>
      <w:r w:rsidRPr="00861015">
        <w:t>:</w:t>
      </w:r>
    </w:p>
    <w:p w14:paraId="7900BA1E" w14:textId="77777777" w:rsidR="00EC62B3" w:rsidRPr="00861015" w:rsidRDefault="00EC62B3" w:rsidP="00EC62B3">
      <w:pPr>
        <w:pStyle w:val="B2"/>
      </w:pPr>
      <w:r w:rsidRPr="00861015">
        <w:t>2&gt;</w:t>
      </w:r>
      <w:r w:rsidRPr="00861015">
        <w:tab/>
        <w:t>reset the source MAC and release the source MAC configuration;</w:t>
      </w:r>
    </w:p>
    <w:p w14:paraId="2BF108B6" w14:textId="77777777" w:rsidR="00EC62B3" w:rsidRPr="00861015" w:rsidRDefault="00EC62B3" w:rsidP="00EC62B3">
      <w:pPr>
        <w:pStyle w:val="B2"/>
      </w:pPr>
      <w:r w:rsidRPr="00861015">
        <w:t>2&gt;</w:t>
      </w:r>
      <w:r w:rsidRPr="00861015">
        <w:tab/>
        <w:t>for each DAPS bearer:</w:t>
      </w:r>
    </w:p>
    <w:p w14:paraId="58E7FE37" w14:textId="77777777" w:rsidR="00EC62B3" w:rsidRPr="00861015" w:rsidRDefault="00EC62B3" w:rsidP="00EC62B3">
      <w:pPr>
        <w:pStyle w:val="B3"/>
      </w:pPr>
      <w:r w:rsidRPr="00861015">
        <w:t>3&gt;</w:t>
      </w:r>
      <w:r w:rsidRPr="00861015">
        <w:tab/>
        <w:t>release the RLC entity or entities as specified in TS 38.322 [4], clause 5.1.3, and the associated logical channel for the source SpCell;</w:t>
      </w:r>
    </w:p>
    <w:p w14:paraId="5710647D" w14:textId="77777777" w:rsidR="00EC62B3" w:rsidRPr="00861015" w:rsidRDefault="00EC62B3" w:rsidP="00EC62B3">
      <w:pPr>
        <w:pStyle w:val="B3"/>
      </w:pPr>
      <w:r w:rsidRPr="00861015">
        <w:t>3&gt;</w:t>
      </w:r>
      <w:r w:rsidRPr="00861015">
        <w:tab/>
        <w:t>reconfigure the PDCP entity to release DAPS as specified in TS 38.323 [5];</w:t>
      </w:r>
    </w:p>
    <w:p w14:paraId="2AEBE774" w14:textId="77777777" w:rsidR="00EC62B3" w:rsidRPr="00861015" w:rsidRDefault="00EC62B3" w:rsidP="00EC62B3">
      <w:pPr>
        <w:pStyle w:val="B2"/>
      </w:pPr>
      <w:r w:rsidRPr="00861015">
        <w:lastRenderedPageBreak/>
        <w:t>2&gt;</w:t>
      </w:r>
      <w:r w:rsidRPr="00861015">
        <w:tab/>
        <w:t>for each SRB:</w:t>
      </w:r>
    </w:p>
    <w:p w14:paraId="371B1107" w14:textId="77777777" w:rsidR="00EC62B3" w:rsidRPr="00861015" w:rsidRDefault="00EC62B3" w:rsidP="00EC62B3">
      <w:pPr>
        <w:pStyle w:val="B3"/>
      </w:pPr>
      <w:r w:rsidRPr="00861015">
        <w:t>3&gt;</w:t>
      </w:r>
      <w:r w:rsidRPr="00861015">
        <w:tab/>
        <w:t>release the PDCP entity for the source SpCell;</w:t>
      </w:r>
    </w:p>
    <w:p w14:paraId="246902C0" w14:textId="77777777" w:rsidR="00EC62B3" w:rsidRPr="00861015" w:rsidRDefault="00EC62B3" w:rsidP="00EC62B3">
      <w:pPr>
        <w:pStyle w:val="B3"/>
      </w:pPr>
      <w:r w:rsidRPr="00861015">
        <w:t>3&gt;</w:t>
      </w:r>
      <w:r w:rsidRPr="00861015">
        <w:tab/>
        <w:t>release the RLC entity as specified in TS 38.322 [4], clause 5.1.3, and the associated logical channel for the source SpCell;</w:t>
      </w:r>
    </w:p>
    <w:p w14:paraId="6B9B44FB" w14:textId="77777777" w:rsidR="00EC62B3" w:rsidRPr="00861015" w:rsidRDefault="00EC62B3" w:rsidP="00EC62B3">
      <w:pPr>
        <w:pStyle w:val="B2"/>
      </w:pPr>
      <w:r w:rsidRPr="00861015">
        <w:t>2&gt;</w:t>
      </w:r>
      <w:r w:rsidRPr="00861015">
        <w:tab/>
        <w:t>release the physical channel configuration for the source SpCell;</w:t>
      </w:r>
    </w:p>
    <w:p w14:paraId="3EB24B18" w14:textId="77777777" w:rsidR="00EC62B3" w:rsidRPr="00861015" w:rsidRDefault="00EC62B3" w:rsidP="00EC62B3">
      <w:pPr>
        <w:pStyle w:val="B2"/>
      </w:pPr>
      <w:r w:rsidRPr="00861015">
        <w:t>2&gt;</w:t>
      </w:r>
      <w:r w:rsidRPr="00861015">
        <w:tab/>
        <w:t>discard the keys used in the source SpCell (the K</w:t>
      </w:r>
      <w:r w:rsidRPr="00861015">
        <w:rPr>
          <w:vertAlign w:val="subscript"/>
        </w:rPr>
        <w:t>gNB</w:t>
      </w:r>
      <w:r w:rsidRPr="00861015">
        <w:t xml:space="preserve"> key, the K</w:t>
      </w:r>
      <w:r w:rsidRPr="00861015">
        <w:rPr>
          <w:vertAlign w:val="subscript"/>
        </w:rPr>
        <w:t>RRCenc</w:t>
      </w:r>
      <w:r w:rsidRPr="00861015">
        <w:t xml:space="preserve"> key, the K</w:t>
      </w:r>
      <w:r w:rsidRPr="00861015">
        <w:rPr>
          <w:vertAlign w:val="subscript"/>
        </w:rPr>
        <w:t>RRCint</w:t>
      </w:r>
      <w:r w:rsidRPr="00861015">
        <w:t xml:space="preserve"> key, the K</w:t>
      </w:r>
      <w:r w:rsidRPr="00861015">
        <w:rPr>
          <w:vertAlign w:val="subscript"/>
        </w:rPr>
        <w:t>UPint</w:t>
      </w:r>
      <w:r w:rsidRPr="00861015">
        <w:t xml:space="preserve"> key </w:t>
      </w:r>
      <w:r w:rsidRPr="00861015">
        <w:rPr>
          <w:lang w:eastAsia="zh-CN"/>
        </w:rPr>
        <w:t xml:space="preserve">and the </w:t>
      </w:r>
      <w:r w:rsidRPr="00861015">
        <w:t>K</w:t>
      </w:r>
      <w:r w:rsidRPr="00861015">
        <w:rPr>
          <w:vertAlign w:val="subscript"/>
        </w:rPr>
        <w:t>UPenc</w:t>
      </w:r>
      <w:r w:rsidRPr="00861015">
        <w:rPr>
          <w:lang w:eastAsia="zh-CN"/>
        </w:rPr>
        <w:t xml:space="preserve"> key), if any</w:t>
      </w:r>
      <w:r w:rsidRPr="00861015">
        <w:t>;</w:t>
      </w:r>
    </w:p>
    <w:p w14:paraId="58F79F93" w14:textId="77777777" w:rsidR="00EC62B3" w:rsidRPr="00861015" w:rsidRDefault="00EC62B3" w:rsidP="00EC62B3">
      <w:pPr>
        <w:pStyle w:val="B1"/>
      </w:pPr>
      <w:r w:rsidRPr="00861015">
        <w:t>1&gt;</w:t>
      </w:r>
      <w:r w:rsidRPr="00861015">
        <w:tab/>
        <w:t xml:space="preserve">if the </w:t>
      </w:r>
      <w:r w:rsidRPr="00861015">
        <w:rPr>
          <w:i/>
        </w:rPr>
        <w:t>RRCReconfiguration</w:t>
      </w:r>
      <w:r w:rsidRPr="00861015">
        <w:t xml:space="preserve"> is received via other RAT (i.e., inter-RAT handover to NR):</w:t>
      </w:r>
    </w:p>
    <w:p w14:paraId="2EB1ABA9" w14:textId="77777777" w:rsidR="00EC62B3" w:rsidRPr="00861015" w:rsidRDefault="00EC62B3" w:rsidP="00EC62B3">
      <w:pPr>
        <w:pStyle w:val="B2"/>
      </w:pPr>
      <w:r w:rsidRPr="00861015">
        <w:rPr>
          <w:rFonts w:eastAsia="MS Mincho"/>
        </w:rPr>
        <w:t>2&gt;</w:t>
      </w:r>
      <w:r w:rsidRPr="00861015">
        <w:rPr>
          <w:rFonts w:eastAsia="MS Mincho"/>
        </w:rPr>
        <w:tab/>
        <w:t>i</w:t>
      </w:r>
      <w:r w:rsidRPr="00861015">
        <w:t xml:space="preserve">f the </w:t>
      </w:r>
      <w:r w:rsidRPr="00861015">
        <w:rPr>
          <w:rFonts w:eastAsia="MS Mincho"/>
          <w:i/>
        </w:rPr>
        <w:t xml:space="preserve">RRCReconfiguration </w:t>
      </w:r>
      <w:r w:rsidRPr="00861015">
        <w:rPr>
          <w:rFonts w:eastAsia="MS Mincho"/>
        </w:rPr>
        <w:t xml:space="preserve">does not include the </w:t>
      </w:r>
      <w:r w:rsidRPr="00861015">
        <w:rPr>
          <w:i/>
        </w:rPr>
        <w:t xml:space="preserve">fullConfig </w:t>
      </w:r>
      <w:r w:rsidRPr="00861015">
        <w:t>and the UE is connected to 5GC (i.e., delta signalling during intra 5GC handover):</w:t>
      </w:r>
    </w:p>
    <w:p w14:paraId="71134364" w14:textId="77777777" w:rsidR="00EC62B3" w:rsidRPr="00861015" w:rsidRDefault="00EC62B3" w:rsidP="00EC62B3">
      <w:pPr>
        <w:pStyle w:val="B3"/>
      </w:pPr>
      <w:r w:rsidRPr="00861015">
        <w:t>3&gt;</w:t>
      </w:r>
      <w:r w:rsidRPr="00861015">
        <w:tab/>
        <w:t xml:space="preserve">re-use the source RAT SDAP and PDCP configurations if available (i.e., current SDAP/PDCP configurations for all RBs from source E-UTRA RAT prior to the reception of the inter-RAT HO </w:t>
      </w:r>
      <w:r w:rsidRPr="00861015">
        <w:rPr>
          <w:i/>
        </w:rPr>
        <w:t>RRCReconfiguration</w:t>
      </w:r>
      <w:r w:rsidRPr="00861015">
        <w:t xml:space="preserve"> message);</w:t>
      </w:r>
    </w:p>
    <w:p w14:paraId="0B0D3ABC" w14:textId="77777777" w:rsidR="00EC62B3" w:rsidRPr="00861015" w:rsidRDefault="00EC62B3" w:rsidP="00EC62B3">
      <w:pPr>
        <w:pStyle w:val="B1"/>
      </w:pPr>
      <w:r w:rsidRPr="00861015">
        <w:t>1&gt;</w:t>
      </w:r>
      <w:r w:rsidRPr="00861015">
        <w:tab/>
        <w:t>else:</w:t>
      </w:r>
    </w:p>
    <w:p w14:paraId="1592E4E3" w14:textId="77777777" w:rsidR="00EC62B3" w:rsidRPr="00861015" w:rsidRDefault="00EC62B3" w:rsidP="00EC62B3">
      <w:pPr>
        <w:pStyle w:val="B2"/>
      </w:pPr>
      <w:r w:rsidRPr="00861015">
        <w:t>2&gt;</w:t>
      </w:r>
      <w:r w:rsidRPr="00861015">
        <w:tab/>
        <w:t>if the RRCReconfiguration includes the fullConfig:</w:t>
      </w:r>
    </w:p>
    <w:p w14:paraId="3F63A0D9" w14:textId="77777777" w:rsidR="00EC62B3" w:rsidRPr="00861015" w:rsidRDefault="00EC62B3" w:rsidP="00EC62B3">
      <w:pPr>
        <w:pStyle w:val="B3"/>
      </w:pPr>
      <w:r w:rsidRPr="00861015">
        <w:t>3&gt;</w:t>
      </w:r>
      <w:r w:rsidRPr="00861015">
        <w:tab/>
        <w:t>perform the full configuration procedure as specified in 5.3.5.11;</w:t>
      </w:r>
    </w:p>
    <w:p w14:paraId="6C1E6A23" w14:textId="77777777" w:rsidR="00EC62B3" w:rsidRPr="00861015" w:rsidRDefault="00EC62B3" w:rsidP="00EC62B3">
      <w:pPr>
        <w:pStyle w:val="B1"/>
        <w:rPr>
          <w:rFonts w:eastAsia="Batang"/>
          <w:noProof/>
        </w:rPr>
      </w:pPr>
      <w:r w:rsidRPr="00861015">
        <w:rPr>
          <w:rFonts w:eastAsia="Batang"/>
          <w:noProof/>
        </w:rPr>
        <w:t>1&gt;</w:t>
      </w:r>
      <w:r w:rsidRPr="00861015">
        <w:rPr>
          <w:rFonts w:eastAsia="Batang"/>
          <w:noProof/>
        </w:rPr>
        <w:tab/>
        <w:t xml:space="preserve">if the </w:t>
      </w:r>
      <w:r w:rsidRPr="00861015">
        <w:rPr>
          <w:i/>
        </w:rPr>
        <w:t>RRCReconfiguration</w:t>
      </w:r>
      <w:r w:rsidRPr="00861015">
        <w:t xml:space="preserve"> </w:t>
      </w:r>
      <w:r w:rsidRPr="00861015">
        <w:rPr>
          <w:rFonts w:eastAsia="Batang"/>
          <w:noProof/>
        </w:rPr>
        <w:t xml:space="preserve">includes the </w:t>
      </w:r>
      <w:r w:rsidRPr="00861015">
        <w:rPr>
          <w:rFonts w:eastAsia="Batang"/>
          <w:i/>
          <w:noProof/>
        </w:rPr>
        <w:t>masterCellGroup</w:t>
      </w:r>
      <w:r w:rsidRPr="00861015">
        <w:rPr>
          <w:rFonts w:eastAsia="Batang"/>
          <w:noProof/>
        </w:rPr>
        <w:t>:</w:t>
      </w:r>
    </w:p>
    <w:p w14:paraId="65DAC197" w14:textId="77777777" w:rsidR="00EC62B3" w:rsidRPr="00861015" w:rsidRDefault="00EC62B3" w:rsidP="00EC62B3">
      <w:pPr>
        <w:pStyle w:val="B2"/>
        <w:rPr>
          <w:rFonts w:eastAsia="Batang"/>
          <w:noProof/>
        </w:rPr>
      </w:pPr>
      <w:r w:rsidRPr="00861015">
        <w:rPr>
          <w:rFonts w:eastAsia="Batang"/>
          <w:noProof/>
        </w:rPr>
        <w:t>2&gt;</w:t>
      </w:r>
      <w:r w:rsidRPr="00861015">
        <w:rPr>
          <w:rFonts w:eastAsia="Batang"/>
          <w:noProof/>
        </w:rPr>
        <w:tab/>
        <w:t xml:space="preserve">perform the cell group configuration for the received </w:t>
      </w:r>
      <w:r w:rsidRPr="00861015">
        <w:rPr>
          <w:rFonts w:eastAsia="Batang"/>
          <w:i/>
          <w:noProof/>
        </w:rPr>
        <w:t>masterCellGroup</w:t>
      </w:r>
      <w:r w:rsidRPr="00861015">
        <w:rPr>
          <w:rFonts w:eastAsia="Batang"/>
          <w:noProof/>
        </w:rPr>
        <w:t xml:space="preserve"> according to 5.3.5.5;</w:t>
      </w:r>
    </w:p>
    <w:p w14:paraId="1441A7E2" w14:textId="77777777" w:rsidR="00EC62B3" w:rsidRPr="00861015" w:rsidRDefault="00EC62B3" w:rsidP="00EC62B3">
      <w:pPr>
        <w:pStyle w:val="B1"/>
        <w:rPr>
          <w:rFonts w:eastAsia="Batang"/>
          <w:noProof/>
        </w:rPr>
      </w:pPr>
      <w:r w:rsidRPr="00861015">
        <w:rPr>
          <w:rFonts w:eastAsia="Batang"/>
          <w:noProof/>
        </w:rPr>
        <w:t>1&gt;</w:t>
      </w:r>
      <w:r w:rsidRPr="00861015">
        <w:rPr>
          <w:rFonts w:eastAsia="Batang"/>
          <w:noProof/>
        </w:rPr>
        <w:tab/>
        <w:t xml:space="preserve">if the </w:t>
      </w:r>
      <w:r w:rsidRPr="00861015">
        <w:rPr>
          <w:i/>
        </w:rPr>
        <w:t>RRCReconfiguration</w:t>
      </w:r>
      <w:r w:rsidRPr="00861015">
        <w:t xml:space="preserve"> </w:t>
      </w:r>
      <w:r w:rsidRPr="00861015">
        <w:rPr>
          <w:rFonts w:eastAsia="Batang"/>
          <w:noProof/>
        </w:rPr>
        <w:t xml:space="preserve">includes the </w:t>
      </w:r>
      <w:r w:rsidRPr="00861015">
        <w:rPr>
          <w:rFonts w:eastAsia="Batang"/>
          <w:i/>
          <w:noProof/>
        </w:rPr>
        <w:t>masterKeyUpdate</w:t>
      </w:r>
      <w:r w:rsidRPr="00861015">
        <w:rPr>
          <w:rFonts w:eastAsia="Batang"/>
          <w:noProof/>
        </w:rPr>
        <w:t>:</w:t>
      </w:r>
    </w:p>
    <w:p w14:paraId="35D23D67" w14:textId="77777777" w:rsidR="00EC62B3" w:rsidRPr="00861015" w:rsidRDefault="00EC62B3" w:rsidP="00EC62B3">
      <w:pPr>
        <w:pStyle w:val="B2"/>
        <w:rPr>
          <w:rFonts w:eastAsia="Batang"/>
          <w:noProof/>
        </w:rPr>
      </w:pPr>
      <w:r w:rsidRPr="00861015">
        <w:rPr>
          <w:rFonts w:eastAsia="Batang"/>
          <w:noProof/>
        </w:rPr>
        <w:t>2&gt;</w:t>
      </w:r>
      <w:r w:rsidRPr="00861015">
        <w:rPr>
          <w:rFonts w:eastAsia="Batang"/>
          <w:noProof/>
        </w:rPr>
        <w:tab/>
        <w:t xml:space="preserve">perform </w:t>
      </w:r>
      <w:r w:rsidRPr="00861015">
        <w:t xml:space="preserve">AS </w:t>
      </w:r>
      <w:r w:rsidRPr="00861015">
        <w:rPr>
          <w:rFonts w:eastAsia="Batang"/>
          <w:noProof/>
        </w:rPr>
        <w:t>security key update procedure as specified in 5.3.5.7;</w:t>
      </w:r>
    </w:p>
    <w:p w14:paraId="5D8A6A03" w14:textId="77777777" w:rsidR="00EC62B3" w:rsidRPr="00861015" w:rsidRDefault="00EC62B3" w:rsidP="00EC62B3">
      <w:pPr>
        <w:pStyle w:val="B1"/>
        <w:rPr>
          <w:rFonts w:eastAsia="Batang"/>
          <w:noProof/>
        </w:rPr>
      </w:pPr>
      <w:r w:rsidRPr="00861015">
        <w:rPr>
          <w:rFonts w:eastAsia="Batang"/>
          <w:noProof/>
        </w:rPr>
        <w:t>1&gt;</w:t>
      </w:r>
      <w:r w:rsidRPr="00861015">
        <w:rPr>
          <w:rFonts w:eastAsia="Batang"/>
          <w:noProof/>
        </w:rPr>
        <w:tab/>
        <w:t xml:space="preserve">if the </w:t>
      </w:r>
      <w:r w:rsidRPr="00861015">
        <w:rPr>
          <w:rFonts w:eastAsia="Batang"/>
          <w:i/>
          <w:noProof/>
        </w:rPr>
        <w:t>RRCReconfiguration</w:t>
      </w:r>
      <w:r w:rsidRPr="00861015">
        <w:rPr>
          <w:rFonts w:eastAsia="Batang"/>
          <w:noProof/>
        </w:rPr>
        <w:t xml:space="preserve"> includes the </w:t>
      </w:r>
      <w:r w:rsidRPr="00861015">
        <w:rPr>
          <w:rFonts w:eastAsia="Batang"/>
          <w:i/>
          <w:noProof/>
        </w:rPr>
        <w:t>sk-Counter</w:t>
      </w:r>
      <w:r w:rsidRPr="00861015">
        <w:rPr>
          <w:rFonts w:eastAsia="Batang"/>
          <w:noProof/>
        </w:rPr>
        <w:t>:</w:t>
      </w:r>
    </w:p>
    <w:p w14:paraId="2211EDE0" w14:textId="77777777" w:rsidR="00EC62B3" w:rsidRPr="00861015" w:rsidRDefault="00EC62B3" w:rsidP="00EC62B3">
      <w:pPr>
        <w:pStyle w:val="B2"/>
        <w:rPr>
          <w:rFonts w:eastAsia="Batang"/>
          <w:noProof/>
        </w:rPr>
      </w:pPr>
      <w:r w:rsidRPr="00861015">
        <w:rPr>
          <w:rFonts w:eastAsia="Batang"/>
          <w:noProof/>
        </w:rPr>
        <w:t>2&gt;</w:t>
      </w:r>
      <w:r w:rsidRPr="00861015">
        <w:rPr>
          <w:rFonts w:eastAsia="Batang"/>
          <w:noProof/>
        </w:rPr>
        <w:tab/>
        <w:t>perform security key update procedure as specified in 5.3.5.7;</w:t>
      </w:r>
    </w:p>
    <w:p w14:paraId="24DF7CB9" w14:textId="77777777" w:rsidR="00EC62B3" w:rsidRPr="00861015" w:rsidRDefault="00EC62B3" w:rsidP="00EC62B3">
      <w:pPr>
        <w:pStyle w:val="B1"/>
      </w:pPr>
      <w:r w:rsidRPr="00861015">
        <w:t>1&gt;</w:t>
      </w:r>
      <w:r w:rsidRPr="00861015">
        <w:tab/>
        <w:t xml:space="preserve">if the </w:t>
      </w:r>
      <w:r w:rsidRPr="00861015">
        <w:rPr>
          <w:i/>
        </w:rPr>
        <w:t>RRCReconfiguration</w:t>
      </w:r>
      <w:r w:rsidRPr="00861015">
        <w:t xml:space="preserve"> includes the </w:t>
      </w:r>
      <w:r w:rsidRPr="00861015">
        <w:rPr>
          <w:i/>
        </w:rPr>
        <w:t>secondaryCellGroup</w:t>
      </w:r>
      <w:r w:rsidRPr="00861015">
        <w:t>:</w:t>
      </w:r>
    </w:p>
    <w:p w14:paraId="2CC09096" w14:textId="77777777" w:rsidR="00EC62B3" w:rsidRPr="00861015" w:rsidRDefault="00EC62B3" w:rsidP="00EC62B3">
      <w:pPr>
        <w:pStyle w:val="B2"/>
      </w:pPr>
      <w:r w:rsidRPr="00861015">
        <w:t>2&gt;</w:t>
      </w:r>
      <w:r w:rsidRPr="00861015">
        <w:tab/>
        <w:t>perform the cell group configuration for the SCG according to 5.3.5.5;</w:t>
      </w:r>
    </w:p>
    <w:p w14:paraId="727799FD" w14:textId="77777777" w:rsidR="00EC62B3" w:rsidRPr="00861015" w:rsidRDefault="00EC62B3" w:rsidP="00EC62B3">
      <w:pPr>
        <w:pStyle w:val="B1"/>
        <w:rPr>
          <w:i/>
        </w:rPr>
      </w:pPr>
      <w:r w:rsidRPr="00861015">
        <w:t>1&gt;</w:t>
      </w:r>
      <w:r w:rsidRPr="00861015">
        <w:tab/>
        <w:t xml:space="preserve">if the </w:t>
      </w:r>
      <w:r w:rsidRPr="00861015">
        <w:rPr>
          <w:i/>
        </w:rPr>
        <w:t>RRCReconfiguration</w:t>
      </w:r>
      <w:r w:rsidRPr="00861015">
        <w:t xml:space="preserve"> includes the </w:t>
      </w:r>
      <w:r w:rsidRPr="00861015">
        <w:rPr>
          <w:i/>
        </w:rPr>
        <w:t>mrdc-SecondaryCellGroupConfig:</w:t>
      </w:r>
    </w:p>
    <w:p w14:paraId="715B7465" w14:textId="77777777" w:rsidR="00EC62B3" w:rsidRPr="00861015" w:rsidRDefault="00EC62B3" w:rsidP="00EC62B3">
      <w:pPr>
        <w:pStyle w:val="B2"/>
        <w:rPr>
          <w:rFonts w:eastAsia="Batang"/>
          <w:noProof/>
        </w:rPr>
      </w:pPr>
      <w:r w:rsidRPr="00861015">
        <w:rPr>
          <w:rFonts w:eastAsia="Batang"/>
          <w:noProof/>
        </w:rPr>
        <w:t>2&gt;</w:t>
      </w:r>
      <w:r w:rsidRPr="00861015">
        <w:rPr>
          <w:rFonts w:eastAsia="Batang"/>
          <w:noProof/>
        </w:rPr>
        <w:tab/>
        <w:t xml:space="preserve">if the </w:t>
      </w:r>
      <w:r w:rsidRPr="00861015">
        <w:rPr>
          <w:rFonts w:eastAsia="Batang"/>
          <w:i/>
          <w:noProof/>
        </w:rPr>
        <w:t>mrdc-SecondaryCellGroupConfig</w:t>
      </w:r>
      <w:r w:rsidRPr="00861015">
        <w:rPr>
          <w:rFonts w:eastAsia="Batang"/>
          <w:noProof/>
        </w:rPr>
        <w:t xml:space="preserve"> is set to </w:t>
      </w:r>
      <w:r w:rsidRPr="00861015">
        <w:rPr>
          <w:rFonts w:eastAsia="Batang"/>
          <w:i/>
          <w:noProof/>
        </w:rPr>
        <w:t>setup</w:t>
      </w:r>
      <w:r w:rsidRPr="00861015">
        <w:rPr>
          <w:rFonts w:eastAsia="Batang"/>
          <w:noProof/>
        </w:rPr>
        <w:t>:</w:t>
      </w:r>
    </w:p>
    <w:p w14:paraId="5C8D3FB3" w14:textId="77777777" w:rsidR="00EC62B3" w:rsidRPr="00861015" w:rsidRDefault="00EC62B3" w:rsidP="00EC62B3">
      <w:pPr>
        <w:pStyle w:val="B3"/>
        <w:rPr>
          <w:rFonts w:eastAsia="Batang"/>
          <w:noProof/>
        </w:rPr>
      </w:pPr>
      <w:r w:rsidRPr="00861015">
        <w:rPr>
          <w:rFonts w:eastAsia="Batang"/>
          <w:noProof/>
        </w:rPr>
        <w:t>3&gt;</w:t>
      </w:r>
      <w:r w:rsidRPr="00861015">
        <w:rPr>
          <w:rFonts w:eastAsia="Batang"/>
          <w:noProof/>
        </w:rPr>
        <w:tab/>
        <w:t xml:space="preserve">if the </w:t>
      </w:r>
      <w:r w:rsidRPr="00861015">
        <w:rPr>
          <w:rFonts w:eastAsia="Batang"/>
          <w:i/>
          <w:noProof/>
        </w:rPr>
        <w:t>mrdc-SecondaryCellGroupConfig</w:t>
      </w:r>
      <w:r w:rsidRPr="00861015">
        <w:rPr>
          <w:rFonts w:eastAsia="Batang"/>
          <w:noProof/>
        </w:rPr>
        <w:t xml:space="preserve"> includes </w:t>
      </w:r>
      <w:r w:rsidRPr="00861015">
        <w:rPr>
          <w:rFonts w:eastAsia="Batang"/>
          <w:i/>
          <w:noProof/>
        </w:rPr>
        <w:t>mrdc-ReleaseAndAdd</w:t>
      </w:r>
      <w:r w:rsidRPr="00861015">
        <w:rPr>
          <w:rFonts w:eastAsia="Batang"/>
          <w:noProof/>
        </w:rPr>
        <w:t>:</w:t>
      </w:r>
    </w:p>
    <w:p w14:paraId="31D19D5B" w14:textId="77777777" w:rsidR="00EC62B3" w:rsidRPr="00861015" w:rsidRDefault="00EC62B3" w:rsidP="00EC62B3">
      <w:pPr>
        <w:pStyle w:val="B4"/>
        <w:rPr>
          <w:rFonts w:eastAsia="Batang"/>
          <w:noProof/>
        </w:rPr>
      </w:pPr>
      <w:r w:rsidRPr="00861015">
        <w:rPr>
          <w:rFonts w:eastAsia="Batang"/>
        </w:rPr>
        <w:t>4</w:t>
      </w:r>
      <w:r w:rsidRPr="00861015">
        <w:rPr>
          <w:rFonts w:eastAsia="Batang"/>
          <w:noProof/>
        </w:rPr>
        <w:t>&gt;</w:t>
      </w:r>
      <w:r w:rsidRPr="00861015">
        <w:rPr>
          <w:rFonts w:eastAsia="Batang"/>
          <w:noProof/>
        </w:rPr>
        <w:tab/>
        <w:t>perform MR-DC release as specified in clause 5.3.5.10;</w:t>
      </w:r>
    </w:p>
    <w:p w14:paraId="518E720A" w14:textId="77777777" w:rsidR="00EC62B3" w:rsidRPr="00861015" w:rsidRDefault="00EC62B3" w:rsidP="00EC62B3">
      <w:pPr>
        <w:pStyle w:val="B3"/>
        <w:rPr>
          <w:rFonts w:eastAsia="Batang"/>
          <w:noProof/>
        </w:rPr>
      </w:pPr>
      <w:r w:rsidRPr="00861015">
        <w:t>3&gt;</w:t>
      </w:r>
      <w:r w:rsidRPr="00861015">
        <w:tab/>
        <w:t xml:space="preserve">if the received </w:t>
      </w:r>
      <w:r w:rsidRPr="00861015">
        <w:rPr>
          <w:i/>
        </w:rPr>
        <w:t>mrdc-SecondaryCellGroup</w:t>
      </w:r>
      <w:r w:rsidRPr="00861015">
        <w:t xml:space="preserve"> is set to </w:t>
      </w:r>
      <w:r w:rsidRPr="00861015">
        <w:rPr>
          <w:i/>
        </w:rPr>
        <w:t>nr-SCG</w:t>
      </w:r>
      <w:r w:rsidRPr="00861015">
        <w:t>:</w:t>
      </w:r>
    </w:p>
    <w:p w14:paraId="60B9DC7F" w14:textId="77777777" w:rsidR="00EC62B3" w:rsidRPr="00861015" w:rsidRDefault="00EC62B3" w:rsidP="00EC62B3">
      <w:pPr>
        <w:pStyle w:val="B4"/>
      </w:pPr>
      <w:r w:rsidRPr="00861015">
        <w:rPr>
          <w:rFonts w:eastAsia="Batang"/>
          <w:noProof/>
        </w:rPr>
        <w:t>4&gt;</w:t>
      </w:r>
      <w:r w:rsidRPr="00861015">
        <w:rPr>
          <w:rFonts w:eastAsia="Batang"/>
          <w:noProof/>
        </w:rPr>
        <w:tab/>
        <w:t xml:space="preserve">perform the RRC reconfiguration according to 5.3.5.3 for the </w:t>
      </w:r>
      <w:r w:rsidRPr="00861015">
        <w:rPr>
          <w:rFonts w:eastAsia="Batang"/>
          <w:i/>
          <w:noProof/>
        </w:rPr>
        <w:t>RRCReconfiguration</w:t>
      </w:r>
      <w:r w:rsidRPr="00861015">
        <w:rPr>
          <w:rFonts w:eastAsia="Batang"/>
          <w:noProof/>
        </w:rPr>
        <w:t xml:space="preserve"> message included in </w:t>
      </w:r>
      <w:r w:rsidRPr="00861015">
        <w:rPr>
          <w:rFonts w:eastAsia="Batang"/>
          <w:i/>
          <w:noProof/>
        </w:rPr>
        <w:t>nr-SCG</w:t>
      </w:r>
      <w:r w:rsidRPr="00861015">
        <w:rPr>
          <w:rFonts w:eastAsia="Batang"/>
          <w:noProof/>
        </w:rPr>
        <w:t>;</w:t>
      </w:r>
    </w:p>
    <w:p w14:paraId="554CDF6F" w14:textId="77777777" w:rsidR="00EC62B3" w:rsidRPr="00861015" w:rsidRDefault="00EC62B3" w:rsidP="00EC62B3">
      <w:pPr>
        <w:pStyle w:val="B3"/>
        <w:rPr>
          <w:rFonts w:eastAsia="Batang"/>
          <w:noProof/>
        </w:rPr>
      </w:pPr>
      <w:r w:rsidRPr="00861015">
        <w:t>3&gt;</w:t>
      </w:r>
      <w:r w:rsidRPr="00861015">
        <w:tab/>
        <w:t xml:space="preserve">if the received </w:t>
      </w:r>
      <w:r w:rsidRPr="00861015">
        <w:rPr>
          <w:i/>
        </w:rPr>
        <w:t>mrdc-SecondaryCellGroup</w:t>
      </w:r>
      <w:r w:rsidRPr="00861015">
        <w:t xml:space="preserve"> is set to </w:t>
      </w:r>
      <w:r w:rsidRPr="00861015">
        <w:rPr>
          <w:i/>
        </w:rPr>
        <w:t>eutra-SCG</w:t>
      </w:r>
      <w:r w:rsidRPr="00861015">
        <w:t>:</w:t>
      </w:r>
    </w:p>
    <w:p w14:paraId="0124835D" w14:textId="77777777" w:rsidR="00EC62B3" w:rsidRPr="00861015" w:rsidRDefault="00EC62B3" w:rsidP="00EC62B3">
      <w:pPr>
        <w:pStyle w:val="B4"/>
        <w:rPr>
          <w:rFonts w:eastAsia="Batang"/>
          <w:noProof/>
        </w:rPr>
      </w:pPr>
      <w:r w:rsidRPr="00861015">
        <w:rPr>
          <w:rFonts w:eastAsia="Batang"/>
          <w:noProof/>
        </w:rPr>
        <w:t>4&gt;</w:t>
      </w:r>
      <w:r w:rsidRPr="00861015">
        <w:rPr>
          <w:rFonts w:eastAsia="Batang"/>
          <w:noProof/>
        </w:rPr>
        <w:tab/>
        <w:t xml:space="preserve">perform the RRC connection reconfiguration </w:t>
      </w:r>
      <w:r w:rsidRPr="00861015">
        <w:rPr>
          <w:rFonts w:eastAsia="Batang"/>
        </w:rPr>
        <w:t>as specified in</w:t>
      </w:r>
      <w:r w:rsidRPr="00861015">
        <w:rPr>
          <w:rFonts w:eastAsia="Batang"/>
          <w:noProof/>
        </w:rPr>
        <w:t xml:space="preserve"> TS 36.331 [10], clause 5.3.5.3 for the </w:t>
      </w:r>
      <w:r w:rsidRPr="00861015">
        <w:rPr>
          <w:rFonts w:eastAsia="Batang"/>
          <w:i/>
          <w:noProof/>
        </w:rPr>
        <w:t>RRCConnectionReconfiguration</w:t>
      </w:r>
      <w:r w:rsidRPr="00861015">
        <w:rPr>
          <w:rFonts w:eastAsia="Batang"/>
          <w:noProof/>
        </w:rPr>
        <w:t xml:space="preserve"> message included in </w:t>
      </w:r>
      <w:r w:rsidRPr="00861015">
        <w:rPr>
          <w:rFonts w:eastAsia="Batang"/>
          <w:i/>
          <w:noProof/>
        </w:rPr>
        <w:t>eutra-SCG</w:t>
      </w:r>
      <w:r w:rsidRPr="00861015">
        <w:rPr>
          <w:rFonts w:eastAsia="Batang"/>
          <w:noProof/>
        </w:rPr>
        <w:t>;</w:t>
      </w:r>
    </w:p>
    <w:p w14:paraId="70D038AF" w14:textId="77777777" w:rsidR="00EC62B3" w:rsidRPr="00861015" w:rsidRDefault="00EC62B3" w:rsidP="00EC62B3">
      <w:pPr>
        <w:pStyle w:val="B2"/>
        <w:rPr>
          <w:rFonts w:eastAsia="Batang"/>
          <w:noProof/>
        </w:rPr>
      </w:pPr>
      <w:r w:rsidRPr="00861015">
        <w:rPr>
          <w:rFonts w:eastAsia="Batang"/>
          <w:noProof/>
        </w:rPr>
        <w:t>2&gt;</w:t>
      </w:r>
      <w:r w:rsidRPr="00861015">
        <w:rPr>
          <w:rFonts w:eastAsia="Batang"/>
          <w:noProof/>
        </w:rPr>
        <w:tab/>
        <w:t>else (</w:t>
      </w:r>
      <w:r w:rsidRPr="00861015">
        <w:rPr>
          <w:rFonts w:eastAsia="Batang"/>
          <w:i/>
          <w:noProof/>
        </w:rPr>
        <w:t>mrdc-SecondaryCellGroupConfig</w:t>
      </w:r>
      <w:r w:rsidRPr="00861015">
        <w:rPr>
          <w:rFonts w:eastAsia="Batang"/>
          <w:noProof/>
        </w:rPr>
        <w:t xml:space="preserve"> is set to </w:t>
      </w:r>
      <w:r w:rsidRPr="00861015">
        <w:rPr>
          <w:rFonts w:eastAsia="Batang"/>
          <w:i/>
          <w:noProof/>
        </w:rPr>
        <w:t>release</w:t>
      </w:r>
      <w:r w:rsidRPr="00861015">
        <w:rPr>
          <w:rFonts w:eastAsia="Batang"/>
          <w:noProof/>
        </w:rPr>
        <w:t>):</w:t>
      </w:r>
    </w:p>
    <w:p w14:paraId="7F1B90BA" w14:textId="77777777" w:rsidR="00EC62B3" w:rsidRPr="00861015" w:rsidRDefault="00EC62B3" w:rsidP="00EC62B3">
      <w:pPr>
        <w:pStyle w:val="B3"/>
        <w:rPr>
          <w:rFonts w:eastAsia="Batang"/>
          <w:noProof/>
        </w:rPr>
      </w:pPr>
      <w:r w:rsidRPr="00861015">
        <w:rPr>
          <w:rFonts w:eastAsia="Batang"/>
        </w:rPr>
        <w:t>3</w:t>
      </w:r>
      <w:r w:rsidRPr="00861015">
        <w:rPr>
          <w:rFonts w:eastAsia="Batang"/>
          <w:noProof/>
        </w:rPr>
        <w:t>&gt;</w:t>
      </w:r>
      <w:r w:rsidRPr="00861015">
        <w:rPr>
          <w:rFonts w:eastAsia="Batang"/>
          <w:noProof/>
        </w:rPr>
        <w:tab/>
      </w:r>
      <w:r w:rsidRPr="00861015">
        <w:rPr>
          <w:rFonts w:eastAsia="Batang"/>
        </w:rPr>
        <w:t>perform</w:t>
      </w:r>
      <w:r w:rsidRPr="00861015">
        <w:rPr>
          <w:rFonts w:eastAsia="Batang"/>
          <w:noProof/>
        </w:rPr>
        <w:t xml:space="preserve"> MR-DC </w:t>
      </w:r>
      <w:r w:rsidRPr="00861015">
        <w:rPr>
          <w:rFonts w:eastAsia="Batang"/>
        </w:rPr>
        <w:t>release</w:t>
      </w:r>
      <w:r w:rsidRPr="00861015">
        <w:rPr>
          <w:rFonts w:eastAsia="Batang"/>
          <w:noProof/>
        </w:rPr>
        <w:t xml:space="preserve"> as specified in clause 5.3.5.10;</w:t>
      </w:r>
    </w:p>
    <w:p w14:paraId="5F8C1E63" w14:textId="77777777" w:rsidR="00EC62B3" w:rsidRPr="00861015" w:rsidRDefault="00EC62B3" w:rsidP="00EC62B3">
      <w:pPr>
        <w:pStyle w:val="B1"/>
      </w:pPr>
      <w:r w:rsidRPr="00861015">
        <w:lastRenderedPageBreak/>
        <w:t>1&gt;</w:t>
      </w:r>
      <w:r w:rsidRPr="00861015">
        <w:tab/>
        <w:t xml:space="preserve">if the </w:t>
      </w:r>
      <w:r w:rsidRPr="00861015">
        <w:rPr>
          <w:i/>
        </w:rPr>
        <w:t>RRCReconfiguration</w:t>
      </w:r>
      <w:r w:rsidRPr="00861015">
        <w:t xml:space="preserve"> message includes the </w:t>
      </w:r>
      <w:r w:rsidRPr="00861015">
        <w:rPr>
          <w:i/>
        </w:rPr>
        <w:t>radioBearerConfig</w:t>
      </w:r>
      <w:r w:rsidRPr="00861015">
        <w:t>:</w:t>
      </w:r>
    </w:p>
    <w:p w14:paraId="1D76AEAF" w14:textId="77777777" w:rsidR="00EC62B3" w:rsidRPr="00861015" w:rsidRDefault="00EC62B3" w:rsidP="00EC62B3">
      <w:pPr>
        <w:pStyle w:val="B2"/>
      </w:pPr>
      <w:r w:rsidRPr="00861015">
        <w:t>2&gt;</w:t>
      </w:r>
      <w:r w:rsidRPr="00861015">
        <w:tab/>
        <w:t>perform the radio bearer configuration according to 5.3.5.6;</w:t>
      </w:r>
    </w:p>
    <w:p w14:paraId="6D182692" w14:textId="77777777" w:rsidR="00EC62B3" w:rsidRPr="00861015" w:rsidRDefault="00EC62B3" w:rsidP="00EC62B3">
      <w:pPr>
        <w:pStyle w:val="B1"/>
      </w:pPr>
      <w:r w:rsidRPr="00861015">
        <w:t>1&gt;</w:t>
      </w:r>
      <w:r w:rsidRPr="00861015">
        <w:tab/>
        <w:t xml:space="preserve">if the </w:t>
      </w:r>
      <w:r w:rsidRPr="00861015">
        <w:rPr>
          <w:i/>
        </w:rPr>
        <w:t>RRCReconfiguration</w:t>
      </w:r>
      <w:r w:rsidRPr="00861015">
        <w:t xml:space="preserve"> message includes the </w:t>
      </w:r>
      <w:r w:rsidRPr="00861015">
        <w:rPr>
          <w:i/>
        </w:rPr>
        <w:t>radioBearerConfig2</w:t>
      </w:r>
      <w:r w:rsidRPr="00861015">
        <w:t>:</w:t>
      </w:r>
    </w:p>
    <w:p w14:paraId="528C9551" w14:textId="77777777" w:rsidR="00EC62B3" w:rsidRPr="00861015" w:rsidRDefault="00EC62B3" w:rsidP="00EC62B3">
      <w:pPr>
        <w:pStyle w:val="B2"/>
      </w:pPr>
      <w:r w:rsidRPr="00861015">
        <w:t>2&gt;</w:t>
      </w:r>
      <w:r w:rsidRPr="00861015">
        <w:tab/>
        <w:t>perform the radio bearer configuration according to 5.3.5.6;</w:t>
      </w:r>
    </w:p>
    <w:p w14:paraId="76491C04" w14:textId="77777777" w:rsidR="00EC62B3" w:rsidRPr="00861015" w:rsidRDefault="00EC62B3" w:rsidP="00EC62B3">
      <w:pPr>
        <w:pStyle w:val="B1"/>
      </w:pPr>
      <w:r w:rsidRPr="00861015">
        <w:t>1&gt;</w:t>
      </w:r>
      <w:r w:rsidRPr="00861015">
        <w:tab/>
        <w:t xml:space="preserve">if the </w:t>
      </w:r>
      <w:r w:rsidRPr="00861015">
        <w:rPr>
          <w:i/>
        </w:rPr>
        <w:t>RRCReconfiguration</w:t>
      </w:r>
      <w:r w:rsidRPr="00861015">
        <w:t xml:space="preserve"> message includes the </w:t>
      </w:r>
      <w:r w:rsidRPr="00861015">
        <w:rPr>
          <w:i/>
        </w:rPr>
        <w:t>measConfig</w:t>
      </w:r>
      <w:r w:rsidRPr="00861015">
        <w:t>:</w:t>
      </w:r>
    </w:p>
    <w:p w14:paraId="6DC4AC41" w14:textId="77777777" w:rsidR="00EC62B3" w:rsidRPr="00861015" w:rsidRDefault="00EC62B3" w:rsidP="00EC62B3">
      <w:pPr>
        <w:pStyle w:val="B2"/>
      </w:pPr>
      <w:r w:rsidRPr="00861015">
        <w:t>2&gt;</w:t>
      </w:r>
      <w:r w:rsidRPr="00861015">
        <w:tab/>
        <w:t>perform the measurement configuration procedure as specified in 5.5.2;</w:t>
      </w:r>
    </w:p>
    <w:p w14:paraId="2D111B8C" w14:textId="77777777" w:rsidR="00EC62B3" w:rsidRPr="00861015" w:rsidRDefault="00EC62B3" w:rsidP="00EC62B3">
      <w:pPr>
        <w:pStyle w:val="B1"/>
      </w:pPr>
      <w:r w:rsidRPr="00861015">
        <w:t>1&gt;</w:t>
      </w:r>
      <w:r w:rsidRPr="00861015">
        <w:tab/>
        <w:t xml:space="preserve">if the </w:t>
      </w:r>
      <w:r w:rsidRPr="00861015">
        <w:rPr>
          <w:i/>
        </w:rPr>
        <w:t>RRCReconfiguration</w:t>
      </w:r>
      <w:r w:rsidRPr="00861015">
        <w:t xml:space="preserve"> message includes the </w:t>
      </w:r>
      <w:r w:rsidRPr="00861015">
        <w:rPr>
          <w:i/>
        </w:rPr>
        <w:t>dedicatedNAS-MessageList</w:t>
      </w:r>
      <w:r w:rsidRPr="00861015">
        <w:t>:</w:t>
      </w:r>
    </w:p>
    <w:p w14:paraId="045A8CED" w14:textId="77777777" w:rsidR="00EC62B3" w:rsidRPr="00861015" w:rsidRDefault="00EC62B3" w:rsidP="00EC62B3">
      <w:pPr>
        <w:pStyle w:val="B2"/>
      </w:pPr>
      <w:r w:rsidRPr="00861015">
        <w:t>2&gt;</w:t>
      </w:r>
      <w:r w:rsidRPr="00861015">
        <w:tab/>
        <w:t xml:space="preserve">forward each element of the </w:t>
      </w:r>
      <w:r w:rsidRPr="00861015">
        <w:rPr>
          <w:i/>
        </w:rPr>
        <w:t>dedicatedNAS-MessageList</w:t>
      </w:r>
      <w:r w:rsidRPr="00861015">
        <w:t xml:space="preserve"> to upper layers in the same order as listed;</w:t>
      </w:r>
    </w:p>
    <w:p w14:paraId="20DD0304" w14:textId="77777777" w:rsidR="00EC62B3" w:rsidRPr="00861015" w:rsidRDefault="00EC62B3" w:rsidP="00EC62B3">
      <w:pPr>
        <w:pStyle w:val="B1"/>
      </w:pPr>
      <w:r w:rsidRPr="00861015">
        <w:t>1&gt;</w:t>
      </w:r>
      <w:r w:rsidRPr="00861015">
        <w:tab/>
        <w:t xml:space="preserve">if the </w:t>
      </w:r>
      <w:r w:rsidRPr="00861015">
        <w:rPr>
          <w:i/>
        </w:rPr>
        <w:t>RRCReconfiguration</w:t>
      </w:r>
      <w:r w:rsidRPr="00861015">
        <w:t xml:space="preserve"> message includes the </w:t>
      </w:r>
      <w:r w:rsidRPr="00861015">
        <w:rPr>
          <w:i/>
        </w:rPr>
        <w:t>dedicatedSIB1-Delivery</w:t>
      </w:r>
      <w:r w:rsidRPr="00861015">
        <w:t>:</w:t>
      </w:r>
    </w:p>
    <w:p w14:paraId="59C97CA7" w14:textId="77777777" w:rsidR="00EC62B3" w:rsidRPr="00861015" w:rsidRDefault="00EC62B3" w:rsidP="00EC62B3">
      <w:pPr>
        <w:pStyle w:val="B2"/>
      </w:pPr>
      <w:r w:rsidRPr="00861015">
        <w:t>2&gt;</w:t>
      </w:r>
      <w:r w:rsidRPr="00861015">
        <w:tab/>
        <w:t xml:space="preserve">perform the action upon reception of </w:t>
      </w:r>
      <w:r w:rsidRPr="00861015">
        <w:rPr>
          <w:i/>
        </w:rPr>
        <w:t>SIB1</w:t>
      </w:r>
      <w:r w:rsidRPr="00861015">
        <w:t xml:space="preserve"> as specified in 5.2.2.4.2;</w:t>
      </w:r>
    </w:p>
    <w:p w14:paraId="21C00875" w14:textId="77777777" w:rsidR="00EC62B3" w:rsidRPr="00861015" w:rsidRDefault="00EC62B3" w:rsidP="00EC62B3">
      <w:pPr>
        <w:pStyle w:val="NO"/>
      </w:pPr>
      <w:r w:rsidRPr="00861015">
        <w:t>NOTE 0:</w:t>
      </w:r>
      <w:r w:rsidRPr="00861015">
        <w:tab/>
        <w:t xml:space="preserve">If this </w:t>
      </w:r>
      <w:r w:rsidRPr="00861015">
        <w:rPr>
          <w:i/>
          <w:iCs/>
        </w:rPr>
        <w:t>RRCReconfiguration</w:t>
      </w:r>
      <w:r w:rsidRPr="00861015">
        <w:t xml:space="preserve"> is associated to the MCG and includes </w:t>
      </w:r>
      <w:r w:rsidRPr="00861015">
        <w:rPr>
          <w:i/>
          <w:iCs/>
        </w:rPr>
        <w:t>reconfigurationWithSync</w:t>
      </w:r>
      <w:r w:rsidRPr="00861015">
        <w:t xml:space="preserve"> in </w:t>
      </w:r>
      <w:r w:rsidRPr="00861015">
        <w:rPr>
          <w:i/>
          <w:iCs/>
        </w:rPr>
        <w:t>spCellConfig</w:t>
      </w:r>
      <w:r w:rsidRPr="00861015">
        <w:t xml:space="preserve"> and </w:t>
      </w:r>
      <w:r w:rsidRPr="00861015">
        <w:rPr>
          <w:i/>
          <w:iCs/>
        </w:rPr>
        <w:t>dedicatedSIB1-Delivery</w:t>
      </w:r>
      <w:r w:rsidRPr="00861015">
        <w:t>, the UE initiates (if needed) the request to acquire required SIBs, according to clause 5.2.2.3.5, only after the random access procedure towards the target SpCell is completed.</w:t>
      </w:r>
    </w:p>
    <w:p w14:paraId="5F1138A9" w14:textId="77777777" w:rsidR="00EC62B3" w:rsidRPr="00861015" w:rsidRDefault="00EC62B3" w:rsidP="00EC62B3">
      <w:pPr>
        <w:pStyle w:val="B1"/>
      </w:pPr>
      <w:r w:rsidRPr="00861015">
        <w:t>1&gt;</w:t>
      </w:r>
      <w:r w:rsidRPr="00861015">
        <w:tab/>
        <w:t xml:space="preserve">if the </w:t>
      </w:r>
      <w:r w:rsidRPr="00861015">
        <w:rPr>
          <w:i/>
        </w:rPr>
        <w:t>RRCReconfiguration</w:t>
      </w:r>
      <w:r w:rsidRPr="00861015">
        <w:t xml:space="preserve"> message includes the </w:t>
      </w:r>
      <w:r w:rsidRPr="00861015">
        <w:rPr>
          <w:i/>
        </w:rPr>
        <w:t>dedicatedSystemInformationDelivery</w:t>
      </w:r>
      <w:r w:rsidRPr="00861015">
        <w:t>:</w:t>
      </w:r>
    </w:p>
    <w:p w14:paraId="32B7822A" w14:textId="0AAB8D86" w:rsidR="00EC62B3" w:rsidRDefault="00EC62B3" w:rsidP="00EC62B3">
      <w:pPr>
        <w:pStyle w:val="B2"/>
        <w:rPr>
          <w:ins w:id="35" w:author="Xing Yang" w:date="2023-02-15T15:19:00Z"/>
        </w:rPr>
      </w:pPr>
      <w:r w:rsidRPr="00861015">
        <w:t>2&gt;</w:t>
      </w:r>
      <w:r w:rsidRPr="00861015">
        <w:tab/>
        <w:t>perform the action upon reception of System Information as specified in 5.2.2.4;</w:t>
      </w:r>
    </w:p>
    <w:p w14:paraId="0E0BD1FE" w14:textId="77777777" w:rsidR="00FE1467" w:rsidRDefault="00FE1467" w:rsidP="002153C9">
      <w:pPr>
        <w:pStyle w:val="B2"/>
        <w:rPr>
          <w:ins w:id="36" w:author="Xing Yang" w:date="2023-02-15T15:19:00Z"/>
        </w:rPr>
      </w:pPr>
      <w:ins w:id="37" w:author="Xing Yang" w:date="2023-02-15T15:19:00Z">
        <w:r>
          <w:t xml:space="preserve">2&gt; if all the SIB(s) or posSIB(s) requested in </w:t>
        </w:r>
        <w:commentRangeStart w:id="38"/>
        <w:r>
          <w:rPr>
            <w:i/>
          </w:rPr>
          <w:t>DedicatedSIBRequest</w:t>
        </w:r>
      </w:ins>
      <w:commentRangeEnd w:id="38"/>
      <w:r w:rsidR="00765802">
        <w:rPr>
          <w:rStyle w:val="CommentReference"/>
        </w:rPr>
        <w:commentReference w:id="38"/>
      </w:r>
      <w:ins w:id="39" w:author="Xing Yang" w:date="2023-02-15T15:19:00Z">
        <w:r>
          <w:t xml:space="preserve"> have been acquired:</w:t>
        </w:r>
      </w:ins>
    </w:p>
    <w:p w14:paraId="7260FE61" w14:textId="1F6ECAD9" w:rsidR="00FE1467" w:rsidRDefault="00FE1467" w:rsidP="002153C9">
      <w:pPr>
        <w:pStyle w:val="B3"/>
        <w:rPr>
          <w:ins w:id="40" w:author="Ericsson (Tony)" w:date="2023-01-13T11:07:00Z"/>
        </w:rPr>
      </w:pPr>
      <w:ins w:id="41" w:author="Xing Yang" w:date="2023-02-15T15:19:00Z">
        <w:r>
          <w:rPr>
            <w:lang w:eastAsia="zh-CN"/>
          </w:rPr>
          <w:t>3&gt; stop timer T350, if running</w:t>
        </w:r>
      </w:ins>
      <w:ins w:id="42" w:author="Xing Yang" w:date="2023-02-15T15:20:00Z">
        <w:r>
          <w:rPr>
            <w:lang w:eastAsia="zh-CN"/>
          </w:rPr>
          <w:t>;</w:t>
        </w:r>
      </w:ins>
    </w:p>
    <w:p w14:paraId="450945C5" w14:textId="77777777" w:rsidR="00EC62B3" w:rsidRPr="00861015" w:rsidRDefault="00EC62B3" w:rsidP="00EC62B3">
      <w:pPr>
        <w:pStyle w:val="B1"/>
      </w:pPr>
      <w:r w:rsidRPr="00861015">
        <w:t>1&gt;</w:t>
      </w:r>
      <w:r w:rsidRPr="00861015">
        <w:tab/>
        <w:t xml:space="preserve">if the </w:t>
      </w:r>
      <w:r w:rsidRPr="00861015">
        <w:rPr>
          <w:i/>
        </w:rPr>
        <w:t>RRCReconfiguration</w:t>
      </w:r>
      <w:r w:rsidRPr="00861015">
        <w:t xml:space="preserve"> message includes the </w:t>
      </w:r>
      <w:r w:rsidRPr="00861015">
        <w:rPr>
          <w:i/>
        </w:rPr>
        <w:t>dedicatedPosSysInfoDelivery</w:t>
      </w:r>
      <w:r w:rsidRPr="00861015">
        <w:t>:</w:t>
      </w:r>
    </w:p>
    <w:p w14:paraId="0FC67F78" w14:textId="34ECC9C0" w:rsidR="00EC62B3" w:rsidRDefault="00EC62B3" w:rsidP="00EC62B3">
      <w:pPr>
        <w:pStyle w:val="B2"/>
        <w:rPr>
          <w:ins w:id="43" w:author="Xing Yang" w:date="2023-02-15T15:19:00Z"/>
        </w:rPr>
      </w:pPr>
      <w:r w:rsidRPr="00861015">
        <w:t>2&gt;</w:t>
      </w:r>
      <w:r w:rsidRPr="00861015">
        <w:tab/>
        <w:t>perform the action upon reception of the contained posSIB(s), as specified in clause 5.2.2.4.16;</w:t>
      </w:r>
    </w:p>
    <w:p w14:paraId="7BB80BB2" w14:textId="77777777" w:rsidR="00FE1467" w:rsidRDefault="00FE1467" w:rsidP="002153C9">
      <w:pPr>
        <w:pStyle w:val="B2"/>
        <w:rPr>
          <w:ins w:id="44" w:author="Xing Yang" w:date="2023-02-15T15:19:00Z"/>
        </w:rPr>
      </w:pPr>
      <w:ins w:id="45" w:author="Xing Yang" w:date="2023-02-15T15:19:00Z">
        <w:r>
          <w:t xml:space="preserve">2&gt; if all the SIB(s) or posSIB(s) requested in </w:t>
        </w:r>
        <w:commentRangeStart w:id="46"/>
        <w:r>
          <w:rPr>
            <w:i/>
          </w:rPr>
          <w:t>DedicatedSIBRequest</w:t>
        </w:r>
        <w:r>
          <w:t xml:space="preserve"> </w:t>
        </w:r>
      </w:ins>
      <w:commentRangeEnd w:id="46"/>
      <w:r w:rsidR="00765802">
        <w:rPr>
          <w:rStyle w:val="CommentReference"/>
        </w:rPr>
        <w:commentReference w:id="46"/>
      </w:r>
      <w:ins w:id="47" w:author="Xing Yang" w:date="2023-02-15T15:19:00Z">
        <w:r>
          <w:t>have been acquired:</w:t>
        </w:r>
      </w:ins>
    </w:p>
    <w:p w14:paraId="0F37CAAF" w14:textId="7D540ED8" w:rsidR="00EC62B3" w:rsidRPr="00861015" w:rsidRDefault="00FE1467" w:rsidP="002153C9">
      <w:pPr>
        <w:pStyle w:val="B3"/>
      </w:pPr>
      <w:ins w:id="48" w:author="Xing Yang" w:date="2023-02-15T15:19:00Z">
        <w:r>
          <w:rPr>
            <w:lang w:eastAsia="zh-CN"/>
          </w:rPr>
          <w:t>3&gt; stop timer T350, if running</w:t>
        </w:r>
      </w:ins>
      <w:ins w:id="49" w:author="Xing Yang" w:date="2023-02-15T15:20:00Z">
        <w:r>
          <w:rPr>
            <w:lang w:eastAsia="zh-CN"/>
          </w:rPr>
          <w:t>;</w:t>
        </w:r>
      </w:ins>
    </w:p>
    <w:p w14:paraId="4D14DD75" w14:textId="77777777" w:rsidR="00EC62B3" w:rsidRPr="00861015" w:rsidRDefault="00EC62B3" w:rsidP="00EC62B3">
      <w:pPr>
        <w:pStyle w:val="B1"/>
      </w:pPr>
      <w:r w:rsidRPr="00861015">
        <w:t>1&gt;</w:t>
      </w:r>
      <w:r w:rsidRPr="00861015">
        <w:tab/>
        <w:t xml:space="preserve">if the </w:t>
      </w:r>
      <w:r w:rsidRPr="00861015">
        <w:rPr>
          <w:i/>
        </w:rPr>
        <w:t>RRCReconfiguration</w:t>
      </w:r>
      <w:r w:rsidRPr="00861015">
        <w:t xml:space="preserve"> message includes the </w:t>
      </w:r>
      <w:r w:rsidRPr="00861015">
        <w:rPr>
          <w:i/>
        </w:rPr>
        <w:t>otherConfig</w:t>
      </w:r>
      <w:r w:rsidRPr="00861015">
        <w:t>:</w:t>
      </w:r>
    </w:p>
    <w:p w14:paraId="3480BA8E" w14:textId="77777777" w:rsidR="00EC62B3" w:rsidRPr="00861015" w:rsidRDefault="00EC62B3" w:rsidP="00EC62B3">
      <w:pPr>
        <w:pStyle w:val="B2"/>
      </w:pPr>
      <w:r w:rsidRPr="00861015">
        <w:t>2&gt;</w:t>
      </w:r>
      <w:r w:rsidRPr="00861015">
        <w:tab/>
        <w:t>perform the other configuration procedure as specified in 5.3.5.9;</w:t>
      </w:r>
    </w:p>
    <w:p w14:paraId="4981A663" w14:textId="77777777" w:rsidR="00EC62B3" w:rsidRPr="00861015" w:rsidRDefault="00EC62B3" w:rsidP="00EC62B3">
      <w:pPr>
        <w:pStyle w:val="B1"/>
      </w:pPr>
      <w:r w:rsidRPr="00861015">
        <w:t>1&gt;</w:t>
      </w:r>
      <w:r w:rsidRPr="00861015">
        <w:tab/>
        <w:t xml:space="preserve">if the </w:t>
      </w:r>
      <w:r w:rsidRPr="00861015">
        <w:rPr>
          <w:i/>
        </w:rPr>
        <w:t>RRCReconfiguration</w:t>
      </w:r>
      <w:r w:rsidRPr="00861015">
        <w:t xml:space="preserve"> message includes the </w:t>
      </w:r>
      <w:r w:rsidRPr="00861015">
        <w:rPr>
          <w:i/>
        </w:rPr>
        <w:t>bap-Config</w:t>
      </w:r>
      <w:r w:rsidRPr="00861015">
        <w:t>:</w:t>
      </w:r>
    </w:p>
    <w:p w14:paraId="0DD904C7" w14:textId="77777777" w:rsidR="00EC62B3" w:rsidRPr="00861015" w:rsidRDefault="00EC62B3" w:rsidP="00EC62B3">
      <w:pPr>
        <w:pStyle w:val="B2"/>
      </w:pPr>
      <w:r w:rsidRPr="00861015">
        <w:t>2&gt;</w:t>
      </w:r>
      <w:r w:rsidRPr="00861015">
        <w:tab/>
        <w:t>perform the BAP configuration procedure as specified in 5.3.5.12;</w:t>
      </w:r>
    </w:p>
    <w:p w14:paraId="5998ED7B" w14:textId="77777777" w:rsidR="00EC62B3" w:rsidRPr="00861015" w:rsidRDefault="00EC62B3" w:rsidP="00EC62B3">
      <w:pPr>
        <w:pStyle w:val="B3"/>
        <w:ind w:left="0" w:firstLineChars="150" w:firstLine="300"/>
      </w:pPr>
      <w:r w:rsidRPr="00861015">
        <w:t>1&gt;</w:t>
      </w:r>
      <w:r w:rsidRPr="00861015">
        <w:tab/>
        <w:t xml:space="preserve">if the </w:t>
      </w:r>
      <w:r w:rsidRPr="00861015">
        <w:rPr>
          <w:i/>
        </w:rPr>
        <w:t>RRCReconfiguration</w:t>
      </w:r>
      <w:r w:rsidRPr="00861015">
        <w:t xml:space="preserve"> message includes the </w:t>
      </w:r>
      <w:r w:rsidRPr="00861015">
        <w:rPr>
          <w:i/>
        </w:rPr>
        <w:t>iab-IP-AddressConfigurationList</w:t>
      </w:r>
      <w:r w:rsidRPr="00861015">
        <w:t>:</w:t>
      </w:r>
    </w:p>
    <w:p w14:paraId="5ADB6172" w14:textId="77777777" w:rsidR="00EC62B3" w:rsidRPr="00861015" w:rsidRDefault="00EC62B3" w:rsidP="00EC62B3">
      <w:pPr>
        <w:pStyle w:val="B2"/>
        <w:rPr>
          <w:sz w:val="16"/>
          <w:lang w:eastAsia="zh-CN"/>
        </w:rPr>
      </w:pPr>
      <w:r w:rsidRPr="00861015">
        <w:t>2&gt;</w:t>
      </w:r>
      <w:r w:rsidRPr="00861015">
        <w:tab/>
        <w:t xml:space="preserve">if </w:t>
      </w:r>
      <w:r w:rsidRPr="00861015">
        <w:rPr>
          <w:i/>
          <w:iCs/>
        </w:rPr>
        <w:t>iab-IP-AddressToReleaseList</w:t>
      </w:r>
      <w:r w:rsidRPr="00861015">
        <w:t xml:space="preserve"> </w:t>
      </w:r>
      <w:r w:rsidRPr="00861015">
        <w:rPr>
          <w:lang w:eastAsia="zh-CN"/>
        </w:rPr>
        <w:t>is included:</w:t>
      </w:r>
    </w:p>
    <w:p w14:paraId="2D36437B" w14:textId="77777777" w:rsidR="00EC62B3" w:rsidRPr="00861015" w:rsidRDefault="00EC62B3" w:rsidP="00EC62B3">
      <w:pPr>
        <w:pStyle w:val="B3"/>
        <w:rPr>
          <w:rFonts w:ascii="Arial" w:hAnsi="Arial" w:cs="Arial"/>
        </w:rPr>
      </w:pPr>
      <w:r w:rsidRPr="00861015">
        <w:rPr>
          <w:lang w:eastAsia="zh-CN"/>
        </w:rPr>
        <w:t>3&gt;</w:t>
      </w:r>
      <w:r w:rsidRPr="00861015">
        <w:rPr>
          <w:lang w:eastAsia="zh-CN"/>
        </w:rPr>
        <w:tab/>
        <w:t>perform release of IP address</w:t>
      </w:r>
      <w:r w:rsidRPr="00861015">
        <w:t xml:space="preserve"> as specified in 5.3.5.12a.1.1</w:t>
      </w:r>
      <w:r w:rsidRPr="00861015">
        <w:rPr>
          <w:lang w:eastAsia="zh-CN"/>
        </w:rPr>
        <w:t>;</w:t>
      </w:r>
    </w:p>
    <w:p w14:paraId="15C7A332" w14:textId="77777777" w:rsidR="00EC62B3" w:rsidRPr="00861015" w:rsidRDefault="00EC62B3" w:rsidP="00EC62B3">
      <w:pPr>
        <w:pStyle w:val="B2"/>
        <w:rPr>
          <w:lang w:eastAsia="zh-CN"/>
        </w:rPr>
      </w:pPr>
      <w:r w:rsidRPr="00861015">
        <w:rPr>
          <w:lang w:eastAsia="zh-CN"/>
        </w:rPr>
        <w:t>2&gt;</w:t>
      </w:r>
      <w:r w:rsidRPr="00861015">
        <w:rPr>
          <w:lang w:eastAsia="zh-CN"/>
        </w:rPr>
        <w:tab/>
        <w:t xml:space="preserve">if </w:t>
      </w:r>
      <w:r w:rsidRPr="00861015">
        <w:rPr>
          <w:i/>
          <w:iCs/>
        </w:rPr>
        <w:t>iab-IP-AddressToAddModList</w:t>
      </w:r>
      <w:r w:rsidRPr="00861015">
        <w:t xml:space="preserve"> </w:t>
      </w:r>
      <w:r w:rsidRPr="00861015">
        <w:rPr>
          <w:lang w:eastAsia="zh-CN"/>
        </w:rPr>
        <w:t>is included:</w:t>
      </w:r>
    </w:p>
    <w:p w14:paraId="26CC8304" w14:textId="77777777" w:rsidR="00EC62B3" w:rsidRPr="00861015" w:rsidRDefault="00EC62B3" w:rsidP="00EC62B3">
      <w:pPr>
        <w:pStyle w:val="B3"/>
      </w:pPr>
      <w:r w:rsidRPr="00861015">
        <w:t>3&gt;</w:t>
      </w:r>
      <w:r w:rsidRPr="00861015">
        <w:tab/>
        <w:t xml:space="preserve">perform IAB IP address addition/update as specified in </w:t>
      </w:r>
      <w:r w:rsidRPr="00861015">
        <w:rPr>
          <w:lang w:eastAsia="zh-CN"/>
        </w:rPr>
        <w:t>5.3.5.12a.1.2</w:t>
      </w:r>
      <w:r w:rsidRPr="00861015">
        <w:t>;</w:t>
      </w:r>
    </w:p>
    <w:p w14:paraId="0ECAFFBB" w14:textId="77777777" w:rsidR="00EC62B3" w:rsidRPr="00861015" w:rsidRDefault="00EC62B3" w:rsidP="00EC62B3">
      <w:pPr>
        <w:pStyle w:val="B1"/>
      </w:pPr>
      <w:r w:rsidRPr="00861015">
        <w:t>1&gt;</w:t>
      </w:r>
      <w:r w:rsidRPr="00861015">
        <w:tab/>
        <w:t xml:space="preserve">if the </w:t>
      </w:r>
      <w:r w:rsidRPr="00861015">
        <w:rPr>
          <w:i/>
        </w:rPr>
        <w:t>RRCReconfiguration</w:t>
      </w:r>
      <w:r w:rsidRPr="00861015">
        <w:t xml:space="preserve"> message includes the </w:t>
      </w:r>
      <w:r w:rsidRPr="00861015">
        <w:rPr>
          <w:i/>
        </w:rPr>
        <w:t>conditionalReconfiguration</w:t>
      </w:r>
      <w:r w:rsidRPr="00861015">
        <w:t>:</w:t>
      </w:r>
    </w:p>
    <w:p w14:paraId="1CC16328" w14:textId="77777777" w:rsidR="00EC62B3" w:rsidRPr="00861015" w:rsidRDefault="00EC62B3" w:rsidP="00EC62B3">
      <w:pPr>
        <w:pStyle w:val="B2"/>
        <w:ind w:left="284" w:firstLine="284"/>
      </w:pPr>
      <w:r w:rsidRPr="00861015">
        <w:t>2&gt;</w:t>
      </w:r>
      <w:r w:rsidRPr="00861015">
        <w:tab/>
        <w:t>perform conditional reconfiguration as specified in 5.3.5.13;</w:t>
      </w:r>
    </w:p>
    <w:p w14:paraId="4205AE2D" w14:textId="77777777" w:rsidR="00EC62B3" w:rsidRPr="00861015" w:rsidRDefault="00EC62B3" w:rsidP="00EC62B3">
      <w:pPr>
        <w:pStyle w:val="B1"/>
      </w:pPr>
      <w:r w:rsidRPr="00861015">
        <w:t>1&gt;</w:t>
      </w:r>
      <w:r w:rsidRPr="00861015">
        <w:tab/>
        <w:t xml:space="preserve">if the </w:t>
      </w:r>
      <w:r w:rsidRPr="00861015">
        <w:rPr>
          <w:i/>
        </w:rPr>
        <w:t>RRCReconfiguration</w:t>
      </w:r>
      <w:r w:rsidRPr="00861015">
        <w:t xml:space="preserve"> message includes the </w:t>
      </w:r>
      <w:r w:rsidRPr="00861015">
        <w:rPr>
          <w:i/>
        </w:rPr>
        <w:t>needForGapsConfigNR</w:t>
      </w:r>
      <w:r w:rsidRPr="00861015">
        <w:t>:</w:t>
      </w:r>
    </w:p>
    <w:p w14:paraId="6EF7DA79" w14:textId="77777777" w:rsidR="00EC62B3" w:rsidRPr="00861015" w:rsidRDefault="00EC62B3" w:rsidP="00EC62B3">
      <w:pPr>
        <w:pStyle w:val="B2"/>
      </w:pPr>
      <w:r w:rsidRPr="00861015">
        <w:t>2&gt;</w:t>
      </w:r>
      <w:r w:rsidRPr="00861015">
        <w:tab/>
        <w:t xml:space="preserve">if </w:t>
      </w:r>
      <w:r w:rsidRPr="00861015">
        <w:rPr>
          <w:i/>
        </w:rPr>
        <w:t>needForGapsConfigNR</w:t>
      </w:r>
      <w:r w:rsidRPr="00861015">
        <w:t xml:space="preserve"> is set to </w:t>
      </w:r>
      <w:r w:rsidRPr="00861015">
        <w:rPr>
          <w:i/>
        </w:rPr>
        <w:t>setup</w:t>
      </w:r>
      <w:r w:rsidRPr="00861015">
        <w:t>:</w:t>
      </w:r>
    </w:p>
    <w:p w14:paraId="358543E7" w14:textId="77777777" w:rsidR="00EC62B3" w:rsidRPr="00861015" w:rsidRDefault="00EC62B3" w:rsidP="00EC62B3">
      <w:pPr>
        <w:pStyle w:val="B3"/>
      </w:pPr>
      <w:r w:rsidRPr="00861015">
        <w:lastRenderedPageBreak/>
        <w:t>3&gt;</w:t>
      </w:r>
      <w:r w:rsidRPr="00861015">
        <w:tab/>
        <w:t xml:space="preserve">consider itself to be </w:t>
      </w:r>
      <w:r w:rsidRPr="00861015">
        <w:rPr>
          <w:lang w:eastAsia="x-none"/>
        </w:rPr>
        <w:t>configured to provide the measurement gap requirement information of NR target bands</w:t>
      </w:r>
      <w:r w:rsidRPr="00861015">
        <w:t>;</w:t>
      </w:r>
    </w:p>
    <w:p w14:paraId="548AB6C7" w14:textId="77777777" w:rsidR="00EC62B3" w:rsidRPr="00861015" w:rsidRDefault="00EC62B3" w:rsidP="00EC62B3">
      <w:pPr>
        <w:pStyle w:val="B2"/>
      </w:pPr>
      <w:r w:rsidRPr="00861015">
        <w:t>2&gt;</w:t>
      </w:r>
      <w:r w:rsidRPr="00861015">
        <w:tab/>
        <w:t>else:</w:t>
      </w:r>
    </w:p>
    <w:p w14:paraId="6892E388" w14:textId="77777777" w:rsidR="00EC62B3" w:rsidRPr="00861015" w:rsidRDefault="00EC62B3" w:rsidP="00EC62B3">
      <w:pPr>
        <w:pStyle w:val="B3"/>
      </w:pPr>
      <w:r w:rsidRPr="00861015">
        <w:t>3&gt;</w:t>
      </w:r>
      <w:r w:rsidRPr="00861015">
        <w:tab/>
        <w:t xml:space="preserve">consider itself not to be </w:t>
      </w:r>
      <w:r w:rsidRPr="00861015">
        <w:rPr>
          <w:lang w:eastAsia="x-none"/>
        </w:rPr>
        <w:t>configured to provide the measurement gap requirement information of NR target bands</w:t>
      </w:r>
      <w:r w:rsidRPr="00861015">
        <w:t>;</w:t>
      </w:r>
    </w:p>
    <w:p w14:paraId="59262101" w14:textId="7BF9DEA4" w:rsidR="00B17BFF" w:rsidRPr="00861015" w:rsidRDefault="00B17BFF" w:rsidP="002153C9">
      <w:pPr>
        <w:pStyle w:val="B1"/>
        <w:rPr>
          <w:ins w:id="50" w:author="Xing Yang" w:date="2023-02-27T22:53:00Z"/>
        </w:rPr>
      </w:pPr>
      <w:ins w:id="51" w:author="Xing Yang" w:date="2023-02-27T22:53:00Z">
        <w:r w:rsidRPr="00861015">
          <w:t>1&gt;</w:t>
        </w:r>
        <w:r w:rsidRPr="00861015">
          <w:tab/>
          <w:t xml:space="preserve">if the </w:t>
        </w:r>
        <w:commentRangeStart w:id="52"/>
        <w:r w:rsidRPr="00861015">
          <w:t>RRCReconfiguration</w:t>
        </w:r>
      </w:ins>
      <w:commentRangeEnd w:id="52"/>
      <w:r w:rsidR="00026C7D">
        <w:rPr>
          <w:rStyle w:val="CommentReference"/>
        </w:rPr>
        <w:commentReference w:id="52"/>
      </w:r>
      <w:ins w:id="53" w:author="Xing Yang" w:date="2023-02-27T22:53:00Z">
        <w:r w:rsidRPr="00861015">
          <w:t xml:space="preserve"> message includes the </w:t>
        </w:r>
        <w:r w:rsidRPr="00B510AA">
          <w:rPr>
            <w:rFonts w:eastAsia="Times New Roman"/>
            <w:i/>
            <w:iCs/>
            <w:lang w:eastAsia="en-GB"/>
          </w:rPr>
          <w:t>onDemandSIB-Request</w:t>
        </w:r>
        <w:r w:rsidRPr="00861015">
          <w:t>:</w:t>
        </w:r>
      </w:ins>
    </w:p>
    <w:p w14:paraId="26CD012D" w14:textId="15FF9063" w:rsidR="00B17BFF" w:rsidRPr="00861015" w:rsidRDefault="00B17BFF" w:rsidP="002153C9">
      <w:pPr>
        <w:pStyle w:val="B2"/>
        <w:rPr>
          <w:ins w:id="54" w:author="Xing Yang" w:date="2023-02-27T22:53:00Z"/>
        </w:rPr>
      </w:pPr>
      <w:ins w:id="55" w:author="Xing Yang" w:date="2023-02-27T22:53:00Z">
        <w:r w:rsidRPr="00861015">
          <w:t>2&gt;</w:t>
        </w:r>
        <w:r w:rsidRPr="00861015">
          <w:tab/>
          <w:t xml:space="preserve">if </w:t>
        </w:r>
      </w:ins>
      <w:ins w:id="56" w:author="Xing Yang" w:date="2023-02-27T22:57:00Z">
        <w:r w:rsidR="00453C0A" w:rsidRPr="00B510AA">
          <w:rPr>
            <w:rFonts w:eastAsia="Times New Roman"/>
            <w:i/>
            <w:iCs/>
            <w:lang w:eastAsia="en-GB"/>
          </w:rPr>
          <w:t>onDemandSIB-Request</w:t>
        </w:r>
      </w:ins>
      <w:ins w:id="57" w:author="Xing Yang" w:date="2023-02-27T22:53:00Z">
        <w:r w:rsidRPr="00861015">
          <w:t xml:space="preserve"> is set to </w:t>
        </w:r>
        <w:r w:rsidRPr="00B510AA">
          <w:rPr>
            <w:i/>
          </w:rPr>
          <w:t>setup</w:t>
        </w:r>
        <w:r w:rsidRPr="00861015">
          <w:t>:</w:t>
        </w:r>
      </w:ins>
    </w:p>
    <w:p w14:paraId="21B2DEB6" w14:textId="76A571FF" w:rsidR="00B17BFF" w:rsidRPr="00861015" w:rsidRDefault="00B17BFF" w:rsidP="002153C9">
      <w:pPr>
        <w:pStyle w:val="B3"/>
        <w:rPr>
          <w:ins w:id="58" w:author="Xing Yang" w:date="2023-02-27T22:53:00Z"/>
          <w:lang w:eastAsia="x-none"/>
        </w:rPr>
      </w:pPr>
      <w:ins w:id="59" w:author="Xing Yang" w:date="2023-02-27T22:53:00Z">
        <w:r w:rsidRPr="00861015">
          <w:rPr>
            <w:lang w:eastAsia="x-none"/>
          </w:rPr>
          <w:t>3&gt;</w:t>
        </w:r>
        <w:r w:rsidRPr="00861015">
          <w:rPr>
            <w:lang w:eastAsia="x-none"/>
          </w:rPr>
          <w:tab/>
        </w:r>
      </w:ins>
      <w:ins w:id="60" w:author="Xing Yang" w:date="2023-02-27T23:00:00Z">
        <w:r w:rsidR="00453C0A" w:rsidRPr="00453C0A">
          <w:rPr>
            <w:lang w:eastAsia="x-none"/>
          </w:rPr>
          <w:t xml:space="preserve">consider itself to be configured to </w:t>
        </w:r>
        <w:r w:rsidR="00453C0A">
          <w:rPr>
            <w:lang w:eastAsia="x-none"/>
          </w:rPr>
          <w:t xml:space="preserve">request </w:t>
        </w:r>
      </w:ins>
      <w:ins w:id="61" w:author="Xing Yang" w:date="2023-02-27T23:04:00Z">
        <w:r w:rsidR="00453C0A" w:rsidRPr="00453C0A">
          <w:rPr>
            <w:lang w:eastAsia="x-none"/>
          </w:rPr>
          <w:t>SIB(s) or posSIB(s) in RRC_CONNECTED</w:t>
        </w:r>
      </w:ins>
      <w:ins w:id="62" w:author="Xing Yang" w:date="2023-02-27T23:00:00Z">
        <w:r w:rsidR="00453C0A" w:rsidRPr="00453C0A">
          <w:rPr>
            <w:lang w:eastAsia="x-none"/>
          </w:rPr>
          <w:t xml:space="preserve"> in accordance with </w:t>
        </w:r>
        <w:commentRangeStart w:id="63"/>
        <w:r w:rsidR="00453C0A" w:rsidRPr="00453C0A">
          <w:rPr>
            <w:lang w:eastAsia="x-none"/>
          </w:rPr>
          <w:t>5.</w:t>
        </w:r>
      </w:ins>
      <w:ins w:id="64" w:author="Xing Yang" w:date="2023-02-27T23:11:00Z">
        <w:r w:rsidR="00004A86">
          <w:rPr>
            <w:lang w:eastAsia="x-none"/>
          </w:rPr>
          <w:t>2.2.3</w:t>
        </w:r>
      </w:ins>
      <w:ins w:id="65" w:author="Xing Yang" w:date="2023-02-27T23:13:00Z">
        <w:r w:rsidR="00004A86">
          <w:rPr>
            <w:lang w:eastAsia="x-none"/>
          </w:rPr>
          <w:t>.5</w:t>
        </w:r>
      </w:ins>
      <w:commentRangeEnd w:id="63"/>
      <w:r w:rsidR="00765802">
        <w:rPr>
          <w:rStyle w:val="CommentReference"/>
        </w:rPr>
        <w:commentReference w:id="63"/>
      </w:r>
      <w:ins w:id="66" w:author="Xing Yang" w:date="2023-02-27T23:00:00Z">
        <w:r w:rsidR="00453C0A" w:rsidRPr="00453C0A">
          <w:rPr>
            <w:lang w:eastAsia="x-none"/>
          </w:rPr>
          <w:t>;</w:t>
        </w:r>
      </w:ins>
    </w:p>
    <w:p w14:paraId="6616AAE8" w14:textId="77777777" w:rsidR="00B17BFF" w:rsidRPr="00861015" w:rsidRDefault="00B17BFF" w:rsidP="002153C9">
      <w:pPr>
        <w:pStyle w:val="B2"/>
        <w:rPr>
          <w:ins w:id="67" w:author="Xing Yang" w:date="2023-02-27T22:53:00Z"/>
        </w:rPr>
      </w:pPr>
      <w:ins w:id="68" w:author="Xing Yang" w:date="2023-02-27T22:53:00Z">
        <w:r w:rsidRPr="00861015">
          <w:t>2&gt;</w:t>
        </w:r>
        <w:r w:rsidRPr="00861015">
          <w:tab/>
          <w:t>else:</w:t>
        </w:r>
      </w:ins>
    </w:p>
    <w:p w14:paraId="102D3D22" w14:textId="11AAB7F5" w:rsidR="00B17BFF" w:rsidRDefault="00453C0A" w:rsidP="002153C9">
      <w:pPr>
        <w:pStyle w:val="B3"/>
        <w:rPr>
          <w:ins w:id="69" w:author="Xing Yang" w:date="2023-02-27T22:53:00Z"/>
        </w:rPr>
      </w:pPr>
      <w:ins w:id="70" w:author="Xing Yang" w:date="2023-02-27T23:04:00Z">
        <w:r w:rsidRPr="00861015">
          <w:t>3&gt;</w:t>
        </w:r>
        <w:r w:rsidRPr="00861015">
          <w:tab/>
        </w:r>
        <w:r w:rsidRPr="00453C0A">
          <w:t xml:space="preserve">consider itself </w:t>
        </w:r>
        <w:r>
          <w:t xml:space="preserve">not </w:t>
        </w:r>
        <w:r w:rsidRPr="00453C0A">
          <w:t xml:space="preserve">to be configured to </w:t>
        </w:r>
        <w:r>
          <w:t xml:space="preserve">request </w:t>
        </w:r>
        <w:r w:rsidRPr="00453C0A">
          <w:t xml:space="preserve">SIB(s) or posSIB(s) in RRC_CONNECTED in accordance with </w:t>
        </w:r>
      </w:ins>
      <w:commentRangeStart w:id="71"/>
      <w:ins w:id="72" w:author="Xing Yang" w:date="2023-02-27T23:13:00Z">
        <w:r w:rsidR="00004A86" w:rsidRPr="00453C0A">
          <w:t>5.</w:t>
        </w:r>
        <w:r w:rsidR="00004A86">
          <w:t>2.2.3.5</w:t>
        </w:r>
      </w:ins>
      <w:commentRangeEnd w:id="71"/>
      <w:r w:rsidR="00765802">
        <w:rPr>
          <w:rStyle w:val="CommentReference"/>
        </w:rPr>
        <w:commentReference w:id="71"/>
      </w:r>
      <w:ins w:id="73" w:author="Xing Yang" w:date="2023-02-27T23:04:00Z">
        <w:r w:rsidRPr="00453C0A">
          <w:t>;</w:t>
        </w:r>
      </w:ins>
    </w:p>
    <w:p w14:paraId="30FF4F54" w14:textId="5F76FBB7" w:rsidR="00B17BFF" w:rsidRPr="00B17BFF" w:rsidRDefault="00B17BFF" w:rsidP="002153C9">
      <w:pPr>
        <w:pStyle w:val="B3"/>
        <w:rPr>
          <w:lang w:eastAsia="zh-CN"/>
        </w:rPr>
      </w:pPr>
      <w:ins w:id="74" w:author="Xing Yang" w:date="2023-02-27T22:53:00Z">
        <w:r>
          <w:rPr>
            <w:rFonts w:hint="eastAsia"/>
            <w:lang w:eastAsia="zh-CN"/>
          </w:rPr>
          <w:t>3</w:t>
        </w:r>
        <w:r>
          <w:rPr>
            <w:lang w:eastAsia="zh-CN"/>
          </w:rPr>
          <w:t xml:space="preserve">&gt; </w:t>
        </w:r>
        <w:r w:rsidRPr="00B17BFF">
          <w:rPr>
            <w:lang w:eastAsia="zh-CN"/>
          </w:rPr>
          <w:t>stop timer T350, if running;</w:t>
        </w:r>
      </w:ins>
    </w:p>
    <w:p w14:paraId="662FC02E" w14:textId="3670605A" w:rsidR="00EC62B3" w:rsidRPr="00861015" w:rsidRDefault="00EC62B3" w:rsidP="00EC62B3">
      <w:pPr>
        <w:pStyle w:val="B1"/>
      </w:pPr>
      <w:r w:rsidRPr="00861015">
        <w:t>1&gt;</w:t>
      </w:r>
      <w:r w:rsidRPr="00861015">
        <w:tab/>
        <w:t xml:space="preserve">if the </w:t>
      </w:r>
      <w:r w:rsidRPr="00861015">
        <w:rPr>
          <w:i/>
        </w:rPr>
        <w:t>RRCReconfiguration</w:t>
      </w:r>
      <w:r w:rsidRPr="00861015">
        <w:t xml:space="preserve"> message includes the </w:t>
      </w:r>
      <w:r w:rsidRPr="00861015">
        <w:rPr>
          <w:i/>
        </w:rPr>
        <w:t>sl-ConfigDedicatedNR</w:t>
      </w:r>
      <w:r w:rsidRPr="00861015">
        <w:t>:</w:t>
      </w:r>
    </w:p>
    <w:p w14:paraId="50EC9481" w14:textId="77777777" w:rsidR="00EC62B3" w:rsidRPr="00861015" w:rsidRDefault="00EC62B3" w:rsidP="00EC62B3">
      <w:pPr>
        <w:pStyle w:val="B2"/>
      </w:pPr>
      <w:r w:rsidRPr="00861015">
        <w:t>2&gt;</w:t>
      </w:r>
      <w:r w:rsidRPr="00861015">
        <w:tab/>
        <w:t>perform the sidelink dedicated configuration procedure as specified in 5.3.5.14;</w:t>
      </w:r>
    </w:p>
    <w:p w14:paraId="1F09F301" w14:textId="77777777" w:rsidR="00EC62B3" w:rsidRPr="00861015" w:rsidRDefault="00EC62B3" w:rsidP="00EC62B3">
      <w:pPr>
        <w:pStyle w:val="NO"/>
      </w:pPr>
      <w:r w:rsidRPr="00861015">
        <w:t>NOTE 0a:</w:t>
      </w:r>
      <w:r w:rsidRPr="00861015">
        <w:tab/>
        <w:t xml:space="preserve">If the </w:t>
      </w:r>
      <w:r w:rsidRPr="00861015">
        <w:rPr>
          <w:i/>
        </w:rPr>
        <w:t>sl-ConfigDedicatedNR</w:t>
      </w:r>
      <w:r w:rsidRPr="00861015">
        <w:t xml:space="preserve"> was received embedded within an E-UTRA </w:t>
      </w:r>
      <w:r w:rsidRPr="00861015">
        <w:rPr>
          <w:i/>
          <w:iCs/>
        </w:rPr>
        <w:t>RRCConnectionReconfiguration</w:t>
      </w:r>
      <w:r w:rsidRPr="00861015">
        <w:t xml:space="preserve"> message, the UE does not build an NR </w:t>
      </w:r>
      <w:r w:rsidRPr="00861015">
        <w:rPr>
          <w:i/>
          <w:iCs/>
        </w:rPr>
        <w:t>RRCReconfigurationComplete</w:t>
      </w:r>
      <w:r w:rsidRPr="00861015">
        <w:t xml:space="preserve"> message for the received </w:t>
      </w:r>
      <w:r w:rsidRPr="00861015">
        <w:rPr>
          <w:i/>
          <w:iCs/>
        </w:rPr>
        <w:t>sl-ConfigDedicatedNR</w:t>
      </w:r>
      <w:r w:rsidRPr="00861015">
        <w:t>.</w:t>
      </w:r>
    </w:p>
    <w:p w14:paraId="5BBC348B" w14:textId="77777777" w:rsidR="00EC62B3" w:rsidRPr="00861015" w:rsidRDefault="00EC62B3" w:rsidP="00EC62B3">
      <w:pPr>
        <w:pStyle w:val="B1"/>
      </w:pPr>
      <w:r w:rsidRPr="00861015">
        <w:t>1&gt;</w:t>
      </w:r>
      <w:r w:rsidRPr="00861015">
        <w:tab/>
        <w:t xml:space="preserve">if the </w:t>
      </w:r>
      <w:r w:rsidRPr="00861015">
        <w:rPr>
          <w:i/>
        </w:rPr>
        <w:t>RRCReconfiguration</w:t>
      </w:r>
      <w:r w:rsidRPr="00861015">
        <w:t xml:space="preserve"> message includes the </w:t>
      </w:r>
      <w:r w:rsidRPr="00861015">
        <w:rPr>
          <w:i/>
        </w:rPr>
        <w:t>sl-ConfigDedicatedEUTRA-Info</w:t>
      </w:r>
      <w:r w:rsidRPr="00861015">
        <w:t>:</w:t>
      </w:r>
    </w:p>
    <w:p w14:paraId="5E38A7C3" w14:textId="77777777" w:rsidR="00EC62B3" w:rsidRPr="00861015" w:rsidRDefault="00EC62B3" w:rsidP="00EC62B3">
      <w:pPr>
        <w:pStyle w:val="B2"/>
      </w:pPr>
      <w:r w:rsidRPr="00861015">
        <w:t>2&gt;</w:t>
      </w:r>
      <w:r w:rsidRPr="00861015">
        <w:tab/>
        <w:t>perform related procedures for V2X sidelink communication in accordance with TS 36.331 [10], clause 5.3.10 and clause 5.5.2;</w:t>
      </w:r>
    </w:p>
    <w:p w14:paraId="3E88D9ED" w14:textId="77777777" w:rsidR="00EC62B3" w:rsidRPr="00861015" w:rsidRDefault="00EC62B3" w:rsidP="00EC62B3">
      <w:pPr>
        <w:pStyle w:val="B1"/>
      </w:pPr>
      <w:r w:rsidRPr="00861015">
        <w:t>1&gt;</w:t>
      </w:r>
      <w:r w:rsidRPr="00861015">
        <w:tab/>
        <w:t>set the content of the</w:t>
      </w:r>
      <w:r w:rsidRPr="00861015">
        <w:rPr>
          <w:i/>
        </w:rPr>
        <w:t xml:space="preserve"> RRCReconfigurationComplete</w:t>
      </w:r>
      <w:r w:rsidRPr="00861015">
        <w:t xml:space="preserve"> message as follows:</w:t>
      </w:r>
    </w:p>
    <w:p w14:paraId="231D3D21" w14:textId="77777777" w:rsidR="00EC62B3" w:rsidRPr="00861015" w:rsidRDefault="00EC62B3" w:rsidP="00EC62B3">
      <w:pPr>
        <w:pStyle w:val="B2"/>
      </w:pPr>
      <w:r w:rsidRPr="00861015">
        <w:t>2&gt;</w:t>
      </w:r>
      <w:r w:rsidRPr="00861015">
        <w:tab/>
        <w:t xml:space="preserve">if the </w:t>
      </w:r>
      <w:r w:rsidRPr="00861015">
        <w:rPr>
          <w:i/>
        </w:rPr>
        <w:t>RRCReconfiguration</w:t>
      </w:r>
      <w:r w:rsidRPr="00861015">
        <w:t xml:space="preserve"> includes the </w:t>
      </w:r>
      <w:r w:rsidRPr="00861015">
        <w:rPr>
          <w:i/>
        </w:rPr>
        <w:t>masterCellGroup</w:t>
      </w:r>
      <w:r w:rsidRPr="00861015">
        <w:t xml:space="preserve"> containing the </w:t>
      </w:r>
      <w:r w:rsidRPr="00861015">
        <w:rPr>
          <w:i/>
        </w:rPr>
        <w:t>reportUplinkTxDirectCurrent</w:t>
      </w:r>
      <w:r w:rsidRPr="00861015">
        <w:rPr>
          <w:rFonts w:eastAsiaTheme="minorEastAsia"/>
        </w:rPr>
        <w:t>:</w:t>
      </w:r>
    </w:p>
    <w:p w14:paraId="33BEE146" w14:textId="77777777" w:rsidR="00EC62B3" w:rsidRPr="00861015" w:rsidRDefault="00EC62B3" w:rsidP="00EC62B3">
      <w:pPr>
        <w:pStyle w:val="B3"/>
      </w:pPr>
      <w:r w:rsidRPr="00861015">
        <w:t>3&gt;</w:t>
      </w:r>
      <w:r w:rsidRPr="00861015">
        <w:tab/>
        <w:t xml:space="preserve">include the </w:t>
      </w:r>
      <w:r w:rsidRPr="00861015">
        <w:rPr>
          <w:i/>
        </w:rPr>
        <w:t>uplinkTxDirectCurrentList</w:t>
      </w:r>
      <w:r w:rsidRPr="00861015">
        <w:t xml:space="preserve"> for each MCG serving cell with UL;</w:t>
      </w:r>
    </w:p>
    <w:p w14:paraId="3CD4FC71" w14:textId="77777777" w:rsidR="00EC62B3" w:rsidRPr="00861015" w:rsidRDefault="00EC62B3" w:rsidP="00EC62B3">
      <w:pPr>
        <w:pStyle w:val="B3"/>
      </w:pPr>
      <w:r w:rsidRPr="00861015">
        <w:t>3&gt;</w:t>
      </w:r>
      <w:r w:rsidRPr="00861015">
        <w:tab/>
        <w:t xml:space="preserve">include </w:t>
      </w:r>
      <w:r w:rsidRPr="00861015">
        <w:rPr>
          <w:i/>
        </w:rPr>
        <w:t>uplinkDirectCurrentBWP-SUL</w:t>
      </w:r>
      <w:r w:rsidRPr="00861015">
        <w:t xml:space="preserve"> for each MCG serving cell configured with SUL carrier, if any, within the </w:t>
      </w:r>
      <w:r w:rsidRPr="00861015">
        <w:rPr>
          <w:i/>
        </w:rPr>
        <w:t>uplinkTxDirectCurrentList</w:t>
      </w:r>
      <w:r w:rsidRPr="00861015">
        <w:t>;</w:t>
      </w:r>
    </w:p>
    <w:p w14:paraId="51E555DD" w14:textId="77777777" w:rsidR="00EC62B3" w:rsidRPr="00861015" w:rsidRDefault="00EC62B3" w:rsidP="00EC62B3">
      <w:pPr>
        <w:pStyle w:val="B2"/>
      </w:pPr>
      <w:r w:rsidRPr="00861015">
        <w:t>2&gt;</w:t>
      </w:r>
      <w:r w:rsidRPr="00861015">
        <w:tab/>
        <w:t xml:space="preserve">if the </w:t>
      </w:r>
      <w:r w:rsidRPr="00861015">
        <w:rPr>
          <w:i/>
        </w:rPr>
        <w:t>RRCReconfiguration</w:t>
      </w:r>
      <w:r w:rsidRPr="00861015">
        <w:t xml:space="preserve"> includes the </w:t>
      </w:r>
      <w:r w:rsidRPr="00861015">
        <w:rPr>
          <w:i/>
        </w:rPr>
        <w:t>masterCellGroup</w:t>
      </w:r>
      <w:r w:rsidRPr="00861015">
        <w:t xml:space="preserve"> containing the </w:t>
      </w:r>
      <w:r w:rsidRPr="00861015">
        <w:rPr>
          <w:i/>
        </w:rPr>
        <w:t>reportUplinkTxDirectCurrentTwoCarrier</w:t>
      </w:r>
      <w:r w:rsidRPr="00861015">
        <w:rPr>
          <w:rFonts w:eastAsiaTheme="minorEastAsia"/>
        </w:rPr>
        <w:t>:</w:t>
      </w:r>
    </w:p>
    <w:p w14:paraId="661BDED1" w14:textId="77777777" w:rsidR="00EC62B3" w:rsidRPr="00861015" w:rsidRDefault="00EC62B3" w:rsidP="00EC62B3">
      <w:pPr>
        <w:pStyle w:val="B3"/>
      </w:pPr>
      <w:r w:rsidRPr="00861015">
        <w:t>3&gt;</w:t>
      </w:r>
      <w:r w:rsidRPr="00861015">
        <w:tab/>
        <w:t xml:space="preserve">include in the </w:t>
      </w:r>
      <w:r w:rsidRPr="00861015">
        <w:rPr>
          <w:i/>
        </w:rPr>
        <w:t xml:space="preserve">uplinkTxDirectCurrentTwoCarrierList </w:t>
      </w:r>
      <w:r w:rsidRPr="00861015">
        <w:rPr>
          <w:iCs/>
        </w:rPr>
        <w:t>the list of uplink Tx DC locations for the configured intra-band uplink carrier aggregation in the MCG</w:t>
      </w:r>
      <w:r w:rsidRPr="00861015">
        <w:t>;</w:t>
      </w:r>
    </w:p>
    <w:p w14:paraId="563FE878" w14:textId="77777777" w:rsidR="00EC62B3" w:rsidRPr="00861015" w:rsidRDefault="00EC62B3" w:rsidP="00EC62B3">
      <w:pPr>
        <w:pStyle w:val="B2"/>
      </w:pPr>
      <w:r w:rsidRPr="00861015">
        <w:t>2&gt;</w:t>
      </w:r>
      <w:r w:rsidRPr="00861015">
        <w:tab/>
        <w:t xml:space="preserve">if the </w:t>
      </w:r>
      <w:r w:rsidRPr="00861015">
        <w:rPr>
          <w:i/>
        </w:rPr>
        <w:t>RRCReconfiguration</w:t>
      </w:r>
      <w:r w:rsidRPr="00861015">
        <w:t xml:space="preserve"> includes the </w:t>
      </w:r>
      <w:r w:rsidRPr="00861015">
        <w:rPr>
          <w:i/>
        </w:rPr>
        <w:t>secondaryCellGroup</w:t>
      </w:r>
      <w:r w:rsidRPr="00861015">
        <w:t xml:space="preserve"> containing the </w:t>
      </w:r>
      <w:r w:rsidRPr="00861015">
        <w:rPr>
          <w:i/>
        </w:rPr>
        <w:t>reportUplinkTxDirectCurrent</w:t>
      </w:r>
      <w:r w:rsidRPr="00861015">
        <w:t>:</w:t>
      </w:r>
    </w:p>
    <w:p w14:paraId="6CC616B0" w14:textId="77777777" w:rsidR="00EC62B3" w:rsidRPr="00861015" w:rsidRDefault="00EC62B3" w:rsidP="00EC62B3">
      <w:pPr>
        <w:pStyle w:val="B3"/>
      </w:pPr>
      <w:r w:rsidRPr="00861015">
        <w:t>3&gt;</w:t>
      </w:r>
      <w:r w:rsidRPr="00861015">
        <w:tab/>
        <w:t xml:space="preserve">include the </w:t>
      </w:r>
      <w:r w:rsidRPr="00861015">
        <w:rPr>
          <w:i/>
        </w:rPr>
        <w:t xml:space="preserve">uplinkTxDirectCurrentList </w:t>
      </w:r>
      <w:r w:rsidRPr="00861015">
        <w:t>for each SCG serving cell with UL;</w:t>
      </w:r>
    </w:p>
    <w:p w14:paraId="066148A4" w14:textId="77777777" w:rsidR="00EC62B3" w:rsidRPr="00861015" w:rsidRDefault="00EC62B3" w:rsidP="00EC62B3">
      <w:pPr>
        <w:pStyle w:val="B3"/>
      </w:pPr>
      <w:r w:rsidRPr="00861015">
        <w:t>3&gt;</w:t>
      </w:r>
      <w:r w:rsidRPr="00861015">
        <w:tab/>
        <w:t xml:space="preserve">include </w:t>
      </w:r>
      <w:r w:rsidRPr="00861015">
        <w:rPr>
          <w:i/>
        </w:rPr>
        <w:t>uplinkDirectCurrentBWP-SUL</w:t>
      </w:r>
      <w:r w:rsidRPr="00861015">
        <w:t xml:space="preserve"> for each SCG serving cell configured with SUL carrier, if any, within the </w:t>
      </w:r>
      <w:r w:rsidRPr="00861015">
        <w:rPr>
          <w:i/>
        </w:rPr>
        <w:t>uplinkTxDirectCurrentList</w:t>
      </w:r>
      <w:r w:rsidRPr="00861015">
        <w:t>;</w:t>
      </w:r>
    </w:p>
    <w:p w14:paraId="5D2C61DD" w14:textId="77777777" w:rsidR="00EC62B3" w:rsidRPr="00861015" w:rsidRDefault="00EC62B3" w:rsidP="00EC62B3">
      <w:pPr>
        <w:pStyle w:val="B2"/>
      </w:pPr>
      <w:r w:rsidRPr="00861015">
        <w:t>2&gt;</w:t>
      </w:r>
      <w:r w:rsidRPr="00861015">
        <w:tab/>
        <w:t xml:space="preserve">if the </w:t>
      </w:r>
      <w:r w:rsidRPr="00861015">
        <w:rPr>
          <w:i/>
        </w:rPr>
        <w:t>RRCReconfiguration</w:t>
      </w:r>
      <w:r w:rsidRPr="00861015">
        <w:t xml:space="preserve"> includes the </w:t>
      </w:r>
      <w:r w:rsidRPr="00861015">
        <w:rPr>
          <w:i/>
        </w:rPr>
        <w:t>secondaryCellGroup</w:t>
      </w:r>
      <w:r w:rsidRPr="00861015">
        <w:t xml:space="preserve"> containing the </w:t>
      </w:r>
      <w:r w:rsidRPr="00861015">
        <w:rPr>
          <w:i/>
        </w:rPr>
        <w:t>reportUplinkTxDirectCurrentTwoCarrier</w:t>
      </w:r>
      <w:r w:rsidRPr="00861015">
        <w:rPr>
          <w:rFonts w:eastAsiaTheme="minorEastAsia"/>
        </w:rPr>
        <w:t>:</w:t>
      </w:r>
    </w:p>
    <w:p w14:paraId="0AB35486" w14:textId="77777777" w:rsidR="00EC62B3" w:rsidRPr="00861015" w:rsidRDefault="00EC62B3" w:rsidP="00EC62B3">
      <w:pPr>
        <w:pStyle w:val="B3"/>
      </w:pPr>
      <w:r w:rsidRPr="00861015">
        <w:t>3&gt;</w:t>
      </w:r>
      <w:r w:rsidRPr="00861015">
        <w:tab/>
        <w:t xml:space="preserve">include in the </w:t>
      </w:r>
      <w:r w:rsidRPr="00861015">
        <w:rPr>
          <w:i/>
        </w:rPr>
        <w:t xml:space="preserve">uplinkTxDirectCurrentTwoCarrierList </w:t>
      </w:r>
      <w:r w:rsidRPr="00861015">
        <w:rPr>
          <w:iCs/>
        </w:rPr>
        <w:t xml:space="preserve">the list of uplink Tx DC locations for the configured intra-band uplink carrier </w:t>
      </w:r>
      <w:r w:rsidRPr="00861015">
        <w:rPr>
          <w:rFonts w:eastAsia="SimSun"/>
          <w:szCs w:val="22"/>
          <w:lang w:eastAsia="sv-SE"/>
        </w:rPr>
        <w:t xml:space="preserve">aggregation </w:t>
      </w:r>
      <w:r w:rsidRPr="00861015">
        <w:rPr>
          <w:iCs/>
        </w:rPr>
        <w:t>in the SCG</w:t>
      </w:r>
      <w:r w:rsidRPr="00861015">
        <w:t>;</w:t>
      </w:r>
    </w:p>
    <w:p w14:paraId="1CBE481D" w14:textId="77777777" w:rsidR="00EC62B3" w:rsidRPr="00861015" w:rsidRDefault="00EC62B3" w:rsidP="00EC62B3">
      <w:pPr>
        <w:pStyle w:val="NO"/>
      </w:pPr>
      <w:r w:rsidRPr="00861015">
        <w:lastRenderedPageBreak/>
        <w:t>NOTE 0b:</w:t>
      </w:r>
      <w:r w:rsidRPr="00861015">
        <w:tab/>
        <w:t xml:space="preserve">It is expected that the </w:t>
      </w:r>
      <w:r w:rsidRPr="00861015">
        <w:rPr>
          <w:i/>
        </w:rPr>
        <w:t>reportUplinkTxDirectCurrentTwoCarrier</w:t>
      </w:r>
      <w:r w:rsidRPr="00861015">
        <w:t xml:space="preserve"> is only received either in </w:t>
      </w:r>
      <w:r w:rsidRPr="00861015">
        <w:rPr>
          <w:i/>
        </w:rPr>
        <w:t>masterCellGroup</w:t>
      </w:r>
      <w:r w:rsidRPr="00861015">
        <w:t xml:space="preserve"> or in </w:t>
      </w:r>
      <w:r w:rsidRPr="00861015">
        <w:rPr>
          <w:i/>
        </w:rPr>
        <w:t xml:space="preserve">secondaryCellGroup </w:t>
      </w:r>
      <w:r w:rsidRPr="00861015">
        <w:rPr>
          <w:iCs/>
        </w:rPr>
        <w:t>but not both</w:t>
      </w:r>
      <w:r w:rsidRPr="00861015">
        <w:t>.</w:t>
      </w:r>
    </w:p>
    <w:p w14:paraId="4AE13330" w14:textId="77777777" w:rsidR="00EC62B3" w:rsidRPr="00861015" w:rsidRDefault="00EC62B3" w:rsidP="00EC62B3">
      <w:pPr>
        <w:pStyle w:val="B2"/>
      </w:pPr>
      <w:r w:rsidRPr="00861015">
        <w:t>2&gt;</w:t>
      </w:r>
      <w:r w:rsidRPr="00861015">
        <w:tab/>
        <w:t xml:space="preserve">if the </w:t>
      </w:r>
      <w:r w:rsidRPr="00861015">
        <w:rPr>
          <w:i/>
        </w:rPr>
        <w:t>RRCReconfiguration</w:t>
      </w:r>
      <w:r w:rsidRPr="00861015">
        <w:t xml:space="preserve"> message includes the </w:t>
      </w:r>
      <w:r w:rsidRPr="00861015">
        <w:rPr>
          <w:i/>
        </w:rPr>
        <w:t>mrdc-SecondaryCellGroupConfig</w:t>
      </w:r>
      <w:r w:rsidRPr="00861015">
        <w:t xml:space="preserve"> with </w:t>
      </w:r>
      <w:r w:rsidRPr="00861015">
        <w:rPr>
          <w:i/>
          <w:iCs/>
        </w:rPr>
        <w:t>mrdc-SecondaryCellGroup</w:t>
      </w:r>
      <w:r w:rsidRPr="00861015">
        <w:t xml:space="preserve"> set to </w:t>
      </w:r>
      <w:r w:rsidRPr="00861015">
        <w:rPr>
          <w:i/>
        </w:rPr>
        <w:t>eutra-SCG</w:t>
      </w:r>
      <w:r w:rsidRPr="00861015">
        <w:t>:</w:t>
      </w:r>
    </w:p>
    <w:p w14:paraId="3C758A2F" w14:textId="77777777" w:rsidR="00EC62B3" w:rsidRPr="00861015" w:rsidRDefault="00EC62B3" w:rsidP="00EC62B3">
      <w:pPr>
        <w:pStyle w:val="B3"/>
      </w:pPr>
      <w:r w:rsidRPr="00861015">
        <w:t>3&gt;</w:t>
      </w:r>
      <w:r w:rsidRPr="00861015">
        <w:tab/>
        <w:t xml:space="preserve">include in the </w:t>
      </w:r>
      <w:r w:rsidRPr="00861015">
        <w:rPr>
          <w:i/>
        </w:rPr>
        <w:t>eutra-SCG-Response</w:t>
      </w:r>
      <w:r w:rsidRPr="00861015">
        <w:t xml:space="preserve"> the E-UTRA </w:t>
      </w:r>
      <w:r w:rsidRPr="00861015">
        <w:rPr>
          <w:i/>
          <w:iCs/>
        </w:rPr>
        <w:t>RRCConnectionReconfigurationComplete</w:t>
      </w:r>
      <w:r w:rsidRPr="00861015">
        <w:t xml:space="preserve"> message in accordance with TS 36.331 [10] clause 5.3.5.3;</w:t>
      </w:r>
    </w:p>
    <w:p w14:paraId="04430D70" w14:textId="77777777" w:rsidR="00EC62B3" w:rsidRPr="00861015" w:rsidRDefault="00EC62B3" w:rsidP="00EC62B3">
      <w:pPr>
        <w:pStyle w:val="B2"/>
      </w:pPr>
      <w:r w:rsidRPr="00861015">
        <w:t xml:space="preserve">2&gt; if the </w:t>
      </w:r>
      <w:r w:rsidRPr="00861015">
        <w:rPr>
          <w:i/>
        </w:rPr>
        <w:t>RRCReconfiguration</w:t>
      </w:r>
      <w:r w:rsidRPr="00861015">
        <w:t xml:space="preserve"> message includes the </w:t>
      </w:r>
      <w:r w:rsidRPr="00861015">
        <w:rPr>
          <w:i/>
        </w:rPr>
        <w:t>mrdc-SecondaryCellGroupConfig</w:t>
      </w:r>
      <w:r w:rsidRPr="00861015">
        <w:t xml:space="preserve"> with </w:t>
      </w:r>
      <w:r w:rsidRPr="00861015">
        <w:rPr>
          <w:i/>
          <w:iCs/>
        </w:rPr>
        <w:t>mrdc-SecondaryCellGroup</w:t>
      </w:r>
      <w:r w:rsidRPr="00861015">
        <w:t xml:space="preserve"> set to </w:t>
      </w:r>
      <w:r w:rsidRPr="00861015">
        <w:rPr>
          <w:i/>
        </w:rPr>
        <w:t>nr-SCG</w:t>
      </w:r>
      <w:r w:rsidRPr="00861015">
        <w:t>:</w:t>
      </w:r>
    </w:p>
    <w:p w14:paraId="1B67256E" w14:textId="77777777" w:rsidR="00EC62B3" w:rsidRPr="00861015" w:rsidRDefault="00EC62B3" w:rsidP="00EC62B3">
      <w:pPr>
        <w:pStyle w:val="B3"/>
      </w:pPr>
      <w:r w:rsidRPr="00861015">
        <w:t>3&gt;</w:t>
      </w:r>
      <w:r w:rsidRPr="00861015">
        <w:tab/>
        <w:t xml:space="preserve">include in the </w:t>
      </w:r>
      <w:r w:rsidRPr="00861015">
        <w:rPr>
          <w:i/>
        </w:rPr>
        <w:t>nr-SCG-Response</w:t>
      </w:r>
      <w:r w:rsidRPr="00861015">
        <w:t xml:space="preserve"> </w:t>
      </w:r>
      <w:r w:rsidRPr="00861015">
        <w:rPr>
          <w:iCs/>
        </w:rPr>
        <w:t xml:space="preserve">the </w:t>
      </w:r>
      <w:r w:rsidRPr="00861015">
        <w:rPr>
          <w:i/>
        </w:rPr>
        <w:t>RRCReconfigurationComplete</w:t>
      </w:r>
      <w:r w:rsidRPr="00861015">
        <w:rPr>
          <w:iCs/>
        </w:rPr>
        <w:t xml:space="preserve"> message</w:t>
      </w:r>
      <w:r w:rsidRPr="00861015">
        <w:t>;</w:t>
      </w:r>
    </w:p>
    <w:p w14:paraId="5F13B916" w14:textId="77777777" w:rsidR="00EC62B3" w:rsidRPr="00861015" w:rsidRDefault="00EC62B3" w:rsidP="00EC62B3">
      <w:pPr>
        <w:pStyle w:val="B2"/>
        <w:rPr>
          <w:rFonts w:eastAsia="Malgun Gothic"/>
          <w:lang w:eastAsia="ko-KR"/>
        </w:rPr>
      </w:pPr>
      <w:r w:rsidRPr="00861015">
        <w:rPr>
          <w:rFonts w:eastAsia="Malgun Gothic"/>
          <w:lang w:eastAsia="ko-KR"/>
        </w:rPr>
        <w:t>2&gt;</w:t>
      </w:r>
      <w:r w:rsidRPr="00861015">
        <w:rPr>
          <w:rFonts w:eastAsia="Malgun Gothic"/>
          <w:lang w:eastAsia="ko-KR"/>
        </w:rPr>
        <w:tab/>
        <w:t xml:space="preserve">if the </w:t>
      </w:r>
      <w:r w:rsidRPr="00861015">
        <w:rPr>
          <w:rFonts w:eastAsia="Malgun Gothic"/>
          <w:i/>
          <w:lang w:eastAsia="ko-KR"/>
        </w:rPr>
        <w:t>RRCReconfiguration</w:t>
      </w:r>
      <w:r w:rsidRPr="00861015">
        <w:rPr>
          <w:rFonts w:eastAsia="Malgun Gothic"/>
          <w:lang w:eastAsia="ko-KR"/>
        </w:rPr>
        <w:t xml:space="preserve"> includes the </w:t>
      </w:r>
      <w:r w:rsidRPr="00861015">
        <w:rPr>
          <w:rFonts w:eastAsia="Malgun Gothic"/>
          <w:i/>
          <w:lang w:eastAsia="ko-KR"/>
        </w:rPr>
        <w:t>reconfigurationWithSync</w:t>
      </w:r>
      <w:r w:rsidRPr="00861015">
        <w:rPr>
          <w:rFonts w:eastAsia="Malgun Gothic"/>
          <w:lang w:eastAsia="ko-KR"/>
        </w:rPr>
        <w:t xml:space="preserve"> in </w:t>
      </w:r>
      <w:r w:rsidRPr="00861015">
        <w:rPr>
          <w:rFonts w:eastAsia="Malgun Gothic"/>
          <w:i/>
          <w:lang w:eastAsia="ko-KR"/>
        </w:rPr>
        <w:t>spCellConfig</w:t>
      </w:r>
      <w:r w:rsidRPr="00861015">
        <w:rPr>
          <w:rFonts w:eastAsia="Malgun Gothic"/>
          <w:lang w:eastAsia="ko-KR"/>
        </w:rPr>
        <w:t xml:space="preserve"> of an MCG:</w:t>
      </w:r>
    </w:p>
    <w:p w14:paraId="12B06FD0" w14:textId="77777777" w:rsidR="00EC62B3" w:rsidRPr="00861015" w:rsidRDefault="00EC62B3" w:rsidP="00EC62B3">
      <w:pPr>
        <w:pStyle w:val="B3"/>
      </w:pPr>
      <w:r w:rsidRPr="00861015">
        <w:t>3&gt;</w:t>
      </w:r>
      <w:r w:rsidRPr="00861015">
        <w:tab/>
        <w:t>if the UE has logged measurements available for NR and if the RPLMN is included in</w:t>
      </w:r>
      <w:r w:rsidRPr="00861015">
        <w:rPr>
          <w:i/>
        </w:rPr>
        <w:t xml:space="preserve"> </w:t>
      </w:r>
      <w:r w:rsidRPr="00861015">
        <w:rPr>
          <w:i/>
          <w:iCs/>
        </w:rPr>
        <w:t>plmn-IdentityList</w:t>
      </w:r>
      <w:r w:rsidRPr="00861015">
        <w:t xml:space="preserve"> stored in </w:t>
      </w:r>
      <w:r w:rsidRPr="00861015">
        <w:rPr>
          <w:i/>
          <w:iCs/>
        </w:rPr>
        <w:t>VarLogMeasReport</w:t>
      </w:r>
      <w:r w:rsidRPr="00861015">
        <w:t>:</w:t>
      </w:r>
    </w:p>
    <w:p w14:paraId="15BE4AD8" w14:textId="77777777" w:rsidR="00EC62B3" w:rsidRPr="00861015" w:rsidRDefault="00EC62B3" w:rsidP="00EC62B3">
      <w:pPr>
        <w:pStyle w:val="B4"/>
      </w:pPr>
      <w:r w:rsidRPr="00861015">
        <w:t>4&gt;</w:t>
      </w:r>
      <w:r w:rsidRPr="00861015">
        <w:tab/>
        <w:t xml:space="preserve">include the </w:t>
      </w:r>
      <w:r w:rsidRPr="00861015">
        <w:rPr>
          <w:i/>
        </w:rPr>
        <w:t>logMeas</w:t>
      </w:r>
      <w:r w:rsidRPr="00861015">
        <w:rPr>
          <w:rFonts w:eastAsia="SimSun"/>
          <w:i/>
        </w:rPr>
        <w:t>Available</w:t>
      </w:r>
      <w:r w:rsidRPr="00861015">
        <w:rPr>
          <w:rFonts w:eastAsia="SimSun"/>
        </w:rPr>
        <w:t xml:space="preserve"> in </w:t>
      </w:r>
      <w:r w:rsidRPr="00861015">
        <w:rPr>
          <w:iCs/>
        </w:rPr>
        <w:t xml:space="preserve">the </w:t>
      </w:r>
      <w:r w:rsidRPr="00861015">
        <w:rPr>
          <w:i/>
          <w:iCs/>
        </w:rPr>
        <w:t>RRCReconfigurationComplete</w:t>
      </w:r>
      <w:r w:rsidRPr="00861015">
        <w:rPr>
          <w:iCs/>
        </w:rPr>
        <w:t xml:space="preserve"> message</w:t>
      </w:r>
      <w:r w:rsidRPr="00861015">
        <w:t>;</w:t>
      </w:r>
    </w:p>
    <w:p w14:paraId="4049F080" w14:textId="77777777" w:rsidR="00EC62B3" w:rsidRPr="00861015" w:rsidRDefault="00EC62B3" w:rsidP="00EC62B3">
      <w:pPr>
        <w:pStyle w:val="B4"/>
      </w:pPr>
      <w:r w:rsidRPr="00861015">
        <w:t>4&gt;</w:t>
      </w:r>
      <w:r w:rsidRPr="00861015">
        <w:tab/>
        <w:t>if Bluetooth measurement results are included in the logged measurements the UE has available for NR:</w:t>
      </w:r>
    </w:p>
    <w:p w14:paraId="6F9C2288" w14:textId="77777777" w:rsidR="00EC62B3" w:rsidRPr="00861015" w:rsidRDefault="00EC62B3" w:rsidP="00EC62B3">
      <w:pPr>
        <w:pStyle w:val="B5"/>
      </w:pPr>
      <w:r w:rsidRPr="00861015">
        <w:t>5&gt;</w:t>
      </w:r>
      <w:r w:rsidRPr="00861015">
        <w:tab/>
        <w:t xml:space="preserve">include the </w:t>
      </w:r>
      <w:r w:rsidRPr="00861015">
        <w:rPr>
          <w:i/>
          <w:iCs/>
        </w:rPr>
        <w:t>logMeasAvailableBT</w:t>
      </w:r>
      <w:r w:rsidRPr="00861015">
        <w:t xml:space="preserve"> </w:t>
      </w:r>
      <w:r w:rsidRPr="00861015">
        <w:rPr>
          <w:rFonts w:eastAsia="SimSun"/>
        </w:rPr>
        <w:t xml:space="preserve">in </w:t>
      </w:r>
      <w:r w:rsidRPr="00861015">
        <w:rPr>
          <w:iCs/>
        </w:rPr>
        <w:t xml:space="preserve">the </w:t>
      </w:r>
      <w:r w:rsidRPr="00861015">
        <w:rPr>
          <w:i/>
        </w:rPr>
        <w:t>RRCReconfigurationComplete</w:t>
      </w:r>
      <w:r w:rsidRPr="00861015">
        <w:rPr>
          <w:iCs/>
        </w:rPr>
        <w:t xml:space="preserve"> message</w:t>
      </w:r>
      <w:r w:rsidRPr="00861015">
        <w:t>;</w:t>
      </w:r>
    </w:p>
    <w:p w14:paraId="53E5B8E9" w14:textId="77777777" w:rsidR="00EC62B3" w:rsidRPr="00861015" w:rsidRDefault="00EC62B3" w:rsidP="00EC62B3">
      <w:pPr>
        <w:pStyle w:val="B4"/>
      </w:pPr>
      <w:r w:rsidRPr="00861015">
        <w:t>4&gt;</w:t>
      </w:r>
      <w:r w:rsidRPr="00861015">
        <w:tab/>
        <w:t>if WLAN measurement results are included in the logged measurements the UE has available for NR:</w:t>
      </w:r>
    </w:p>
    <w:p w14:paraId="2EF3A613" w14:textId="77777777" w:rsidR="00EC62B3" w:rsidRPr="00861015" w:rsidRDefault="00EC62B3" w:rsidP="00EC62B3">
      <w:pPr>
        <w:pStyle w:val="B5"/>
      </w:pPr>
      <w:r w:rsidRPr="00861015">
        <w:t>5&gt;</w:t>
      </w:r>
      <w:r w:rsidRPr="00861015">
        <w:tab/>
        <w:t xml:space="preserve">include the </w:t>
      </w:r>
      <w:r w:rsidRPr="00861015">
        <w:rPr>
          <w:i/>
          <w:iCs/>
        </w:rPr>
        <w:t>logMeasAvailableWLAN</w:t>
      </w:r>
      <w:r w:rsidRPr="00861015">
        <w:t xml:space="preserve"> </w:t>
      </w:r>
      <w:r w:rsidRPr="00861015">
        <w:rPr>
          <w:rFonts w:eastAsia="SimSun"/>
        </w:rPr>
        <w:t xml:space="preserve">in </w:t>
      </w:r>
      <w:r w:rsidRPr="00861015">
        <w:rPr>
          <w:iCs/>
        </w:rPr>
        <w:t xml:space="preserve">the </w:t>
      </w:r>
      <w:r w:rsidRPr="00861015">
        <w:rPr>
          <w:i/>
        </w:rPr>
        <w:t>RRCReconfigurationComplete</w:t>
      </w:r>
      <w:r w:rsidRPr="00861015">
        <w:rPr>
          <w:iCs/>
        </w:rPr>
        <w:t xml:space="preserve"> message</w:t>
      </w:r>
      <w:r w:rsidRPr="00861015">
        <w:t>;</w:t>
      </w:r>
    </w:p>
    <w:p w14:paraId="5437022A" w14:textId="77777777" w:rsidR="00EC62B3" w:rsidRPr="00861015" w:rsidRDefault="00EC62B3" w:rsidP="00EC62B3">
      <w:pPr>
        <w:pStyle w:val="B3"/>
      </w:pPr>
      <w:r w:rsidRPr="00861015">
        <w:t>3&gt;</w:t>
      </w:r>
      <w:r w:rsidRPr="00861015">
        <w:tab/>
        <w:t xml:space="preserve">if the UE has connection establishment failure or connection resume failure information available in </w:t>
      </w:r>
      <w:r w:rsidRPr="00861015">
        <w:rPr>
          <w:i/>
        </w:rPr>
        <w:t>VarConnEstFailReport</w:t>
      </w:r>
      <w:r w:rsidRPr="00861015">
        <w:t xml:space="preserve"> and if the RPLMN is equal to</w:t>
      </w:r>
      <w:r w:rsidRPr="00861015">
        <w:rPr>
          <w:i/>
        </w:rPr>
        <w:t xml:space="preserve"> plmn-Identity</w:t>
      </w:r>
      <w:r w:rsidRPr="00861015">
        <w:t xml:space="preserve"> stored in </w:t>
      </w:r>
      <w:r w:rsidRPr="00861015">
        <w:rPr>
          <w:i/>
        </w:rPr>
        <w:t>VarConnEstFailReport</w:t>
      </w:r>
      <w:r w:rsidRPr="00861015">
        <w:t>:</w:t>
      </w:r>
    </w:p>
    <w:p w14:paraId="5D5AE83D" w14:textId="77777777" w:rsidR="00EC62B3" w:rsidRPr="00861015" w:rsidRDefault="00EC62B3" w:rsidP="00EC62B3">
      <w:pPr>
        <w:pStyle w:val="B4"/>
      </w:pPr>
      <w:r w:rsidRPr="00861015">
        <w:t>4&gt;</w:t>
      </w:r>
      <w:r w:rsidRPr="00861015">
        <w:tab/>
        <w:t xml:space="preserve">include </w:t>
      </w:r>
      <w:r w:rsidRPr="00861015">
        <w:rPr>
          <w:i/>
          <w:iCs/>
        </w:rPr>
        <w:t>connEstFailInfoAvailable</w:t>
      </w:r>
      <w:r w:rsidRPr="00861015">
        <w:t xml:space="preserve"> </w:t>
      </w:r>
      <w:r w:rsidRPr="00861015">
        <w:rPr>
          <w:rFonts w:eastAsia="SimSun"/>
        </w:rPr>
        <w:t xml:space="preserve">in </w:t>
      </w:r>
      <w:r w:rsidRPr="00861015">
        <w:rPr>
          <w:iCs/>
        </w:rPr>
        <w:t xml:space="preserve">the </w:t>
      </w:r>
      <w:r w:rsidRPr="00861015">
        <w:rPr>
          <w:i/>
          <w:iCs/>
        </w:rPr>
        <w:t>RRCReconfigurationComplete</w:t>
      </w:r>
      <w:r w:rsidRPr="00861015">
        <w:rPr>
          <w:iCs/>
        </w:rPr>
        <w:t xml:space="preserve"> message</w:t>
      </w:r>
      <w:r w:rsidRPr="00861015">
        <w:t>;</w:t>
      </w:r>
    </w:p>
    <w:p w14:paraId="038C43FB" w14:textId="77777777" w:rsidR="00EC62B3" w:rsidRPr="00861015" w:rsidRDefault="00EC62B3" w:rsidP="00EC62B3">
      <w:pPr>
        <w:pStyle w:val="B3"/>
        <w:rPr>
          <w:sz w:val="21"/>
          <w:szCs w:val="21"/>
        </w:rPr>
      </w:pPr>
      <w:r w:rsidRPr="00861015">
        <w:t>3&gt;</w:t>
      </w:r>
      <w:r w:rsidRPr="00861015">
        <w:tab/>
        <w:t xml:space="preserve">if the UE has radio link failure or handover failure information available in </w:t>
      </w:r>
      <w:r w:rsidRPr="00861015">
        <w:rPr>
          <w:i/>
          <w:iCs/>
        </w:rPr>
        <w:t>VarRLF-Report</w:t>
      </w:r>
      <w:r w:rsidRPr="00861015">
        <w:t xml:space="preserve"> and if the RPLMN is included in </w:t>
      </w:r>
      <w:r w:rsidRPr="00861015">
        <w:rPr>
          <w:i/>
          <w:iCs/>
        </w:rPr>
        <w:t>plmn-IdentityList</w:t>
      </w:r>
      <w:r w:rsidRPr="00861015">
        <w:t xml:space="preserve"> stored in </w:t>
      </w:r>
      <w:r w:rsidRPr="00861015">
        <w:rPr>
          <w:i/>
          <w:iCs/>
        </w:rPr>
        <w:t>VarRLF-Report</w:t>
      </w:r>
      <w:r w:rsidRPr="00861015">
        <w:t>; or</w:t>
      </w:r>
    </w:p>
    <w:p w14:paraId="3718A32A" w14:textId="77777777" w:rsidR="00EC62B3" w:rsidRPr="00861015" w:rsidRDefault="00EC62B3" w:rsidP="00EC62B3">
      <w:pPr>
        <w:pStyle w:val="B3"/>
      </w:pPr>
      <w:r w:rsidRPr="00861015">
        <w:t>3&gt;</w:t>
      </w:r>
      <w:r w:rsidRPr="00861015">
        <w:tab/>
        <w:t xml:space="preserve">if the UE has radio link failure or handover failure information available in </w:t>
      </w:r>
      <w:r w:rsidRPr="00861015">
        <w:rPr>
          <w:i/>
        </w:rPr>
        <w:t>VarRLF-Report</w:t>
      </w:r>
      <w:r w:rsidRPr="00861015">
        <w:t xml:space="preserve"> of TS 36.331 [10] and if the UE is capable of cross-RAT RLF reporting and if the RPLMN is included in</w:t>
      </w:r>
      <w:r w:rsidRPr="00861015">
        <w:rPr>
          <w:i/>
        </w:rPr>
        <w:t xml:space="preserve"> plmn-IdentityList</w:t>
      </w:r>
      <w:r w:rsidRPr="00861015">
        <w:t xml:space="preserve"> stored in </w:t>
      </w:r>
      <w:r w:rsidRPr="00861015">
        <w:rPr>
          <w:i/>
        </w:rPr>
        <w:t xml:space="preserve">VarRLF-Report </w:t>
      </w:r>
      <w:r w:rsidRPr="00861015">
        <w:t>of TS 36.331 [10]:</w:t>
      </w:r>
    </w:p>
    <w:p w14:paraId="473857D3" w14:textId="77777777" w:rsidR="00EC62B3" w:rsidRPr="00861015" w:rsidRDefault="00EC62B3" w:rsidP="00EC62B3">
      <w:pPr>
        <w:pStyle w:val="B4"/>
      </w:pPr>
      <w:r w:rsidRPr="00861015">
        <w:t>4&gt;</w:t>
      </w:r>
      <w:r w:rsidRPr="00861015">
        <w:tab/>
        <w:t xml:space="preserve">include </w:t>
      </w:r>
      <w:r w:rsidRPr="00861015">
        <w:rPr>
          <w:i/>
          <w:iCs/>
        </w:rPr>
        <w:t>rlf-InfoAvailable</w:t>
      </w:r>
      <w:r w:rsidRPr="00861015">
        <w:rPr>
          <w:rFonts w:eastAsia="SimSun"/>
        </w:rPr>
        <w:t xml:space="preserve"> </w:t>
      </w:r>
      <w:r w:rsidRPr="00861015">
        <w:rPr>
          <w:rFonts w:eastAsia="SimSun"/>
          <w:iCs/>
        </w:rPr>
        <w:t xml:space="preserve">in the </w:t>
      </w:r>
      <w:r w:rsidRPr="00861015">
        <w:rPr>
          <w:i/>
          <w:iCs/>
        </w:rPr>
        <w:t>RRCReconfigurationComplete</w:t>
      </w:r>
      <w:r w:rsidRPr="00861015">
        <w:t xml:space="preserve"> message;</w:t>
      </w:r>
    </w:p>
    <w:p w14:paraId="578E2420" w14:textId="77777777" w:rsidR="00EC62B3" w:rsidRPr="00861015" w:rsidRDefault="00EC62B3" w:rsidP="00EC62B3">
      <w:pPr>
        <w:pStyle w:val="B2"/>
      </w:pPr>
      <w:r w:rsidRPr="00861015">
        <w:t>2&gt;</w:t>
      </w:r>
      <w:r w:rsidRPr="00861015">
        <w:tab/>
        <w:t xml:space="preserve">if the </w:t>
      </w:r>
      <w:r w:rsidRPr="00861015">
        <w:rPr>
          <w:i/>
        </w:rPr>
        <w:t>RRCReconfiguration</w:t>
      </w:r>
      <w:r w:rsidRPr="00861015">
        <w:t xml:space="preserve"> message was received via SRB1, but not within </w:t>
      </w:r>
      <w:r w:rsidRPr="00861015">
        <w:rPr>
          <w:i/>
        </w:rPr>
        <w:t>mrdc-SecondaryCellGroup</w:t>
      </w:r>
      <w:r w:rsidRPr="00861015">
        <w:t xml:space="preserve"> or E-UTRA </w:t>
      </w:r>
      <w:r w:rsidRPr="00861015">
        <w:rPr>
          <w:i/>
        </w:rPr>
        <w:t>RRCConnectionReconfiguration</w:t>
      </w:r>
      <w:r w:rsidRPr="00861015">
        <w:t xml:space="preserve"> </w:t>
      </w:r>
      <w:r w:rsidRPr="00861015">
        <w:rPr>
          <w:iCs/>
        </w:rPr>
        <w:t>or E-UTRA</w:t>
      </w:r>
      <w:r w:rsidRPr="00861015">
        <w:rPr>
          <w:i/>
        </w:rPr>
        <w:t xml:space="preserve"> RRCConnectionResume</w:t>
      </w:r>
      <w:r w:rsidRPr="00861015">
        <w:t>:</w:t>
      </w:r>
    </w:p>
    <w:p w14:paraId="030CBDBD" w14:textId="77777777" w:rsidR="00EC62B3" w:rsidRPr="00861015" w:rsidRDefault="00EC62B3" w:rsidP="00EC62B3">
      <w:pPr>
        <w:pStyle w:val="B3"/>
      </w:pPr>
      <w:r w:rsidRPr="00861015">
        <w:t>3&gt;</w:t>
      </w:r>
      <w:r w:rsidRPr="00861015">
        <w:tab/>
      </w:r>
      <w:r w:rsidRPr="00861015">
        <w:rPr>
          <w:lang w:eastAsia="x-none"/>
        </w:rPr>
        <w:t>if the UE is configured to provide the measurement gap requirement information of NR target bands</w:t>
      </w:r>
      <w:r w:rsidRPr="00861015">
        <w:t>:</w:t>
      </w:r>
    </w:p>
    <w:p w14:paraId="1AD7B489" w14:textId="77777777" w:rsidR="00EC62B3" w:rsidRPr="00861015" w:rsidRDefault="00EC62B3" w:rsidP="00EC62B3">
      <w:pPr>
        <w:pStyle w:val="B4"/>
      </w:pPr>
      <w:r w:rsidRPr="00861015">
        <w:t>4&gt;</w:t>
      </w:r>
      <w:r w:rsidRPr="00861015">
        <w:tab/>
        <w:t xml:space="preserve">if the </w:t>
      </w:r>
      <w:r w:rsidRPr="00861015">
        <w:rPr>
          <w:i/>
        </w:rPr>
        <w:t>RRCReconfiguration</w:t>
      </w:r>
      <w:r w:rsidRPr="00861015">
        <w:t xml:space="preserve"> message includes the </w:t>
      </w:r>
      <w:r w:rsidRPr="00861015">
        <w:rPr>
          <w:i/>
        </w:rPr>
        <w:t>needForGapsConfigNR</w:t>
      </w:r>
      <w:r w:rsidRPr="00861015">
        <w:t>; or</w:t>
      </w:r>
    </w:p>
    <w:p w14:paraId="60359A13" w14:textId="77777777" w:rsidR="00EC62B3" w:rsidRPr="00861015" w:rsidRDefault="00EC62B3" w:rsidP="00EC62B3">
      <w:pPr>
        <w:pStyle w:val="B4"/>
      </w:pPr>
      <w:r w:rsidRPr="00861015">
        <w:t>4&gt;</w:t>
      </w:r>
      <w:r w:rsidRPr="00861015">
        <w:tab/>
        <w:t xml:space="preserve">if the </w:t>
      </w:r>
      <w:r w:rsidRPr="00861015">
        <w:rPr>
          <w:i/>
        </w:rPr>
        <w:t>NeedForGapsInfoNR</w:t>
      </w:r>
      <w:r w:rsidRPr="00861015">
        <w:t xml:space="preserve"> information is changed compared to last time the UE reported this information:</w:t>
      </w:r>
    </w:p>
    <w:p w14:paraId="0364C57D" w14:textId="77777777" w:rsidR="00EC62B3" w:rsidRPr="00861015" w:rsidRDefault="00EC62B3" w:rsidP="00EC62B3">
      <w:pPr>
        <w:pStyle w:val="B5"/>
      </w:pPr>
      <w:r w:rsidRPr="00861015">
        <w:t>5&gt;</w:t>
      </w:r>
      <w:r w:rsidRPr="00861015">
        <w:tab/>
        <w:t xml:space="preserve">include the </w:t>
      </w:r>
      <w:r w:rsidRPr="00861015">
        <w:rPr>
          <w:i/>
        </w:rPr>
        <w:t>NeedForGapsInfoNR</w:t>
      </w:r>
      <w:r w:rsidRPr="00861015">
        <w:t xml:space="preserve"> and set the contents as follows:</w:t>
      </w:r>
    </w:p>
    <w:p w14:paraId="4BF9062E" w14:textId="77777777" w:rsidR="00EC62B3" w:rsidRPr="00861015" w:rsidRDefault="00EC62B3" w:rsidP="00EC62B3">
      <w:pPr>
        <w:pStyle w:val="B5"/>
        <w:ind w:left="1986"/>
      </w:pPr>
      <w:r w:rsidRPr="00861015">
        <w:t>6&gt;</w:t>
      </w:r>
      <w:r w:rsidRPr="00861015">
        <w:tab/>
        <w:t xml:space="preserve">include </w:t>
      </w:r>
      <w:r w:rsidRPr="00861015">
        <w:rPr>
          <w:i/>
        </w:rPr>
        <w:t>intraFreq-needForGap</w:t>
      </w:r>
      <w:r w:rsidRPr="00861015">
        <w:t xml:space="preserve"> and set the gap requirement information of intra-frequency measurement for each NR serving cell;</w:t>
      </w:r>
    </w:p>
    <w:p w14:paraId="2B6EEE46" w14:textId="77777777" w:rsidR="00EC62B3" w:rsidRPr="00861015" w:rsidRDefault="00EC62B3" w:rsidP="00EC62B3">
      <w:pPr>
        <w:pStyle w:val="B5"/>
        <w:ind w:left="1986"/>
      </w:pPr>
      <w:r w:rsidRPr="00861015">
        <w:t>6&gt;</w:t>
      </w:r>
      <w:r w:rsidRPr="00861015">
        <w:tab/>
        <w:t xml:space="preserve">if </w:t>
      </w:r>
      <w:r w:rsidRPr="00861015">
        <w:rPr>
          <w:i/>
        </w:rPr>
        <w:t>requestedTargetBandFilterNR</w:t>
      </w:r>
      <w:r w:rsidRPr="00861015">
        <w:t xml:space="preserve"> is configured, for each supported NR band that is also included in </w:t>
      </w:r>
      <w:r w:rsidRPr="00861015">
        <w:rPr>
          <w:i/>
        </w:rPr>
        <w:t>requestedTargetBandFilterNR</w:t>
      </w:r>
      <w:r w:rsidRPr="00861015">
        <w:t xml:space="preserve">, include an entry in </w:t>
      </w:r>
      <w:r w:rsidRPr="00861015">
        <w:rPr>
          <w:i/>
        </w:rPr>
        <w:t>interFreq-needForGap</w:t>
      </w:r>
      <w:r w:rsidRPr="00861015">
        <w:t xml:space="preserve"> and set the gap requirement information for that band; otherwise, include an entry in </w:t>
      </w:r>
      <w:r w:rsidRPr="00861015">
        <w:rPr>
          <w:i/>
        </w:rPr>
        <w:t>interFreq-</w:t>
      </w:r>
      <w:r w:rsidRPr="00861015">
        <w:rPr>
          <w:i/>
        </w:rPr>
        <w:lastRenderedPageBreak/>
        <w:t>needForGap</w:t>
      </w:r>
      <w:r w:rsidRPr="00861015">
        <w:t xml:space="preserve"> and set the corresponding gap requirement information for each supported NR band;</w:t>
      </w:r>
    </w:p>
    <w:p w14:paraId="59B7CBEB" w14:textId="77777777" w:rsidR="00EC62B3" w:rsidRPr="00861015" w:rsidRDefault="00EC62B3" w:rsidP="00EC62B3">
      <w:pPr>
        <w:pStyle w:val="B1"/>
      </w:pPr>
      <w:r w:rsidRPr="00861015">
        <w:t>1&gt;</w:t>
      </w:r>
      <w:r w:rsidRPr="00861015">
        <w:tab/>
        <w:t xml:space="preserve">if the UE is configured with E-UTRA </w:t>
      </w:r>
      <w:r w:rsidRPr="00861015">
        <w:rPr>
          <w:i/>
        </w:rPr>
        <w:t>nr-SecondaryCellGroupConfig</w:t>
      </w:r>
      <w:r w:rsidRPr="00861015">
        <w:t xml:space="preserve"> (UE in (NG)EN-DC):</w:t>
      </w:r>
    </w:p>
    <w:p w14:paraId="7B16E410" w14:textId="77777777" w:rsidR="00EC62B3" w:rsidRPr="00861015" w:rsidRDefault="00EC62B3" w:rsidP="00EC62B3">
      <w:pPr>
        <w:pStyle w:val="B2"/>
      </w:pPr>
      <w:r w:rsidRPr="00861015">
        <w:t>2&gt;</w:t>
      </w:r>
      <w:r w:rsidRPr="00861015">
        <w:tab/>
        <w:t>if the</w:t>
      </w:r>
      <w:r w:rsidRPr="00861015">
        <w:rPr>
          <w:i/>
        </w:rPr>
        <w:t xml:space="preserve"> RRCReconfiguration</w:t>
      </w:r>
      <w:r w:rsidRPr="00861015">
        <w:t xml:space="preserve"> message was received via E-UTRA SRB1 as specified in TS 36.331 [10]; or</w:t>
      </w:r>
    </w:p>
    <w:p w14:paraId="38383705" w14:textId="77777777" w:rsidR="00EC62B3" w:rsidRPr="00861015" w:rsidRDefault="00EC62B3" w:rsidP="00EC62B3">
      <w:pPr>
        <w:pStyle w:val="B2"/>
        <w:rPr>
          <w:i/>
          <w:iCs/>
        </w:rPr>
      </w:pPr>
      <w:r w:rsidRPr="00861015">
        <w:t>2&gt;</w:t>
      </w:r>
      <w:r w:rsidRPr="00861015">
        <w:tab/>
        <w:t xml:space="preserve">if the </w:t>
      </w:r>
      <w:r w:rsidRPr="00861015">
        <w:rPr>
          <w:i/>
          <w:iCs/>
        </w:rPr>
        <w:t>RRCReconfiguration</w:t>
      </w:r>
      <w:r w:rsidRPr="00861015">
        <w:t xml:space="preserve"> message was received via E-UTRA RRC message </w:t>
      </w:r>
      <w:r w:rsidRPr="00861015">
        <w:rPr>
          <w:i/>
          <w:iCs/>
        </w:rPr>
        <w:t>RRCConnectionReconfiguration</w:t>
      </w:r>
      <w:r w:rsidRPr="00861015">
        <w:t xml:space="preserve"> within </w:t>
      </w:r>
      <w:r w:rsidRPr="00861015">
        <w:rPr>
          <w:i/>
          <w:iCs/>
        </w:rPr>
        <w:t>MobilityFromNRCommand</w:t>
      </w:r>
      <w:r w:rsidRPr="00861015">
        <w:t xml:space="preserve"> (handover from NR standalone to (NG)EN-DC);</w:t>
      </w:r>
    </w:p>
    <w:p w14:paraId="5FA3825F" w14:textId="77777777" w:rsidR="00EC62B3" w:rsidRPr="00861015" w:rsidRDefault="00EC62B3" w:rsidP="00EC62B3">
      <w:pPr>
        <w:pStyle w:val="B3"/>
        <w:rPr>
          <w:lang w:eastAsia="zh-CN"/>
        </w:rPr>
      </w:pPr>
      <w:r w:rsidRPr="00861015">
        <w:rPr>
          <w:lang w:eastAsia="zh-CN"/>
        </w:rPr>
        <w:t>3&gt;</w:t>
      </w:r>
      <w:r w:rsidRPr="00861015">
        <w:rPr>
          <w:lang w:eastAsia="zh-CN"/>
        </w:rPr>
        <w:tab/>
        <w:t xml:space="preserve">if </w:t>
      </w:r>
      <w:r w:rsidRPr="00861015">
        <w:t xml:space="preserve">the </w:t>
      </w:r>
      <w:r w:rsidRPr="00861015">
        <w:rPr>
          <w:i/>
          <w:iCs/>
        </w:rPr>
        <w:t>RRCReconfiguration</w:t>
      </w:r>
      <w:r w:rsidRPr="00861015">
        <w:t xml:space="preserve"> is applied due to a conditional reconfiguration execution for CPC:</w:t>
      </w:r>
    </w:p>
    <w:p w14:paraId="1ECD6243" w14:textId="77777777" w:rsidR="00EC62B3" w:rsidRPr="00861015" w:rsidRDefault="00EC62B3" w:rsidP="00EC62B3">
      <w:pPr>
        <w:pStyle w:val="B4"/>
        <w:rPr>
          <w:lang w:eastAsia="zh-CN"/>
        </w:rPr>
      </w:pPr>
      <w:r w:rsidRPr="00861015">
        <w:t>4&gt;</w:t>
      </w:r>
      <w:r w:rsidRPr="00861015">
        <w:tab/>
        <w:t>submit the</w:t>
      </w:r>
      <w:r w:rsidRPr="00861015">
        <w:rPr>
          <w:i/>
        </w:rPr>
        <w:t xml:space="preserve"> RRCReconfigurationComplete</w:t>
      </w:r>
      <w:r w:rsidRPr="00861015">
        <w:t xml:space="preserve"> message via the E-UTRA MCG embedded in E-UTRA RRC message </w:t>
      </w:r>
      <w:r w:rsidRPr="00861015">
        <w:rPr>
          <w:i/>
        </w:rPr>
        <w:t>ULInformationTransferMRDC</w:t>
      </w:r>
      <w:r w:rsidRPr="00861015">
        <w:t xml:space="preserve"> as specified in TS 36.331 [10], clause 5.6.2a</w:t>
      </w:r>
      <w:r w:rsidRPr="00861015">
        <w:rPr>
          <w:lang w:eastAsia="zh-CN"/>
        </w:rPr>
        <w:t>.</w:t>
      </w:r>
    </w:p>
    <w:p w14:paraId="483F5F75" w14:textId="77777777" w:rsidR="00EC62B3" w:rsidRPr="00861015" w:rsidRDefault="00EC62B3" w:rsidP="00EC62B3">
      <w:pPr>
        <w:pStyle w:val="B3"/>
        <w:rPr>
          <w:lang w:eastAsia="zh-CN"/>
        </w:rPr>
      </w:pPr>
      <w:r w:rsidRPr="00861015">
        <w:rPr>
          <w:lang w:eastAsia="zh-CN"/>
        </w:rPr>
        <w:t>3&gt;</w:t>
      </w:r>
      <w:r w:rsidRPr="00861015">
        <w:rPr>
          <w:lang w:eastAsia="zh-CN"/>
        </w:rPr>
        <w:tab/>
        <w:t xml:space="preserve">else if the </w:t>
      </w:r>
      <w:r w:rsidRPr="00861015">
        <w:rPr>
          <w:i/>
          <w:iCs/>
          <w:lang w:eastAsia="zh-CN"/>
        </w:rPr>
        <w:t>RRCReconfiguration</w:t>
      </w:r>
      <w:r w:rsidRPr="00861015">
        <w:rPr>
          <w:lang w:eastAsia="zh-CN"/>
        </w:rPr>
        <w:t xml:space="preserve"> message was included in E-UTRA </w:t>
      </w:r>
      <w:r w:rsidRPr="00861015">
        <w:rPr>
          <w:i/>
          <w:iCs/>
          <w:lang w:eastAsia="zh-CN"/>
        </w:rPr>
        <w:t>RRCConnectionResume</w:t>
      </w:r>
      <w:r w:rsidRPr="00861015">
        <w:rPr>
          <w:lang w:eastAsia="zh-CN"/>
        </w:rPr>
        <w:t xml:space="preserve"> message:</w:t>
      </w:r>
    </w:p>
    <w:p w14:paraId="423DF168" w14:textId="77777777" w:rsidR="00EC62B3" w:rsidRPr="00861015" w:rsidRDefault="00EC62B3" w:rsidP="00EC62B3">
      <w:pPr>
        <w:pStyle w:val="B4"/>
        <w:rPr>
          <w:lang w:eastAsia="zh-CN"/>
        </w:rPr>
      </w:pPr>
      <w:r w:rsidRPr="00861015">
        <w:rPr>
          <w:lang w:eastAsia="zh-CN"/>
        </w:rPr>
        <w:t>4&gt;</w:t>
      </w:r>
      <w:r w:rsidRPr="00861015">
        <w:rPr>
          <w:lang w:eastAsia="zh-CN"/>
        </w:rPr>
        <w:tab/>
        <w:t xml:space="preserve">submit the </w:t>
      </w:r>
      <w:r w:rsidRPr="00861015">
        <w:rPr>
          <w:i/>
          <w:iCs/>
          <w:lang w:eastAsia="zh-CN"/>
        </w:rPr>
        <w:t>RRCReconfigurationComplete</w:t>
      </w:r>
      <w:r w:rsidRPr="00861015">
        <w:rPr>
          <w:lang w:eastAsia="zh-CN"/>
        </w:rPr>
        <w:t xml:space="preserve"> message via E-UTRA embedded in E-UTRA RRC message </w:t>
      </w:r>
      <w:r w:rsidRPr="00861015">
        <w:rPr>
          <w:i/>
          <w:iCs/>
          <w:lang w:eastAsia="zh-CN"/>
        </w:rPr>
        <w:t>RRCConnectionResumeComplete</w:t>
      </w:r>
      <w:r w:rsidRPr="00861015">
        <w:rPr>
          <w:lang w:eastAsia="zh-CN"/>
        </w:rPr>
        <w:t xml:space="preserve"> as specified in TS 36.331 [10], clause 5.3.3.4a;</w:t>
      </w:r>
    </w:p>
    <w:p w14:paraId="5D62FDD1" w14:textId="77777777" w:rsidR="00EC62B3" w:rsidRPr="00861015" w:rsidRDefault="00EC62B3" w:rsidP="00EC62B3">
      <w:pPr>
        <w:pStyle w:val="B3"/>
      </w:pPr>
      <w:r w:rsidRPr="00861015">
        <w:rPr>
          <w:lang w:eastAsia="zh-CN"/>
        </w:rPr>
        <w:t>3&gt;</w:t>
      </w:r>
      <w:r w:rsidRPr="00861015">
        <w:rPr>
          <w:lang w:eastAsia="zh-CN"/>
        </w:rPr>
        <w:tab/>
        <w:t>else:</w:t>
      </w:r>
    </w:p>
    <w:p w14:paraId="39B02F5D" w14:textId="77777777" w:rsidR="00EC62B3" w:rsidRPr="00861015" w:rsidRDefault="00EC62B3" w:rsidP="00EC62B3">
      <w:pPr>
        <w:pStyle w:val="B4"/>
      </w:pPr>
      <w:r w:rsidRPr="00861015">
        <w:t>4&gt;</w:t>
      </w:r>
      <w:r w:rsidRPr="00861015">
        <w:tab/>
        <w:t xml:space="preserve">submit the </w:t>
      </w:r>
      <w:r w:rsidRPr="00861015">
        <w:rPr>
          <w:i/>
        </w:rPr>
        <w:t>RRCReconfigurationComplete</w:t>
      </w:r>
      <w:r w:rsidRPr="00861015">
        <w:t xml:space="preserve"> via E-UTRA embedded in E-UTRA RRC message </w:t>
      </w:r>
      <w:r w:rsidRPr="00861015">
        <w:rPr>
          <w:i/>
        </w:rPr>
        <w:t>RRCConnectionReconfigurationComplete</w:t>
      </w:r>
      <w:r w:rsidRPr="00861015">
        <w:t xml:space="preserve"> as specified in TS 36.331 [10], clause 5.3.5.3/5.3.5.4/5.4.2.3;</w:t>
      </w:r>
    </w:p>
    <w:p w14:paraId="3715E6F7" w14:textId="77777777" w:rsidR="00EC62B3" w:rsidRPr="00861015" w:rsidRDefault="00EC62B3" w:rsidP="00EC62B3">
      <w:pPr>
        <w:pStyle w:val="B3"/>
      </w:pPr>
      <w:r w:rsidRPr="00861015">
        <w:t>3&gt;</w:t>
      </w:r>
      <w:r w:rsidRPr="00861015">
        <w:tab/>
        <w:t xml:space="preserve">if </w:t>
      </w:r>
      <w:r w:rsidRPr="00861015">
        <w:rPr>
          <w:i/>
        </w:rPr>
        <w:t>reconfigurationWithSync</w:t>
      </w:r>
      <w:r w:rsidRPr="00861015">
        <w:t xml:space="preserve"> was included in </w:t>
      </w:r>
      <w:r w:rsidRPr="00861015">
        <w:rPr>
          <w:i/>
        </w:rPr>
        <w:t>spCellConfig</w:t>
      </w:r>
      <w:r w:rsidRPr="00861015">
        <w:t xml:space="preserve"> of an SCG:</w:t>
      </w:r>
    </w:p>
    <w:p w14:paraId="5E4A65F3" w14:textId="77777777" w:rsidR="00EC62B3" w:rsidRPr="00861015" w:rsidRDefault="00EC62B3" w:rsidP="00EC62B3">
      <w:pPr>
        <w:pStyle w:val="B4"/>
      </w:pPr>
      <w:r w:rsidRPr="00861015">
        <w:t>4&gt;</w:t>
      </w:r>
      <w:r w:rsidRPr="00861015">
        <w:tab/>
        <w:t>initiate the Random Access procedure on the SpCell, as specified in TS 38.321 [3];</w:t>
      </w:r>
    </w:p>
    <w:p w14:paraId="6735FB69" w14:textId="77777777" w:rsidR="00EC62B3" w:rsidRPr="00861015" w:rsidRDefault="00EC62B3" w:rsidP="00EC62B3">
      <w:pPr>
        <w:pStyle w:val="B3"/>
        <w:rPr>
          <w:lang w:eastAsia="zh-CN"/>
        </w:rPr>
      </w:pPr>
      <w:r w:rsidRPr="00861015">
        <w:rPr>
          <w:lang w:eastAsia="zh-CN"/>
        </w:rPr>
        <w:t>3&gt;</w:t>
      </w:r>
      <w:r w:rsidRPr="00861015">
        <w:rPr>
          <w:lang w:eastAsia="zh-CN"/>
        </w:rPr>
        <w:tab/>
        <w:t>else:</w:t>
      </w:r>
    </w:p>
    <w:p w14:paraId="1CFAC6B6" w14:textId="77777777" w:rsidR="00EC62B3" w:rsidRPr="00861015" w:rsidRDefault="00EC62B3" w:rsidP="00EC62B3">
      <w:pPr>
        <w:pStyle w:val="B4"/>
      </w:pPr>
      <w:r w:rsidRPr="00861015">
        <w:t>4&gt;</w:t>
      </w:r>
      <w:r w:rsidRPr="00861015">
        <w:tab/>
        <w:t>the procedure ends;</w:t>
      </w:r>
    </w:p>
    <w:p w14:paraId="5BA5E63E" w14:textId="77777777" w:rsidR="00EC62B3" w:rsidRPr="00861015" w:rsidRDefault="00EC62B3" w:rsidP="00EC62B3">
      <w:pPr>
        <w:pStyle w:val="B2"/>
        <w:rPr>
          <w:i/>
          <w:iCs/>
        </w:rPr>
      </w:pPr>
      <w:r w:rsidRPr="00861015">
        <w:t>2&gt;</w:t>
      </w:r>
      <w:r w:rsidRPr="00861015">
        <w:tab/>
        <w:t xml:space="preserve">if the </w:t>
      </w:r>
      <w:r w:rsidRPr="00861015">
        <w:rPr>
          <w:i/>
          <w:iCs/>
        </w:rPr>
        <w:t>RRCReconfiguration</w:t>
      </w:r>
      <w:r w:rsidRPr="00861015">
        <w:t xml:space="preserve"> message was received within </w:t>
      </w:r>
      <w:r w:rsidRPr="00861015">
        <w:rPr>
          <w:i/>
          <w:iCs/>
        </w:rPr>
        <w:t>nr-SecondaryCellGroupConfig</w:t>
      </w:r>
      <w:r w:rsidRPr="00861015">
        <w:t xml:space="preserve"> in </w:t>
      </w:r>
      <w:r w:rsidRPr="00861015">
        <w:rPr>
          <w:i/>
          <w:iCs/>
        </w:rPr>
        <w:t>RRCConnectionReconfiguration</w:t>
      </w:r>
      <w:r w:rsidRPr="00861015">
        <w:t xml:space="preserve"> message received via SRB3 within </w:t>
      </w:r>
      <w:r w:rsidRPr="00861015">
        <w:rPr>
          <w:i/>
          <w:iCs/>
        </w:rPr>
        <w:t>DLInformationTransferMRDC</w:t>
      </w:r>
      <w:r w:rsidRPr="00861015">
        <w:t>:</w:t>
      </w:r>
    </w:p>
    <w:p w14:paraId="067EC639" w14:textId="77777777" w:rsidR="00EC62B3" w:rsidRPr="00861015" w:rsidRDefault="00EC62B3" w:rsidP="00EC62B3">
      <w:pPr>
        <w:pStyle w:val="B3"/>
      </w:pPr>
      <w:r w:rsidRPr="00861015">
        <w:rPr>
          <w:lang w:eastAsia="zh-CN"/>
        </w:rPr>
        <w:t>3&gt;</w:t>
      </w:r>
      <w:r w:rsidRPr="00861015">
        <w:rPr>
          <w:lang w:eastAsia="zh-CN"/>
        </w:rPr>
        <w:tab/>
      </w:r>
      <w:r w:rsidRPr="00861015">
        <w:t xml:space="preserve">submit the </w:t>
      </w:r>
      <w:r w:rsidRPr="00861015">
        <w:rPr>
          <w:i/>
        </w:rPr>
        <w:t>RRCReconfigurationComplete</w:t>
      </w:r>
      <w:r w:rsidRPr="00861015">
        <w:t xml:space="preserve"> via E-UTRA embedded in E-UTRA RRC message </w:t>
      </w:r>
      <w:r w:rsidRPr="00861015">
        <w:rPr>
          <w:i/>
        </w:rPr>
        <w:t>RRCConnectionReconfigurationComplete</w:t>
      </w:r>
      <w:r w:rsidRPr="00861015">
        <w:t xml:space="preserve"> as specified in TS 36.331 [10], clause 5.3.5.3/5.3.5.4;</w:t>
      </w:r>
    </w:p>
    <w:p w14:paraId="4887292F" w14:textId="77777777" w:rsidR="00EC62B3" w:rsidRPr="00861015" w:rsidRDefault="00EC62B3" w:rsidP="00EC62B3">
      <w:pPr>
        <w:pStyle w:val="B3"/>
      </w:pPr>
      <w:r w:rsidRPr="00861015">
        <w:t>3&gt;</w:t>
      </w:r>
      <w:r w:rsidRPr="00861015">
        <w:tab/>
        <w:t xml:space="preserve">if </w:t>
      </w:r>
      <w:r w:rsidRPr="00861015">
        <w:rPr>
          <w:i/>
        </w:rPr>
        <w:t>reconfigurationWithSync</w:t>
      </w:r>
      <w:r w:rsidRPr="00861015">
        <w:t xml:space="preserve"> was included in </w:t>
      </w:r>
      <w:r w:rsidRPr="00861015">
        <w:rPr>
          <w:i/>
        </w:rPr>
        <w:t>spCellConfig</w:t>
      </w:r>
      <w:r w:rsidRPr="00861015">
        <w:t xml:space="preserve"> of an SCG:</w:t>
      </w:r>
    </w:p>
    <w:p w14:paraId="0443DDEC" w14:textId="77777777" w:rsidR="00EC62B3" w:rsidRPr="00861015" w:rsidRDefault="00EC62B3" w:rsidP="00EC62B3">
      <w:pPr>
        <w:pStyle w:val="B4"/>
      </w:pPr>
      <w:r w:rsidRPr="00861015">
        <w:t>4&gt;</w:t>
      </w:r>
      <w:r w:rsidRPr="00861015">
        <w:tab/>
        <w:t>initiate the Random Access procedure on the SpCell, as specified in TS 38.321 [3];</w:t>
      </w:r>
    </w:p>
    <w:p w14:paraId="3AA56526" w14:textId="77777777" w:rsidR="00EC62B3" w:rsidRPr="00861015" w:rsidRDefault="00EC62B3" w:rsidP="00EC62B3">
      <w:pPr>
        <w:pStyle w:val="B3"/>
        <w:rPr>
          <w:lang w:eastAsia="zh-CN"/>
        </w:rPr>
      </w:pPr>
      <w:r w:rsidRPr="00861015">
        <w:rPr>
          <w:lang w:eastAsia="zh-CN"/>
        </w:rPr>
        <w:t>3&gt;</w:t>
      </w:r>
      <w:r w:rsidRPr="00861015">
        <w:rPr>
          <w:lang w:eastAsia="zh-CN"/>
        </w:rPr>
        <w:tab/>
        <w:t>else:</w:t>
      </w:r>
    </w:p>
    <w:p w14:paraId="76264868" w14:textId="77777777" w:rsidR="00EC62B3" w:rsidRPr="00861015" w:rsidRDefault="00EC62B3" w:rsidP="00EC62B3">
      <w:pPr>
        <w:pStyle w:val="B4"/>
      </w:pPr>
      <w:r w:rsidRPr="00861015">
        <w:t>4&gt;</w:t>
      </w:r>
      <w:r w:rsidRPr="00861015">
        <w:tab/>
        <w:t>the procedure ends;</w:t>
      </w:r>
    </w:p>
    <w:p w14:paraId="35B4A34F" w14:textId="77777777" w:rsidR="00EC62B3" w:rsidRPr="00861015" w:rsidRDefault="00EC62B3" w:rsidP="00EC62B3">
      <w:pPr>
        <w:pStyle w:val="NO"/>
      </w:pPr>
      <w:r w:rsidRPr="00861015">
        <w:t>NOTE 1:</w:t>
      </w:r>
      <w:r w:rsidRPr="00861015">
        <w:tab/>
        <w:t xml:space="preserve">The order the UE sends the </w:t>
      </w:r>
      <w:r w:rsidRPr="00861015">
        <w:rPr>
          <w:i/>
          <w:iCs/>
        </w:rPr>
        <w:t>RRCConnectionReconfigurationComplete</w:t>
      </w:r>
      <w:r w:rsidRPr="00861015">
        <w:t xml:space="preserve"> message and performs the Random Access procedure towards the SCG is left to UE implementation.</w:t>
      </w:r>
    </w:p>
    <w:p w14:paraId="6DE9EC55" w14:textId="77777777" w:rsidR="00EC62B3" w:rsidRPr="00861015" w:rsidRDefault="00EC62B3" w:rsidP="00EC62B3">
      <w:pPr>
        <w:pStyle w:val="B2"/>
      </w:pPr>
      <w:r w:rsidRPr="00861015">
        <w:t>2&gt;</w:t>
      </w:r>
      <w:r w:rsidRPr="00861015">
        <w:tab/>
        <w:t>else (</w:t>
      </w:r>
      <w:r w:rsidRPr="00861015">
        <w:rPr>
          <w:i/>
        </w:rPr>
        <w:t>RRCReconfiguration</w:t>
      </w:r>
      <w:r w:rsidRPr="00861015">
        <w:t xml:space="preserve"> was received via SRB3) but not within </w:t>
      </w:r>
      <w:r w:rsidRPr="00861015">
        <w:rPr>
          <w:i/>
          <w:iCs/>
        </w:rPr>
        <w:t>DLInformationTransferMRDC</w:t>
      </w:r>
      <w:r w:rsidRPr="00861015">
        <w:t>:</w:t>
      </w:r>
    </w:p>
    <w:p w14:paraId="421C6287" w14:textId="77777777" w:rsidR="00EC62B3" w:rsidRPr="00861015" w:rsidRDefault="00EC62B3" w:rsidP="00EC62B3">
      <w:pPr>
        <w:pStyle w:val="B3"/>
      </w:pPr>
      <w:r w:rsidRPr="00861015">
        <w:t>3&gt;</w:t>
      </w:r>
      <w:r w:rsidRPr="00861015">
        <w:tab/>
        <w:t xml:space="preserve">submit the </w:t>
      </w:r>
      <w:r w:rsidRPr="00861015">
        <w:rPr>
          <w:i/>
        </w:rPr>
        <w:t>RRCReconfigurationComplete</w:t>
      </w:r>
      <w:r w:rsidRPr="00861015">
        <w:t xml:space="preserve"> message via SRB3 to lower layers for transmission using the new configuration;</w:t>
      </w:r>
    </w:p>
    <w:p w14:paraId="55FCB360" w14:textId="77777777" w:rsidR="00EC62B3" w:rsidRPr="00861015" w:rsidRDefault="00EC62B3" w:rsidP="00EC62B3">
      <w:pPr>
        <w:pStyle w:val="NO"/>
      </w:pPr>
      <w:r w:rsidRPr="00861015">
        <w:t>NOTE 2:</w:t>
      </w:r>
      <w:r w:rsidRPr="00861015">
        <w:tab/>
        <w:t xml:space="preserve">In (NG)EN-DC and NR-DC, in the case </w:t>
      </w:r>
      <w:r w:rsidRPr="00861015">
        <w:rPr>
          <w:i/>
        </w:rPr>
        <w:t>RRCReconfiguration</w:t>
      </w:r>
      <w:r w:rsidRPr="00861015">
        <w:t xml:space="preserve"> is received via SRB1 or within </w:t>
      </w:r>
      <w:r w:rsidRPr="00861015">
        <w:rPr>
          <w:i/>
          <w:iCs/>
        </w:rPr>
        <w:t>DLInformationTransferMRDC</w:t>
      </w:r>
      <w:r w:rsidRPr="00861015">
        <w:t xml:space="preserve"> via SRB3, the random access is triggered by RRC layer itself as there is not necessarily other UL transmission. In the case </w:t>
      </w:r>
      <w:r w:rsidRPr="00861015">
        <w:rPr>
          <w:i/>
        </w:rPr>
        <w:t>RRCReconfiguration</w:t>
      </w:r>
      <w:r w:rsidRPr="00861015">
        <w:t xml:space="preserve"> is received via SRB3 but not within </w:t>
      </w:r>
      <w:r w:rsidRPr="00861015">
        <w:rPr>
          <w:i/>
          <w:iCs/>
        </w:rPr>
        <w:t>DLInformationTransferMRDC</w:t>
      </w:r>
      <w:r w:rsidRPr="00861015">
        <w:t xml:space="preserve">, the random access is triggered by the MAC layer due to arrival of </w:t>
      </w:r>
      <w:r w:rsidRPr="00861015">
        <w:rPr>
          <w:i/>
        </w:rPr>
        <w:t>RRCReconfigurationComplete</w:t>
      </w:r>
      <w:r w:rsidRPr="00861015">
        <w:t>.</w:t>
      </w:r>
    </w:p>
    <w:p w14:paraId="5A7A5E03" w14:textId="77777777" w:rsidR="00EC62B3" w:rsidRPr="00861015" w:rsidRDefault="00EC62B3" w:rsidP="00EC62B3">
      <w:pPr>
        <w:pStyle w:val="B1"/>
      </w:pPr>
      <w:r w:rsidRPr="00861015">
        <w:lastRenderedPageBreak/>
        <w:t>1&gt;</w:t>
      </w:r>
      <w:r w:rsidRPr="00861015">
        <w:tab/>
        <w:t>else if the</w:t>
      </w:r>
      <w:r w:rsidRPr="00861015">
        <w:rPr>
          <w:i/>
        </w:rPr>
        <w:t xml:space="preserve"> RRCReconfiguration</w:t>
      </w:r>
      <w:r w:rsidRPr="00861015">
        <w:t xml:space="preserve"> message was received via SRB1 within the </w:t>
      </w:r>
      <w:r w:rsidRPr="00861015">
        <w:rPr>
          <w:i/>
          <w:iCs/>
        </w:rPr>
        <w:t>nr-SCG</w:t>
      </w:r>
      <w:r w:rsidRPr="00861015">
        <w:t xml:space="preserve"> within </w:t>
      </w:r>
      <w:r w:rsidRPr="00861015">
        <w:rPr>
          <w:i/>
          <w:iCs/>
        </w:rPr>
        <w:t>mrdc-SecondaryCellGroup</w:t>
      </w:r>
      <w:r w:rsidRPr="00861015">
        <w:t xml:space="preserve"> (UE in NR-DC, </w:t>
      </w:r>
      <w:r w:rsidRPr="00861015">
        <w:rPr>
          <w:i/>
          <w:iCs/>
        </w:rPr>
        <w:t>mrdc-SecondaryCellGroup</w:t>
      </w:r>
      <w:r w:rsidRPr="00861015">
        <w:t xml:space="preserve"> was received in </w:t>
      </w:r>
      <w:r w:rsidRPr="00861015">
        <w:rPr>
          <w:i/>
          <w:iCs/>
        </w:rPr>
        <w:t>RRCReconfiguration</w:t>
      </w:r>
      <w:r w:rsidRPr="00861015">
        <w:t xml:space="preserve"> or </w:t>
      </w:r>
      <w:r w:rsidRPr="00861015">
        <w:rPr>
          <w:i/>
          <w:iCs/>
        </w:rPr>
        <w:t>RRCResume</w:t>
      </w:r>
      <w:r w:rsidRPr="00861015">
        <w:t xml:space="preserve"> via SRB1):</w:t>
      </w:r>
    </w:p>
    <w:p w14:paraId="237587C3" w14:textId="77777777" w:rsidR="00EC62B3" w:rsidRPr="00861015" w:rsidRDefault="00EC62B3" w:rsidP="00EC62B3">
      <w:pPr>
        <w:pStyle w:val="B2"/>
      </w:pPr>
      <w:r w:rsidRPr="00861015">
        <w:t>2&gt;</w:t>
      </w:r>
      <w:r w:rsidRPr="00861015">
        <w:tab/>
        <w:t xml:space="preserve">if the </w:t>
      </w:r>
      <w:r w:rsidRPr="00861015">
        <w:rPr>
          <w:i/>
          <w:iCs/>
        </w:rPr>
        <w:t>RRCReconfiguration</w:t>
      </w:r>
      <w:r w:rsidRPr="00861015">
        <w:t xml:space="preserve"> is applied due to a conditional reconfiguration execution for CPC:</w:t>
      </w:r>
    </w:p>
    <w:p w14:paraId="6EE6022D" w14:textId="77777777" w:rsidR="00EC62B3" w:rsidRPr="00861015" w:rsidRDefault="00EC62B3" w:rsidP="00EC62B3">
      <w:pPr>
        <w:pStyle w:val="B3"/>
      </w:pPr>
      <w:r w:rsidRPr="00861015">
        <w:t>3&gt;</w:t>
      </w:r>
      <w:r w:rsidRPr="00861015">
        <w:tab/>
        <w:t xml:space="preserve">submit the </w:t>
      </w:r>
      <w:r w:rsidRPr="00861015">
        <w:rPr>
          <w:i/>
          <w:iCs/>
        </w:rPr>
        <w:t>RRCReconfigurationComplete</w:t>
      </w:r>
      <w:r w:rsidRPr="00861015">
        <w:t xml:space="preserve"> message via the NR MCG embedded in NR RRC message </w:t>
      </w:r>
      <w:r w:rsidRPr="00861015">
        <w:rPr>
          <w:i/>
          <w:iCs/>
        </w:rPr>
        <w:t>ULInformationTransferMRDC</w:t>
      </w:r>
      <w:r w:rsidRPr="00861015">
        <w:t xml:space="preserve"> as specified in clause 5.7.2a.3.</w:t>
      </w:r>
    </w:p>
    <w:p w14:paraId="08EE7D59" w14:textId="77777777" w:rsidR="00EC62B3" w:rsidRPr="00861015" w:rsidRDefault="00EC62B3" w:rsidP="00EC62B3">
      <w:pPr>
        <w:pStyle w:val="B2"/>
      </w:pPr>
      <w:r w:rsidRPr="00861015">
        <w:t>2&gt;</w:t>
      </w:r>
      <w:r w:rsidRPr="00861015">
        <w:tab/>
        <w:t xml:space="preserve">if </w:t>
      </w:r>
      <w:r w:rsidRPr="00861015">
        <w:rPr>
          <w:i/>
        </w:rPr>
        <w:t>reconfigurationWithSync</w:t>
      </w:r>
      <w:r w:rsidRPr="00861015">
        <w:t xml:space="preserve"> was included in </w:t>
      </w:r>
      <w:r w:rsidRPr="00861015">
        <w:rPr>
          <w:i/>
        </w:rPr>
        <w:t>spCellConfig</w:t>
      </w:r>
      <w:r w:rsidRPr="00861015">
        <w:t xml:space="preserve"> in </w:t>
      </w:r>
      <w:r w:rsidRPr="00861015">
        <w:rPr>
          <w:i/>
        </w:rPr>
        <w:t>nr-SCG</w:t>
      </w:r>
      <w:r w:rsidRPr="00861015">
        <w:t>:</w:t>
      </w:r>
    </w:p>
    <w:p w14:paraId="404B82B1" w14:textId="77777777" w:rsidR="00EC62B3" w:rsidRPr="00861015" w:rsidRDefault="00EC62B3" w:rsidP="00EC62B3">
      <w:pPr>
        <w:pStyle w:val="B3"/>
      </w:pPr>
      <w:r w:rsidRPr="00861015">
        <w:t>3&gt;</w:t>
      </w:r>
      <w:r w:rsidRPr="00861015">
        <w:tab/>
        <w:t>initiate the Random Access procedure on the PSCell, as specified in TS 38.321 [3];</w:t>
      </w:r>
    </w:p>
    <w:p w14:paraId="2BE1A575" w14:textId="77777777" w:rsidR="00EC62B3" w:rsidRPr="00861015" w:rsidRDefault="00EC62B3" w:rsidP="00EC62B3">
      <w:pPr>
        <w:pStyle w:val="B2"/>
      </w:pPr>
      <w:r w:rsidRPr="00861015">
        <w:t>2&gt;</w:t>
      </w:r>
      <w:r w:rsidRPr="00861015">
        <w:tab/>
        <w:t>else</w:t>
      </w:r>
    </w:p>
    <w:p w14:paraId="0A95353A" w14:textId="77777777" w:rsidR="00EC62B3" w:rsidRPr="00861015" w:rsidRDefault="00EC62B3" w:rsidP="00EC62B3">
      <w:pPr>
        <w:pStyle w:val="B3"/>
      </w:pPr>
      <w:r w:rsidRPr="00861015">
        <w:t>3&gt;</w:t>
      </w:r>
      <w:r w:rsidRPr="00861015">
        <w:tab/>
        <w:t>the procedure ends;</w:t>
      </w:r>
    </w:p>
    <w:p w14:paraId="19279CA2" w14:textId="77777777" w:rsidR="00EC62B3" w:rsidRPr="00861015" w:rsidRDefault="00EC62B3" w:rsidP="00EC62B3">
      <w:pPr>
        <w:pStyle w:val="NO"/>
      </w:pPr>
      <w:r w:rsidRPr="00861015">
        <w:t>NOTE 2a:</w:t>
      </w:r>
      <w:r w:rsidRPr="00861015">
        <w:tab/>
        <w:t xml:space="preserve">The order in which the UE sends the </w:t>
      </w:r>
      <w:r w:rsidRPr="00861015">
        <w:rPr>
          <w:i/>
          <w:iCs/>
        </w:rPr>
        <w:t>RRCReconfigurationComplete</w:t>
      </w:r>
      <w:r w:rsidRPr="00861015">
        <w:t xml:space="preserve"> message and performs the Random Access procedure towards the SCG is left to UE implementation.</w:t>
      </w:r>
    </w:p>
    <w:p w14:paraId="1FB0ACEC" w14:textId="77777777" w:rsidR="00EC62B3" w:rsidRPr="00861015" w:rsidRDefault="00EC62B3" w:rsidP="00EC62B3">
      <w:pPr>
        <w:pStyle w:val="B1"/>
      </w:pPr>
      <w:r w:rsidRPr="00861015">
        <w:t>1&gt;</w:t>
      </w:r>
      <w:r w:rsidRPr="00861015">
        <w:tab/>
        <w:t xml:space="preserve">else if the </w:t>
      </w:r>
      <w:r w:rsidRPr="00861015">
        <w:rPr>
          <w:i/>
        </w:rPr>
        <w:t>RRCReconfiguration</w:t>
      </w:r>
      <w:r w:rsidRPr="00861015">
        <w:t xml:space="preserve"> message was received via SRB3 (UE in NR-DC):</w:t>
      </w:r>
    </w:p>
    <w:p w14:paraId="57E6AACE" w14:textId="77777777" w:rsidR="00EC62B3" w:rsidRPr="00861015" w:rsidRDefault="00EC62B3" w:rsidP="00EC62B3">
      <w:pPr>
        <w:pStyle w:val="B2"/>
      </w:pPr>
      <w:r w:rsidRPr="00861015">
        <w:t>2&gt;</w:t>
      </w:r>
      <w:r w:rsidRPr="00861015">
        <w:tab/>
        <w:t>if the</w:t>
      </w:r>
      <w:r w:rsidRPr="00861015">
        <w:rPr>
          <w:i/>
        </w:rPr>
        <w:t xml:space="preserve"> RRCReconfiguration</w:t>
      </w:r>
      <w:r w:rsidRPr="00861015">
        <w:t xml:space="preserve"> message was received within </w:t>
      </w:r>
      <w:r w:rsidRPr="00861015">
        <w:rPr>
          <w:i/>
          <w:iCs/>
        </w:rPr>
        <w:t>DLInformationTransferMRDC</w:t>
      </w:r>
      <w:r w:rsidRPr="00861015">
        <w:t>:</w:t>
      </w:r>
    </w:p>
    <w:p w14:paraId="47338F35" w14:textId="77777777" w:rsidR="00EC62B3" w:rsidRPr="00861015" w:rsidRDefault="00EC62B3" w:rsidP="00EC62B3">
      <w:pPr>
        <w:pStyle w:val="B3"/>
      </w:pPr>
      <w:r w:rsidRPr="00861015">
        <w:t>3&gt;</w:t>
      </w:r>
      <w:r w:rsidRPr="00861015">
        <w:tab/>
        <w:t xml:space="preserve">if the </w:t>
      </w:r>
      <w:r w:rsidRPr="00861015">
        <w:rPr>
          <w:i/>
          <w:iCs/>
        </w:rPr>
        <w:t xml:space="preserve">RRCReconfiguration </w:t>
      </w:r>
      <w:r w:rsidRPr="00861015">
        <w:t xml:space="preserve">message was received within the </w:t>
      </w:r>
      <w:r w:rsidRPr="00861015">
        <w:rPr>
          <w:i/>
          <w:iCs/>
        </w:rPr>
        <w:t>nr-SCG</w:t>
      </w:r>
      <w:r w:rsidRPr="00861015">
        <w:t xml:space="preserve"> within </w:t>
      </w:r>
      <w:r w:rsidRPr="00861015">
        <w:rPr>
          <w:i/>
          <w:iCs/>
        </w:rPr>
        <w:t>mrdc-SecondaryCellGroup</w:t>
      </w:r>
      <w:r w:rsidRPr="00861015">
        <w:t xml:space="preserve"> (NR SCG RRC Reconfiguration):</w:t>
      </w:r>
    </w:p>
    <w:p w14:paraId="2009AD16" w14:textId="77777777" w:rsidR="00EC62B3" w:rsidRPr="00861015" w:rsidRDefault="00EC62B3" w:rsidP="00EC62B3">
      <w:pPr>
        <w:pStyle w:val="B4"/>
      </w:pPr>
      <w:r w:rsidRPr="00861015">
        <w:t>4&gt;</w:t>
      </w:r>
      <w:r w:rsidRPr="00861015">
        <w:tab/>
        <w:t xml:space="preserve">if </w:t>
      </w:r>
      <w:r w:rsidRPr="00861015">
        <w:rPr>
          <w:i/>
          <w:iCs/>
        </w:rPr>
        <w:t>reconfigurationWithSync</w:t>
      </w:r>
      <w:r w:rsidRPr="00861015">
        <w:t xml:space="preserve"> was included in </w:t>
      </w:r>
      <w:r w:rsidRPr="00861015">
        <w:rPr>
          <w:i/>
          <w:iCs/>
        </w:rPr>
        <w:t>spCellConfig</w:t>
      </w:r>
      <w:r w:rsidRPr="00861015">
        <w:t xml:space="preserve"> in </w:t>
      </w:r>
      <w:r w:rsidRPr="00861015">
        <w:rPr>
          <w:i/>
          <w:iCs/>
        </w:rPr>
        <w:t>nr-SCG</w:t>
      </w:r>
      <w:r w:rsidRPr="00861015">
        <w:t>:</w:t>
      </w:r>
    </w:p>
    <w:p w14:paraId="2E41EDC0" w14:textId="77777777" w:rsidR="00EC62B3" w:rsidRPr="00861015" w:rsidRDefault="00EC62B3" w:rsidP="00EC62B3">
      <w:pPr>
        <w:pStyle w:val="B5"/>
      </w:pPr>
      <w:r w:rsidRPr="00861015">
        <w:t>5&gt;</w:t>
      </w:r>
      <w:r w:rsidRPr="00861015">
        <w:tab/>
        <w:t>initiate the Random Access procedure on the PSCell, as specified in TS 38.321 [3];</w:t>
      </w:r>
    </w:p>
    <w:p w14:paraId="324AA08A" w14:textId="77777777" w:rsidR="00EC62B3" w:rsidRPr="00861015" w:rsidRDefault="00EC62B3" w:rsidP="00EC62B3">
      <w:pPr>
        <w:pStyle w:val="B4"/>
      </w:pPr>
      <w:r w:rsidRPr="00861015">
        <w:t>4&gt;</w:t>
      </w:r>
      <w:r w:rsidRPr="00861015">
        <w:tab/>
        <w:t>else:</w:t>
      </w:r>
    </w:p>
    <w:p w14:paraId="73FD940A" w14:textId="77777777" w:rsidR="00EC62B3" w:rsidRPr="00861015" w:rsidRDefault="00EC62B3" w:rsidP="00EC62B3">
      <w:pPr>
        <w:pStyle w:val="B5"/>
      </w:pPr>
      <w:r w:rsidRPr="00861015">
        <w:t>5&gt;</w:t>
      </w:r>
      <w:r w:rsidRPr="00861015">
        <w:tab/>
        <w:t>the procedure ends;</w:t>
      </w:r>
    </w:p>
    <w:p w14:paraId="62252F87" w14:textId="77777777" w:rsidR="00EC62B3" w:rsidRPr="00861015" w:rsidRDefault="00EC62B3" w:rsidP="00EC62B3">
      <w:pPr>
        <w:pStyle w:val="B3"/>
      </w:pPr>
      <w:r w:rsidRPr="00861015">
        <w:t>3&gt;</w:t>
      </w:r>
      <w:r w:rsidRPr="00861015">
        <w:tab/>
        <w:t>else:</w:t>
      </w:r>
    </w:p>
    <w:p w14:paraId="479D3D76" w14:textId="77777777" w:rsidR="00EC62B3" w:rsidRPr="00861015" w:rsidRDefault="00EC62B3" w:rsidP="00EC62B3">
      <w:pPr>
        <w:pStyle w:val="B4"/>
      </w:pPr>
      <w:r w:rsidRPr="00861015">
        <w:t>4&gt;</w:t>
      </w:r>
      <w:r w:rsidRPr="00861015">
        <w:tab/>
        <w:t xml:space="preserve">submit the </w:t>
      </w:r>
      <w:r w:rsidRPr="00861015">
        <w:rPr>
          <w:i/>
        </w:rPr>
        <w:t>RRCReconfigurationComplete</w:t>
      </w:r>
      <w:r w:rsidRPr="00861015">
        <w:t xml:space="preserve"> message via SRB1 to lower layers for transmission using the new configuration;</w:t>
      </w:r>
    </w:p>
    <w:p w14:paraId="764BB586" w14:textId="77777777" w:rsidR="00EC62B3" w:rsidRPr="00861015" w:rsidRDefault="00EC62B3" w:rsidP="00EC62B3">
      <w:pPr>
        <w:pStyle w:val="B2"/>
      </w:pPr>
      <w:r w:rsidRPr="00861015">
        <w:t>2&gt;</w:t>
      </w:r>
      <w:r w:rsidRPr="00861015">
        <w:tab/>
        <w:t>else:</w:t>
      </w:r>
    </w:p>
    <w:p w14:paraId="517FD7D4" w14:textId="77777777" w:rsidR="00EC62B3" w:rsidRPr="00861015" w:rsidRDefault="00EC62B3" w:rsidP="00EC62B3">
      <w:pPr>
        <w:pStyle w:val="B3"/>
      </w:pPr>
      <w:r w:rsidRPr="00861015">
        <w:t>3&gt;</w:t>
      </w:r>
      <w:r w:rsidRPr="00861015">
        <w:tab/>
        <w:t xml:space="preserve">submit the </w:t>
      </w:r>
      <w:r w:rsidRPr="00861015">
        <w:rPr>
          <w:i/>
        </w:rPr>
        <w:t>RRCReconfigurationComplete</w:t>
      </w:r>
      <w:r w:rsidRPr="00861015">
        <w:t xml:space="preserve"> message via SRB3 to lower layers for transmission using the new configuration;</w:t>
      </w:r>
    </w:p>
    <w:p w14:paraId="3087CD7D" w14:textId="77777777" w:rsidR="00EC62B3" w:rsidRPr="00861015" w:rsidRDefault="00EC62B3" w:rsidP="00EC62B3">
      <w:pPr>
        <w:pStyle w:val="B1"/>
      </w:pPr>
      <w:r w:rsidRPr="00861015">
        <w:t>1&gt;</w:t>
      </w:r>
      <w:r w:rsidRPr="00861015">
        <w:tab/>
        <w:t>else</w:t>
      </w:r>
      <w:r w:rsidRPr="00861015">
        <w:rPr>
          <w:i/>
        </w:rPr>
        <w:t xml:space="preserve"> </w:t>
      </w:r>
      <w:r w:rsidRPr="00861015">
        <w:rPr>
          <w:iCs/>
        </w:rPr>
        <w:t>(</w:t>
      </w:r>
      <w:r w:rsidRPr="00861015">
        <w:rPr>
          <w:i/>
        </w:rPr>
        <w:t>RRCReconfiguration</w:t>
      </w:r>
      <w:r w:rsidRPr="00861015">
        <w:t xml:space="preserve"> was received via SRB1</w:t>
      </w:r>
      <w:r w:rsidRPr="00861015">
        <w:rPr>
          <w:iCs/>
        </w:rPr>
        <w:t>)</w:t>
      </w:r>
      <w:r w:rsidRPr="00861015">
        <w:t>:</w:t>
      </w:r>
    </w:p>
    <w:p w14:paraId="64E2F658" w14:textId="77777777" w:rsidR="00EC62B3" w:rsidRPr="00861015" w:rsidRDefault="00EC62B3" w:rsidP="00EC62B3">
      <w:pPr>
        <w:pStyle w:val="B2"/>
      </w:pPr>
      <w:r w:rsidRPr="00861015">
        <w:t>2&gt;</w:t>
      </w:r>
      <w:r w:rsidRPr="00861015">
        <w:tab/>
        <w:t xml:space="preserve">submit the </w:t>
      </w:r>
      <w:r w:rsidRPr="00861015">
        <w:rPr>
          <w:i/>
        </w:rPr>
        <w:t>RRCReconfigurationComplete</w:t>
      </w:r>
      <w:r w:rsidRPr="00861015">
        <w:t xml:space="preserve"> message via SRB1 to lower layers for transmission using the new configuration;</w:t>
      </w:r>
    </w:p>
    <w:p w14:paraId="7211882D" w14:textId="77777777" w:rsidR="00EC62B3" w:rsidRPr="00861015" w:rsidRDefault="00EC62B3" w:rsidP="00EC62B3">
      <w:pPr>
        <w:pStyle w:val="B2"/>
      </w:pPr>
      <w:r w:rsidRPr="00861015">
        <w:t>2&gt;</w:t>
      </w:r>
      <w:r w:rsidRPr="00861015">
        <w:tab/>
        <w:t xml:space="preserve">if this is the first </w:t>
      </w:r>
      <w:r w:rsidRPr="00861015">
        <w:rPr>
          <w:i/>
        </w:rPr>
        <w:t>RRCReconfiguration</w:t>
      </w:r>
      <w:r w:rsidRPr="00861015">
        <w:t xml:space="preserve"> message after successful completion of the RRC re-establishment procedure:</w:t>
      </w:r>
    </w:p>
    <w:p w14:paraId="25A20A01" w14:textId="77777777" w:rsidR="00EC62B3" w:rsidRPr="00861015" w:rsidRDefault="00EC62B3" w:rsidP="00EC62B3">
      <w:pPr>
        <w:pStyle w:val="B3"/>
      </w:pPr>
      <w:r w:rsidRPr="00861015">
        <w:t>3&gt;</w:t>
      </w:r>
      <w:r w:rsidRPr="00861015">
        <w:tab/>
        <w:t>resume SRB2, DRBs, and BH RLC channels for IAB-MT, that are suspended;</w:t>
      </w:r>
    </w:p>
    <w:p w14:paraId="54669251" w14:textId="7ECE2AF0" w:rsidR="00EC62B3" w:rsidRPr="00861015" w:rsidRDefault="00EC62B3" w:rsidP="00EC62B3">
      <w:pPr>
        <w:pStyle w:val="B1"/>
      </w:pPr>
      <w:r w:rsidRPr="00861015">
        <w:t>1&gt;</w:t>
      </w:r>
      <w:r w:rsidRPr="00861015">
        <w:tab/>
        <w:t xml:space="preserve">if </w:t>
      </w:r>
      <w:r w:rsidRPr="00861015">
        <w:rPr>
          <w:i/>
        </w:rPr>
        <w:t>reconfigurationWithSync</w:t>
      </w:r>
      <w:r w:rsidRPr="00861015">
        <w:t xml:space="preserve"> was included in </w:t>
      </w:r>
      <w:r w:rsidRPr="00861015">
        <w:rPr>
          <w:i/>
        </w:rPr>
        <w:t>spCellConfig</w:t>
      </w:r>
      <w:r w:rsidRPr="00861015">
        <w:t xml:space="preserve"> of an MCG or SCG, and when MAC of an NR cell group successfully completes a Random Access procedure triggered above:</w:t>
      </w:r>
    </w:p>
    <w:p w14:paraId="7E0811FA" w14:textId="77777777" w:rsidR="00EC62B3" w:rsidRPr="00861015" w:rsidRDefault="00EC62B3" w:rsidP="00EC62B3">
      <w:pPr>
        <w:pStyle w:val="B2"/>
      </w:pPr>
      <w:r w:rsidRPr="00861015">
        <w:t>2&gt;</w:t>
      </w:r>
      <w:r w:rsidRPr="00861015">
        <w:tab/>
        <w:t>stop timer T304 for that cell group;</w:t>
      </w:r>
    </w:p>
    <w:p w14:paraId="16A69AE2" w14:textId="77777777" w:rsidR="00EC62B3" w:rsidRPr="00861015" w:rsidRDefault="00EC62B3" w:rsidP="00EC62B3">
      <w:pPr>
        <w:pStyle w:val="B2"/>
      </w:pPr>
      <w:r w:rsidRPr="00861015">
        <w:t>2&gt;</w:t>
      </w:r>
      <w:r w:rsidRPr="00861015">
        <w:tab/>
        <w:t>stop timer T310 for source SpCell if running;</w:t>
      </w:r>
    </w:p>
    <w:p w14:paraId="10909BB5" w14:textId="77777777" w:rsidR="00EC62B3" w:rsidRPr="00861015" w:rsidRDefault="00EC62B3" w:rsidP="00EC62B3">
      <w:pPr>
        <w:pStyle w:val="B2"/>
      </w:pPr>
      <w:r w:rsidRPr="00861015">
        <w:t>2&gt;</w:t>
      </w:r>
      <w:r w:rsidRPr="00861015">
        <w:tab/>
        <w:t>apply the parts of the CSI reporting configuration, the scheduling request configuration and the sounding RS configuration that do not require the UE to know the SFN of the respective target SpCell, if any;</w:t>
      </w:r>
    </w:p>
    <w:p w14:paraId="16B22CCC" w14:textId="77777777" w:rsidR="00EC62B3" w:rsidRPr="00861015" w:rsidRDefault="00EC62B3" w:rsidP="00EC62B3">
      <w:pPr>
        <w:pStyle w:val="B2"/>
      </w:pPr>
      <w:r w:rsidRPr="00861015">
        <w:lastRenderedPageBreak/>
        <w:t>2&gt;</w:t>
      </w:r>
      <w:r w:rsidRPr="00861015">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4C6D50DF" w14:textId="77777777" w:rsidR="00EC62B3" w:rsidRPr="00861015" w:rsidRDefault="00EC62B3" w:rsidP="00EC62B3">
      <w:pPr>
        <w:pStyle w:val="B2"/>
      </w:pPr>
      <w:r w:rsidRPr="00861015">
        <w:t>2&gt;</w:t>
      </w:r>
      <w:r w:rsidRPr="00861015">
        <w:tab/>
        <w:t>for each DRB configured as DAPS bearer, request uplink data switching to the PDCP entity, as specified in TS 38.323 [5];</w:t>
      </w:r>
    </w:p>
    <w:p w14:paraId="18C44EC9" w14:textId="77777777" w:rsidR="00EC62B3" w:rsidRPr="00861015" w:rsidRDefault="00EC62B3" w:rsidP="00EC62B3">
      <w:pPr>
        <w:pStyle w:val="B2"/>
      </w:pPr>
      <w:r w:rsidRPr="00861015">
        <w:t>2&gt;</w:t>
      </w:r>
      <w:r w:rsidRPr="00861015">
        <w:tab/>
        <w:t xml:space="preserve">if the </w:t>
      </w:r>
      <w:r w:rsidRPr="00861015">
        <w:rPr>
          <w:i/>
        </w:rPr>
        <w:t>reconfigurationWithSync</w:t>
      </w:r>
      <w:r w:rsidRPr="00861015">
        <w:t xml:space="preserve"> was included in </w:t>
      </w:r>
      <w:r w:rsidRPr="00861015">
        <w:rPr>
          <w:i/>
        </w:rPr>
        <w:t>spCellConfig</w:t>
      </w:r>
      <w:r w:rsidRPr="00861015">
        <w:t xml:space="preserve"> of an MCG:</w:t>
      </w:r>
    </w:p>
    <w:p w14:paraId="3E0F2B58" w14:textId="77777777" w:rsidR="00EC62B3" w:rsidRPr="00861015" w:rsidRDefault="00EC62B3" w:rsidP="00EC62B3">
      <w:pPr>
        <w:pStyle w:val="B3"/>
      </w:pPr>
      <w:r w:rsidRPr="00861015">
        <w:t>3&gt;</w:t>
      </w:r>
      <w:r w:rsidRPr="00861015">
        <w:tab/>
        <w:t>if T390 is running:</w:t>
      </w:r>
    </w:p>
    <w:p w14:paraId="66FE9CE4" w14:textId="77777777" w:rsidR="00EC62B3" w:rsidRPr="00861015" w:rsidRDefault="00EC62B3" w:rsidP="00EC62B3">
      <w:pPr>
        <w:pStyle w:val="B4"/>
      </w:pPr>
      <w:r w:rsidRPr="00861015">
        <w:t>4&gt;</w:t>
      </w:r>
      <w:r w:rsidRPr="00861015">
        <w:tab/>
        <w:t>stop timer T390 for all access categories;</w:t>
      </w:r>
    </w:p>
    <w:p w14:paraId="50D5D36F" w14:textId="77777777" w:rsidR="00EC62B3" w:rsidRPr="00861015" w:rsidRDefault="00EC62B3" w:rsidP="00EC62B3">
      <w:pPr>
        <w:pStyle w:val="B4"/>
      </w:pPr>
      <w:r w:rsidRPr="00861015">
        <w:t>4&gt;</w:t>
      </w:r>
      <w:r w:rsidRPr="00861015">
        <w:tab/>
        <w:t>perform the actions as specified in 5.3.14.4.</w:t>
      </w:r>
    </w:p>
    <w:p w14:paraId="361D25C9" w14:textId="77777777" w:rsidR="00EC62B3" w:rsidRPr="00861015" w:rsidRDefault="00EC62B3" w:rsidP="00EC62B3">
      <w:pPr>
        <w:pStyle w:val="B3"/>
      </w:pPr>
      <w:r w:rsidRPr="00861015">
        <w:t>3&gt;</w:t>
      </w:r>
      <w:r w:rsidRPr="00861015">
        <w:tab/>
        <w:t>if T350 is running:</w:t>
      </w:r>
    </w:p>
    <w:p w14:paraId="173F6F68" w14:textId="77777777" w:rsidR="00EC62B3" w:rsidRPr="00861015" w:rsidRDefault="00EC62B3" w:rsidP="00EC62B3">
      <w:pPr>
        <w:pStyle w:val="B4"/>
      </w:pPr>
      <w:r w:rsidRPr="00861015">
        <w:t>4&gt;</w:t>
      </w:r>
      <w:r w:rsidRPr="00861015">
        <w:tab/>
        <w:t>stop timer T350;</w:t>
      </w:r>
    </w:p>
    <w:p w14:paraId="77A1A505" w14:textId="77777777" w:rsidR="00EC62B3" w:rsidRPr="00861015" w:rsidRDefault="00EC62B3" w:rsidP="00EC62B3">
      <w:pPr>
        <w:pStyle w:val="B3"/>
      </w:pPr>
      <w:r w:rsidRPr="00861015">
        <w:t>3&gt;</w:t>
      </w:r>
      <w:r w:rsidRPr="00861015">
        <w:tab/>
        <w:t xml:space="preserve">if </w:t>
      </w:r>
      <w:r w:rsidRPr="00861015">
        <w:rPr>
          <w:i/>
        </w:rPr>
        <w:t>RRCReconfiguration</w:t>
      </w:r>
      <w:r w:rsidRPr="00861015">
        <w:t xml:space="preserve"> does not include </w:t>
      </w:r>
      <w:r w:rsidRPr="00861015">
        <w:rPr>
          <w:i/>
        </w:rPr>
        <w:t>dedicatedSIB1-Delivery</w:t>
      </w:r>
      <w:r w:rsidRPr="00861015">
        <w:t xml:space="preserve"> and</w:t>
      </w:r>
    </w:p>
    <w:p w14:paraId="0F44B285" w14:textId="77777777" w:rsidR="00EC62B3" w:rsidRPr="00861015" w:rsidRDefault="00EC62B3" w:rsidP="00EC62B3">
      <w:pPr>
        <w:pStyle w:val="B3"/>
      </w:pPr>
      <w:r w:rsidRPr="00861015">
        <w:t>3&gt;</w:t>
      </w:r>
      <w:r w:rsidRPr="00861015">
        <w:tab/>
        <w:t xml:space="preserve">if the active downlink BWP, which is indicated by the </w:t>
      </w:r>
      <w:r w:rsidRPr="00861015">
        <w:rPr>
          <w:i/>
        </w:rPr>
        <w:t>firstActiveDownlinkBWP-Id</w:t>
      </w:r>
      <w:r w:rsidRPr="00861015">
        <w:t xml:space="preserve"> for the target SpCell of the MCG, has a common search space configured by </w:t>
      </w:r>
      <w:r w:rsidRPr="00861015">
        <w:rPr>
          <w:i/>
        </w:rPr>
        <w:t>searchSpaceSIB1</w:t>
      </w:r>
      <w:r w:rsidRPr="00861015">
        <w:t>:</w:t>
      </w:r>
    </w:p>
    <w:p w14:paraId="59815BFA" w14:textId="77777777" w:rsidR="00EC62B3" w:rsidRPr="00861015" w:rsidRDefault="00EC62B3" w:rsidP="00EC62B3">
      <w:pPr>
        <w:pStyle w:val="B4"/>
      </w:pPr>
      <w:r w:rsidRPr="00861015">
        <w:t>4&gt;</w:t>
      </w:r>
      <w:r w:rsidRPr="00861015">
        <w:tab/>
        <w:t xml:space="preserve">acquire the </w:t>
      </w:r>
      <w:r w:rsidRPr="00861015">
        <w:rPr>
          <w:i/>
        </w:rPr>
        <w:t>SIB1</w:t>
      </w:r>
      <w:r w:rsidRPr="00861015">
        <w:t>, which is scheduled as specified in TS 38.213 [13], of the target SpCell of the MCG;</w:t>
      </w:r>
    </w:p>
    <w:p w14:paraId="52B2607C" w14:textId="77777777" w:rsidR="00EC62B3" w:rsidRPr="00861015" w:rsidRDefault="00EC62B3" w:rsidP="00EC62B3">
      <w:pPr>
        <w:pStyle w:val="B4"/>
      </w:pPr>
      <w:r w:rsidRPr="00861015">
        <w:t>4&gt;</w:t>
      </w:r>
      <w:r w:rsidRPr="00861015">
        <w:tab/>
        <w:t xml:space="preserve">upon acquiring </w:t>
      </w:r>
      <w:r w:rsidRPr="00861015">
        <w:rPr>
          <w:i/>
        </w:rPr>
        <w:t>SIB1</w:t>
      </w:r>
      <w:r w:rsidRPr="00861015">
        <w:t>, perform the actions specified in clause 5.2.2.4.2;</w:t>
      </w:r>
    </w:p>
    <w:p w14:paraId="202C46A5" w14:textId="77777777" w:rsidR="00EC62B3" w:rsidRPr="00861015" w:rsidRDefault="00EC62B3" w:rsidP="00EC62B3">
      <w:pPr>
        <w:pStyle w:val="B2"/>
      </w:pPr>
      <w:r w:rsidRPr="00861015">
        <w:t>2&gt;</w:t>
      </w:r>
      <w:r w:rsidRPr="00861015">
        <w:tab/>
        <w:t xml:space="preserve">if the </w:t>
      </w:r>
      <w:r w:rsidRPr="00861015">
        <w:rPr>
          <w:i/>
        </w:rPr>
        <w:t>reconfigurationWithSync</w:t>
      </w:r>
      <w:r w:rsidRPr="00861015">
        <w:t xml:space="preserve"> was included in </w:t>
      </w:r>
      <w:r w:rsidRPr="00861015">
        <w:rPr>
          <w:i/>
        </w:rPr>
        <w:t>spCellConfig</w:t>
      </w:r>
      <w:r w:rsidRPr="00861015">
        <w:t xml:space="preserve"> of an MCG; or:</w:t>
      </w:r>
    </w:p>
    <w:p w14:paraId="5D9EFA5C" w14:textId="77777777" w:rsidR="00EC62B3" w:rsidRPr="00861015" w:rsidRDefault="00EC62B3" w:rsidP="00EC62B3">
      <w:pPr>
        <w:pStyle w:val="B2"/>
      </w:pPr>
      <w:r w:rsidRPr="00861015">
        <w:t>2&gt;</w:t>
      </w:r>
      <w:r w:rsidRPr="00861015">
        <w:tab/>
        <w:t xml:space="preserve">if the </w:t>
      </w:r>
      <w:r w:rsidRPr="00861015">
        <w:rPr>
          <w:i/>
        </w:rPr>
        <w:t>reconfigurationWithSync</w:t>
      </w:r>
      <w:r w:rsidRPr="00861015">
        <w:t xml:space="preserve"> was included in </w:t>
      </w:r>
      <w:r w:rsidRPr="00861015">
        <w:rPr>
          <w:i/>
        </w:rPr>
        <w:t>spCellConfig</w:t>
      </w:r>
      <w:r w:rsidRPr="00861015">
        <w:t xml:space="preserve"> of an SCG and the CPC was configured</w:t>
      </w:r>
    </w:p>
    <w:p w14:paraId="36F79422" w14:textId="77777777" w:rsidR="00EC62B3" w:rsidRPr="00861015" w:rsidRDefault="00EC62B3" w:rsidP="00EC62B3">
      <w:pPr>
        <w:pStyle w:val="B3"/>
      </w:pPr>
      <w:r w:rsidRPr="00861015">
        <w:t>3&gt;</w:t>
      </w:r>
      <w:r w:rsidRPr="00861015">
        <w:tab/>
        <w:t xml:space="preserve">remove all the entries within </w:t>
      </w:r>
      <w:r w:rsidRPr="00861015">
        <w:rPr>
          <w:i/>
        </w:rPr>
        <w:t>VarConditionalReconfig</w:t>
      </w:r>
      <w:r w:rsidRPr="00861015">
        <w:t>, if any;</w:t>
      </w:r>
    </w:p>
    <w:p w14:paraId="52FAA7BB" w14:textId="77777777" w:rsidR="00EC62B3" w:rsidRPr="00861015" w:rsidRDefault="00EC62B3" w:rsidP="00EC62B3">
      <w:pPr>
        <w:pStyle w:val="B3"/>
      </w:pPr>
      <w:r w:rsidRPr="00861015">
        <w:t>3&gt;</w:t>
      </w:r>
      <w:r w:rsidRPr="00861015">
        <w:tab/>
        <w:t xml:space="preserve">for each </w:t>
      </w:r>
      <w:r w:rsidRPr="00861015">
        <w:rPr>
          <w:i/>
        </w:rPr>
        <w:t>measId</w:t>
      </w:r>
      <w:r w:rsidRPr="00861015">
        <w:rPr>
          <w:iCs/>
        </w:rPr>
        <w:t xml:space="preserve"> of the source SpCell configuration</w:t>
      </w:r>
      <w:r w:rsidRPr="00861015">
        <w:t xml:space="preserve">, if the associated </w:t>
      </w:r>
      <w:r w:rsidRPr="00861015">
        <w:rPr>
          <w:i/>
        </w:rPr>
        <w:t>reportConfig</w:t>
      </w:r>
      <w:r w:rsidRPr="00861015">
        <w:t xml:space="preserve"> has a </w:t>
      </w:r>
      <w:r w:rsidRPr="00861015">
        <w:rPr>
          <w:i/>
        </w:rPr>
        <w:t>reportType</w:t>
      </w:r>
      <w:r w:rsidRPr="00861015">
        <w:t xml:space="preserve"> set to </w:t>
      </w:r>
      <w:r w:rsidRPr="00861015">
        <w:rPr>
          <w:i/>
        </w:rPr>
        <w:t>condTriggerConfig</w:t>
      </w:r>
      <w:r w:rsidRPr="00861015">
        <w:t>:</w:t>
      </w:r>
    </w:p>
    <w:p w14:paraId="7501806E" w14:textId="77777777" w:rsidR="00EC62B3" w:rsidRPr="00861015" w:rsidRDefault="00EC62B3" w:rsidP="00EC62B3">
      <w:pPr>
        <w:pStyle w:val="B4"/>
      </w:pPr>
      <w:r w:rsidRPr="00861015">
        <w:t>4&gt;</w:t>
      </w:r>
      <w:r w:rsidRPr="00861015">
        <w:tab/>
        <w:t xml:space="preserve">for the associated </w:t>
      </w:r>
      <w:r w:rsidRPr="00861015">
        <w:rPr>
          <w:i/>
          <w:iCs/>
        </w:rPr>
        <w:t>reportConfigId</w:t>
      </w:r>
      <w:r w:rsidRPr="00861015">
        <w:t>:</w:t>
      </w:r>
    </w:p>
    <w:p w14:paraId="55A8F173" w14:textId="77777777" w:rsidR="00EC62B3" w:rsidRPr="00861015" w:rsidRDefault="00EC62B3" w:rsidP="00EC62B3">
      <w:pPr>
        <w:pStyle w:val="B5"/>
      </w:pPr>
      <w:r w:rsidRPr="00861015">
        <w:t>5&gt;</w:t>
      </w:r>
      <w:r w:rsidRPr="00861015">
        <w:tab/>
        <w:t xml:space="preserve">remove the entry with the matching </w:t>
      </w:r>
      <w:r w:rsidRPr="00861015">
        <w:rPr>
          <w:i/>
        </w:rPr>
        <w:t>reportConfigId</w:t>
      </w:r>
      <w:r w:rsidRPr="00861015">
        <w:t xml:space="preserve"> from the </w:t>
      </w:r>
      <w:r w:rsidRPr="00861015">
        <w:rPr>
          <w:i/>
        </w:rPr>
        <w:t>reportConfigList</w:t>
      </w:r>
      <w:r w:rsidRPr="00861015">
        <w:t xml:space="preserve"> within the </w:t>
      </w:r>
      <w:r w:rsidRPr="00861015">
        <w:rPr>
          <w:i/>
        </w:rPr>
        <w:t>VarMeasConfig</w:t>
      </w:r>
      <w:r w:rsidRPr="00861015">
        <w:t>;</w:t>
      </w:r>
    </w:p>
    <w:p w14:paraId="4D439B6C" w14:textId="77777777" w:rsidR="00EC62B3" w:rsidRPr="00861015" w:rsidRDefault="00EC62B3" w:rsidP="00EC62B3">
      <w:pPr>
        <w:pStyle w:val="B4"/>
      </w:pPr>
      <w:r w:rsidRPr="00861015">
        <w:t>4&gt;</w:t>
      </w:r>
      <w:r w:rsidRPr="00861015">
        <w:tab/>
        <w:t xml:space="preserve">if the associated </w:t>
      </w:r>
      <w:r w:rsidRPr="00861015">
        <w:rPr>
          <w:i/>
          <w:iCs/>
        </w:rPr>
        <w:t>measObjectId</w:t>
      </w:r>
      <w:r w:rsidRPr="00861015">
        <w:t xml:space="preserve"> is only associated to a </w:t>
      </w:r>
      <w:r w:rsidRPr="00861015">
        <w:rPr>
          <w:i/>
          <w:iCs/>
        </w:rPr>
        <w:t>reportConfig</w:t>
      </w:r>
      <w:r w:rsidRPr="00861015">
        <w:t xml:space="preserve"> with </w:t>
      </w:r>
      <w:r w:rsidRPr="00861015">
        <w:rPr>
          <w:i/>
          <w:iCs/>
        </w:rPr>
        <w:t>reportType</w:t>
      </w:r>
      <w:r w:rsidRPr="00861015">
        <w:t xml:space="preserve"> set to </w:t>
      </w:r>
      <w:r w:rsidRPr="00861015">
        <w:rPr>
          <w:i/>
        </w:rPr>
        <w:t>condTriggerConfig</w:t>
      </w:r>
      <w:r w:rsidRPr="00861015">
        <w:t>:</w:t>
      </w:r>
    </w:p>
    <w:p w14:paraId="35AE657D" w14:textId="77777777" w:rsidR="00EC62B3" w:rsidRPr="00861015" w:rsidRDefault="00EC62B3" w:rsidP="00EC62B3">
      <w:pPr>
        <w:pStyle w:val="B5"/>
      </w:pPr>
      <w:r w:rsidRPr="00861015">
        <w:t>5&gt;</w:t>
      </w:r>
      <w:r w:rsidRPr="00861015">
        <w:tab/>
        <w:t xml:space="preserve">remove the entry with the matching </w:t>
      </w:r>
      <w:r w:rsidRPr="00861015">
        <w:rPr>
          <w:i/>
          <w:iCs/>
        </w:rPr>
        <w:t>measObjectId</w:t>
      </w:r>
      <w:r w:rsidRPr="00861015">
        <w:t xml:space="preserve"> from the </w:t>
      </w:r>
      <w:r w:rsidRPr="00861015">
        <w:rPr>
          <w:i/>
        </w:rPr>
        <w:t>measObjectList</w:t>
      </w:r>
      <w:r w:rsidRPr="00861015">
        <w:t xml:space="preserve"> within the </w:t>
      </w:r>
      <w:r w:rsidRPr="00861015">
        <w:rPr>
          <w:i/>
        </w:rPr>
        <w:t>VarMeasConfig</w:t>
      </w:r>
      <w:r w:rsidRPr="00861015">
        <w:t>;</w:t>
      </w:r>
    </w:p>
    <w:p w14:paraId="7E782B6C" w14:textId="77777777" w:rsidR="00EC62B3" w:rsidRPr="00861015" w:rsidRDefault="00EC62B3" w:rsidP="00EC62B3">
      <w:pPr>
        <w:pStyle w:val="B4"/>
      </w:pPr>
      <w:r w:rsidRPr="00861015">
        <w:t>4&gt;</w:t>
      </w:r>
      <w:r w:rsidRPr="00861015">
        <w:tab/>
        <w:t xml:space="preserve">remove the entry with the matching </w:t>
      </w:r>
      <w:r w:rsidRPr="00861015">
        <w:rPr>
          <w:i/>
        </w:rPr>
        <w:t>measId</w:t>
      </w:r>
      <w:r w:rsidRPr="00861015">
        <w:t xml:space="preserve"> from the </w:t>
      </w:r>
      <w:r w:rsidRPr="00861015">
        <w:rPr>
          <w:i/>
        </w:rPr>
        <w:t>measIdList</w:t>
      </w:r>
      <w:r w:rsidRPr="00861015">
        <w:t xml:space="preserve"> within the </w:t>
      </w:r>
      <w:r w:rsidRPr="00861015">
        <w:rPr>
          <w:i/>
        </w:rPr>
        <w:t>VarMeasConfig</w:t>
      </w:r>
      <w:r w:rsidRPr="00861015">
        <w:t>;</w:t>
      </w:r>
    </w:p>
    <w:p w14:paraId="6326C538" w14:textId="77777777" w:rsidR="00EC62B3" w:rsidRPr="00861015" w:rsidRDefault="00EC62B3" w:rsidP="00EC62B3">
      <w:pPr>
        <w:pStyle w:val="B2"/>
      </w:pPr>
      <w:r w:rsidRPr="00861015">
        <w:t>2&gt;</w:t>
      </w:r>
      <w:r w:rsidRPr="00861015">
        <w:tab/>
        <w:t xml:space="preserve">if </w:t>
      </w:r>
      <w:r w:rsidRPr="00861015">
        <w:rPr>
          <w:i/>
        </w:rPr>
        <w:t>reconfigurationWithSync</w:t>
      </w:r>
      <w:r w:rsidRPr="00861015">
        <w:t xml:space="preserve"> was included in </w:t>
      </w:r>
      <w:r w:rsidRPr="00861015">
        <w:rPr>
          <w:i/>
        </w:rPr>
        <w:t xml:space="preserve">masterCellGroup </w:t>
      </w:r>
      <w:r w:rsidRPr="00861015">
        <w:t>or</w:t>
      </w:r>
      <w:r w:rsidRPr="00861015">
        <w:rPr>
          <w:i/>
        </w:rPr>
        <w:t xml:space="preserve"> secondaryCellGroup</w:t>
      </w:r>
      <w:r w:rsidRPr="00861015">
        <w:rPr>
          <w:iCs/>
        </w:rPr>
        <w:t>:</w:t>
      </w:r>
    </w:p>
    <w:p w14:paraId="6168E044" w14:textId="77777777" w:rsidR="00EC62B3" w:rsidRPr="00861015" w:rsidRDefault="00EC62B3" w:rsidP="00EC62B3">
      <w:pPr>
        <w:pStyle w:val="B3"/>
      </w:pPr>
      <w:r w:rsidRPr="00861015">
        <w:t>3&gt;</w:t>
      </w:r>
      <w:r w:rsidRPr="00861015">
        <w:tab/>
        <w:t xml:space="preserve">if the UE initiated transmission of a </w:t>
      </w:r>
      <w:r w:rsidRPr="00861015">
        <w:rPr>
          <w:i/>
        </w:rPr>
        <w:t>UEAssistanceInformation</w:t>
      </w:r>
      <w:r w:rsidRPr="00861015">
        <w:t xml:space="preserve"> message for the corresponding cell group during the last 1 second, and the UE is still configured to provide </w:t>
      </w:r>
      <w:r w:rsidRPr="00861015">
        <w:rPr>
          <w:lang w:eastAsia="x-none"/>
        </w:rPr>
        <w:t>the concerned</w:t>
      </w:r>
      <w:r w:rsidRPr="00861015">
        <w:t xml:space="preserve"> UE assistance information for the corresponding cell group; or</w:t>
      </w:r>
    </w:p>
    <w:p w14:paraId="0F707243" w14:textId="77777777" w:rsidR="00EC62B3" w:rsidRPr="00861015" w:rsidRDefault="00EC62B3" w:rsidP="00EC62B3">
      <w:pPr>
        <w:pStyle w:val="B3"/>
      </w:pPr>
      <w:r w:rsidRPr="00861015">
        <w:t>3&gt;</w:t>
      </w:r>
      <w:r w:rsidRPr="00861015">
        <w:tab/>
        <w:t xml:space="preserve">if the </w:t>
      </w:r>
      <w:r w:rsidRPr="00861015">
        <w:rPr>
          <w:i/>
        </w:rPr>
        <w:t xml:space="preserve">RRCReconfiguration </w:t>
      </w:r>
      <w:r w:rsidRPr="00861015">
        <w:t xml:space="preserve">message is applied due to a conditional reconfiguration execution, and the UE is configured to provide UE assistance information for the corresponding cell group, and the UE has initiated transmission of a </w:t>
      </w:r>
      <w:r w:rsidRPr="00861015">
        <w:rPr>
          <w:i/>
          <w:iCs/>
        </w:rPr>
        <w:t>UEAssistanceInformation</w:t>
      </w:r>
      <w:r w:rsidRPr="00861015">
        <w:t xml:space="preserve"> message for the corresponding cell group</w:t>
      </w:r>
      <w:r w:rsidRPr="00861015">
        <w:rPr>
          <w:lang w:eastAsia="zh-CN"/>
        </w:rPr>
        <w:t xml:space="preserve"> </w:t>
      </w:r>
      <w:r w:rsidRPr="00861015">
        <w:t>since it was configured to do so in accordance with 5.</w:t>
      </w:r>
      <w:r w:rsidRPr="00861015">
        <w:rPr>
          <w:lang w:eastAsia="zh-CN"/>
        </w:rPr>
        <w:t>7</w:t>
      </w:r>
      <w:r w:rsidRPr="00861015">
        <w:t>.</w:t>
      </w:r>
      <w:r w:rsidRPr="00861015">
        <w:rPr>
          <w:lang w:eastAsia="zh-CN"/>
        </w:rPr>
        <w:t>4</w:t>
      </w:r>
      <w:r w:rsidRPr="00861015">
        <w:t>.2:</w:t>
      </w:r>
    </w:p>
    <w:p w14:paraId="67DC3AD8" w14:textId="77777777" w:rsidR="00EC62B3" w:rsidRPr="00861015" w:rsidRDefault="00EC62B3" w:rsidP="00EC62B3">
      <w:pPr>
        <w:pStyle w:val="B4"/>
      </w:pPr>
      <w:r w:rsidRPr="00861015">
        <w:t>4&gt;</w:t>
      </w:r>
      <w:r w:rsidRPr="00861015">
        <w:tab/>
        <w:t xml:space="preserve">initiate transmission of a </w:t>
      </w:r>
      <w:r w:rsidRPr="00861015">
        <w:rPr>
          <w:i/>
        </w:rPr>
        <w:t>UEAssistanceInformation</w:t>
      </w:r>
      <w:r w:rsidRPr="00861015">
        <w:t xml:space="preserve"> message for the corresponding cell group in accordance with clause 5.7.4.3</w:t>
      </w:r>
      <w:r w:rsidRPr="00861015">
        <w:rPr>
          <w:lang w:eastAsia="x-none"/>
        </w:rPr>
        <w:t xml:space="preserve"> to provide the concerned UE assistance information</w:t>
      </w:r>
      <w:r w:rsidRPr="00861015">
        <w:t>;</w:t>
      </w:r>
    </w:p>
    <w:p w14:paraId="06CA6DC1" w14:textId="77777777" w:rsidR="00EC62B3" w:rsidRPr="00861015" w:rsidRDefault="00EC62B3" w:rsidP="00EC62B3">
      <w:pPr>
        <w:pStyle w:val="B4"/>
      </w:pPr>
      <w:r w:rsidRPr="00861015">
        <w:rPr>
          <w:lang w:eastAsia="ko-KR"/>
        </w:rPr>
        <w:lastRenderedPageBreak/>
        <w:t>4</w:t>
      </w:r>
      <w:r w:rsidRPr="00861015">
        <w:t>&gt;</w:t>
      </w:r>
      <w:r w:rsidRPr="00861015">
        <w:rPr>
          <w:lang w:eastAsia="ko-KR"/>
        </w:rPr>
        <w:tab/>
      </w:r>
      <w:r w:rsidRPr="00861015">
        <w:t>start or restart the prohibit timer (if exists) associated with the concerned UE assistance information with the timer value set to the value in corresponding configuration;</w:t>
      </w:r>
    </w:p>
    <w:p w14:paraId="1EE12D34" w14:textId="77777777" w:rsidR="00EC62B3" w:rsidRPr="00861015" w:rsidRDefault="00EC62B3" w:rsidP="00EC62B3">
      <w:pPr>
        <w:pStyle w:val="B3"/>
      </w:pPr>
      <w:r w:rsidRPr="00861015">
        <w:t>3&gt;</w:t>
      </w:r>
      <w:r w:rsidRPr="00861015">
        <w:tab/>
        <w:t xml:space="preserve">if </w:t>
      </w:r>
      <w:r w:rsidRPr="00861015">
        <w:rPr>
          <w:i/>
        </w:rPr>
        <w:t>SIB12</w:t>
      </w:r>
      <w:r w:rsidRPr="00861015">
        <w:t xml:space="preserve"> is provided by the target PCell; and the UE initiated transmission of a </w:t>
      </w:r>
      <w:r w:rsidRPr="00861015">
        <w:rPr>
          <w:i/>
        </w:rPr>
        <w:t>SidelinkUEInformationNR</w:t>
      </w:r>
      <w:r w:rsidRPr="00861015">
        <w:t xml:space="preserve"> message indicating a change of NR sidelink communication related parameters relevant in target PCell (i.e. change of </w:t>
      </w:r>
      <w:r w:rsidRPr="00861015">
        <w:rPr>
          <w:i/>
        </w:rPr>
        <w:t>sl-RxInterestedFreqList</w:t>
      </w:r>
      <w:r w:rsidRPr="00861015">
        <w:t xml:space="preserve"> or </w:t>
      </w:r>
      <w:r w:rsidRPr="00861015">
        <w:rPr>
          <w:i/>
        </w:rPr>
        <w:t>sl-TxResourceReqList</w:t>
      </w:r>
      <w:r w:rsidRPr="00861015">
        <w:t xml:space="preserve">) during the last 1 second preceding reception of the </w:t>
      </w:r>
      <w:r w:rsidRPr="00861015">
        <w:rPr>
          <w:i/>
        </w:rPr>
        <w:t>RRCReconfiguration</w:t>
      </w:r>
      <w:r w:rsidRPr="00861015">
        <w:t xml:space="preserve"> message including </w:t>
      </w:r>
      <w:r w:rsidRPr="00861015">
        <w:rPr>
          <w:i/>
        </w:rPr>
        <w:t xml:space="preserve">reconfigurationWithSync </w:t>
      </w:r>
      <w:r w:rsidRPr="00861015">
        <w:t xml:space="preserve">in </w:t>
      </w:r>
      <w:r w:rsidRPr="00861015">
        <w:rPr>
          <w:i/>
        </w:rPr>
        <w:t>spCellConfig</w:t>
      </w:r>
      <w:r w:rsidRPr="00861015">
        <w:t xml:space="preserve"> of an MCG; or</w:t>
      </w:r>
    </w:p>
    <w:p w14:paraId="3F8FDE2F" w14:textId="77777777" w:rsidR="00EC62B3" w:rsidRPr="00861015" w:rsidRDefault="00EC62B3" w:rsidP="00EC62B3">
      <w:pPr>
        <w:pStyle w:val="B3"/>
        <w:rPr>
          <w:lang w:eastAsia="x-none"/>
        </w:rPr>
      </w:pPr>
      <w:r w:rsidRPr="00861015">
        <w:t>3&gt;</w:t>
      </w:r>
      <w:r w:rsidRPr="00861015">
        <w:tab/>
        <w:t xml:space="preserve">if the </w:t>
      </w:r>
      <w:r w:rsidRPr="00861015">
        <w:rPr>
          <w:i/>
        </w:rPr>
        <w:t xml:space="preserve">RRCReconfiguration </w:t>
      </w:r>
      <w:r w:rsidRPr="00861015">
        <w:t xml:space="preserve">message is applied due to a conditional reconfiguration execution and the UE is capable of NR sidelink communication and </w:t>
      </w:r>
      <w:r w:rsidRPr="00861015">
        <w:rPr>
          <w:i/>
        </w:rPr>
        <w:t>SIB12</w:t>
      </w:r>
      <w:r w:rsidRPr="00861015">
        <w:t xml:space="preserve"> is provided by the target PCell, and the UE has initiated transmission of a </w:t>
      </w:r>
      <w:r w:rsidRPr="00861015">
        <w:rPr>
          <w:i/>
        </w:rPr>
        <w:t>SidelinkUEInformationNR</w:t>
      </w:r>
      <w:r w:rsidRPr="00861015">
        <w:t xml:space="preserve"> message</w:t>
      </w:r>
      <w:r w:rsidRPr="00861015">
        <w:rPr>
          <w:lang w:eastAsia="zh-CN"/>
        </w:rPr>
        <w:t xml:space="preserve"> </w:t>
      </w:r>
      <w:r w:rsidRPr="00861015">
        <w:t>since it was configured to do so in accordance with 5.8.</w:t>
      </w:r>
      <w:r w:rsidRPr="00861015">
        <w:rPr>
          <w:lang w:eastAsia="zh-CN"/>
        </w:rPr>
        <w:t>3</w:t>
      </w:r>
      <w:r w:rsidRPr="00861015">
        <w:t>.2:</w:t>
      </w:r>
    </w:p>
    <w:p w14:paraId="0D4B970E" w14:textId="77777777" w:rsidR="00EC62B3" w:rsidRPr="00861015" w:rsidRDefault="00EC62B3" w:rsidP="00EC62B3">
      <w:pPr>
        <w:pStyle w:val="B4"/>
      </w:pPr>
      <w:r w:rsidRPr="00861015">
        <w:t>4&gt;</w:t>
      </w:r>
      <w:r w:rsidRPr="00861015">
        <w:tab/>
        <w:t xml:space="preserve">initiate transmission of the </w:t>
      </w:r>
      <w:r w:rsidRPr="00861015">
        <w:rPr>
          <w:i/>
        </w:rPr>
        <w:t>SidelinkUEInformationNR</w:t>
      </w:r>
      <w:r w:rsidRPr="00861015">
        <w:t xml:space="preserve"> message in accordance with 5.8.3.3;</w:t>
      </w:r>
    </w:p>
    <w:p w14:paraId="27EEAFBB" w14:textId="77777777" w:rsidR="00EC62B3" w:rsidRPr="00861015" w:rsidRDefault="00EC62B3" w:rsidP="00EC62B3">
      <w:pPr>
        <w:pStyle w:val="B2"/>
      </w:pPr>
      <w:r w:rsidRPr="00861015">
        <w:t>2&gt;</w:t>
      </w:r>
      <w:r w:rsidRPr="00861015">
        <w:tab/>
        <w:t>the procedure ends.</w:t>
      </w:r>
    </w:p>
    <w:p w14:paraId="0AD862E4" w14:textId="77777777" w:rsidR="00EC62B3" w:rsidRPr="00861015" w:rsidRDefault="00EC62B3" w:rsidP="00EC62B3">
      <w:pPr>
        <w:keepLines/>
        <w:ind w:left="1135" w:hanging="851"/>
      </w:pPr>
      <w:r w:rsidRPr="00861015">
        <w:t>NOTE 3:</w:t>
      </w:r>
      <w:r w:rsidRPr="00861015">
        <w:tab/>
      </w:r>
      <w:r w:rsidRPr="00861015">
        <w:rPr>
          <w:lang w:eastAsia="zh-CN"/>
        </w:rPr>
        <w:t xml:space="preserve">The UE is only required to acquire broadcasted </w:t>
      </w:r>
      <w:r w:rsidRPr="00861015">
        <w:rPr>
          <w:i/>
          <w:iCs/>
          <w:lang w:eastAsia="zh-CN"/>
        </w:rPr>
        <w:t>SIB1</w:t>
      </w:r>
      <w:r w:rsidRPr="00861015">
        <w:rPr>
          <w:lang w:eastAsia="zh-CN"/>
        </w:rPr>
        <w:t xml:space="preserve"> if the UE can acquire it without disrupting unicast data reception, i.e. the broadcast and unicast beams are quasi co-located</w:t>
      </w:r>
      <w:r w:rsidRPr="00861015">
        <w:t>.</w:t>
      </w:r>
    </w:p>
    <w:p w14:paraId="2A568305" w14:textId="77777777" w:rsidR="00EC62B3" w:rsidRPr="00861015" w:rsidRDefault="00EC62B3" w:rsidP="00EC62B3">
      <w:pPr>
        <w:pStyle w:val="NO"/>
      </w:pPr>
      <w:r w:rsidRPr="00861015">
        <w:rPr>
          <w:lang w:eastAsia="x-none"/>
        </w:rPr>
        <w:t xml:space="preserve">NOTE 4: The UE sets the content of </w:t>
      </w:r>
      <w:r w:rsidRPr="00861015">
        <w:rPr>
          <w:i/>
          <w:lang w:eastAsia="x-none"/>
        </w:rPr>
        <w:t>UEAssistanceInformation</w:t>
      </w:r>
      <w:r w:rsidRPr="00861015">
        <w:rPr>
          <w:lang w:eastAsia="x-none"/>
        </w:rPr>
        <w:t xml:space="preserve"> according to latest configuration (i.e. the configuration after applying the </w:t>
      </w:r>
      <w:r w:rsidRPr="00861015">
        <w:rPr>
          <w:i/>
          <w:lang w:eastAsia="x-none"/>
        </w:rPr>
        <w:t>RRCReconfiguration</w:t>
      </w:r>
      <w:r w:rsidRPr="00861015">
        <w:rPr>
          <w:lang w:eastAsia="x-none"/>
        </w:rPr>
        <w:t xml:space="preserve"> message) and latest UE preference. The UE may include more than the concerned UE assistance information within the </w:t>
      </w:r>
      <w:r w:rsidRPr="00861015">
        <w:rPr>
          <w:i/>
          <w:lang w:eastAsia="x-none"/>
        </w:rPr>
        <w:t>UEAssistanceInformation</w:t>
      </w:r>
      <w:r w:rsidRPr="00861015">
        <w:rPr>
          <w:lang w:eastAsia="x-none"/>
        </w:rPr>
        <w:t xml:space="preserve"> according to 5.7.4.2. </w:t>
      </w:r>
      <w:r w:rsidRPr="00861015">
        <w:t xml:space="preserve">Therefore, the content of </w:t>
      </w:r>
      <w:r w:rsidRPr="00861015">
        <w:rPr>
          <w:i/>
        </w:rPr>
        <w:t>UEAssistanceInformation</w:t>
      </w:r>
      <w:r w:rsidRPr="00861015">
        <w:t xml:space="preserve"> message might not be the same as the content of the previous </w:t>
      </w:r>
      <w:r w:rsidRPr="00861015">
        <w:rPr>
          <w:i/>
        </w:rPr>
        <w:t>UEAssistanceInformation</w:t>
      </w:r>
      <w:r w:rsidRPr="00861015">
        <w:t xml:space="preserve"> message.</w:t>
      </w:r>
    </w:p>
    <w:p w14:paraId="64ED54BA" w14:textId="77777777" w:rsidR="00EC62B3" w:rsidRPr="00EC62B3" w:rsidRDefault="00EC62B3" w:rsidP="007C7205">
      <w:pPr>
        <w:pStyle w:val="NO"/>
      </w:pPr>
    </w:p>
    <w:p w14:paraId="1FA2F297" w14:textId="30C2AB91" w:rsidR="00706D93" w:rsidRDefault="00132089"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 OF</w:t>
      </w:r>
      <w:r w:rsidR="00706D93">
        <w:rPr>
          <w:rFonts w:ascii="Times New Roman" w:hAnsi="Times New Roman" w:cs="Times New Roman"/>
          <w:lang w:val="en-US"/>
        </w:rPr>
        <w:t xml:space="preserve"> CHANGE</w:t>
      </w:r>
    </w:p>
    <w:p w14:paraId="7B79473A" w14:textId="77777777" w:rsidR="00706D93" w:rsidRPr="006E76D5" w:rsidRDefault="00706D93">
      <w:pPr>
        <w:rPr>
          <w:lang w:eastAsia="ko-KR"/>
        </w:rPr>
      </w:pPr>
    </w:p>
    <w:sectPr w:rsidR="00706D93" w:rsidRPr="006E76D5" w:rsidSect="000C590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Lenovo" w:date="2023-02-28T14:24:00Z" w:initials="B">
    <w:p w14:paraId="520C5EF2" w14:textId="2C783B4B" w:rsidR="005D64A6" w:rsidRDefault="005D64A6">
      <w:pPr>
        <w:pStyle w:val="CommentText"/>
      </w:pPr>
      <w:r>
        <w:rPr>
          <w:rStyle w:val="CommentReference"/>
        </w:rPr>
        <w:annotationRef/>
      </w:r>
      <w:r>
        <w:t>Should be “Mar”</w:t>
      </w:r>
    </w:p>
  </w:comment>
  <w:comment w:id="17" w:author="Lenovo" w:date="2023-02-28T14:30:00Z" w:initials="B">
    <w:p w14:paraId="695644AA" w14:textId="67438684" w:rsidR="00B52863" w:rsidRDefault="00B52863">
      <w:pPr>
        <w:pStyle w:val="CommentText"/>
      </w:pPr>
      <w:r>
        <w:rPr>
          <w:rStyle w:val="CommentReference"/>
        </w:rPr>
        <w:annotationRef/>
      </w:r>
      <w:r>
        <w:t>To my understanding the feature is not applicable for (NG)EN-DC.</w:t>
      </w:r>
    </w:p>
  </w:comment>
  <w:comment w:id="30" w:author="Lenovo" w:date="2023-02-28T14:33:00Z" w:initials="B">
    <w:p w14:paraId="361FACFA" w14:textId="45D48312" w:rsidR="00765802" w:rsidRDefault="00765802">
      <w:pPr>
        <w:pStyle w:val="CommentText"/>
      </w:pPr>
      <w:r>
        <w:rPr>
          <w:rStyle w:val="CommentReference"/>
        </w:rPr>
        <w:annotationRef/>
      </w:r>
      <w:r>
        <w:t>To complete you can add “message”</w:t>
      </w:r>
    </w:p>
  </w:comment>
  <w:comment w:id="38" w:author="Lenovo" w:date="2023-02-28T14:34:00Z" w:initials="B">
    <w:p w14:paraId="4B0C4750" w14:textId="6025F337" w:rsidR="00765802" w:rsidRDefault="00765802">
      <w:pPr>
        <w:pStyle w:val="CommentText"/>
      </w:pPr>
      <w:r>
        <w:rPr>
          <w:rStyle w:val="CommentReference"/>
        </w:rPr>
        <w:annotationRef/>
      </w:r>
      <w:r w:rsidRPr="00765802">
        <w:t>To complete you can add “message”</w:t>
      </w:r>
    </w:p>
  </w:comment>
  <w:comment w:id="46" w:author="Lenovo" w:date="2023-02-28T14:35:00Z" w:initials="B">
    <w:p w14:paraId="55A4EE8E" w14:textId="600FFA30" w:rsidR="00765802" w:rsidRDefault="00765802">
      <w:pPr>
        <w:pStyle w:val="CommentText"/>
      </w:pPr>
      <w:r>
        <w:rPr>
          <w:rStyle w:val="CommentReference"/>
        </w:rPr>
        <w:annotationRef/>
      </w:r>
      <w:r w:rsidRPr="00765802">
        <w:t>To complete you can add “message”</w:t>
      </w:r>
    </w:p>
  </w:comment>
  <w:comment w:id="52" w:author="Lenovo" w:date="2023-02-28T14:44:00Z" w:initials="B">
    <w:p w14:paraId="5F738150" w14:textId="301BE4E2" w:rsidR="00026C7D" w:rsidRDefault="00026C7D">
      <w:pPr>
        <w:pStyle w:val="CommentText"/>
      </w:pPr>
      <w:r>
        <w:rPr>
          <w:rStyle w:val="CommentReference"/>
        </w:rPr>
        <w:annotationRef/>
      </w:r>
      <w:r>
        <w:t>To be set in italics.</w:t>
      </w:r>
    </w:p>
  </w:comment>
  <w:comment w:id="63" w:author="Lenovo" w:date="2023-02-28T14:37:00Z" w:initials="B">
    <w:p w14:paraId="5D7B687C" w14:textId="5327CB5B" w:rsidR="00765802" w:rsidRDefault="00765802">
      <w:pPr>
        <w:pStyle w:val="CommentText"/>
      </w:pPr>
      <w:r>
        <w:rPr>
          <w:rStyle w:val="CommentReference"/>
        </w:rPr>
        <w:annotationRef/>
      </w:r>
      <w:r>
        <w:t>To be complete you can add “clause”</w:t>
      </w:r>
    </w:p>
  </w:comment>
  <w:comment w:id="71" w:author="Lenovo" w:date="2023-02-28T14:37:00Z" w:initials="B">
    <w:p w14:paraId="6E1EC91D" w14:textId="2834ECC1" w:rsidR="00765802" w:rsidRDefault="00765802">
      <w:pPr>
        <w:pStyle w:val="CommentText"/>
      </w:pPr>
      <w:r>
        <w:rPr>
          <w:rStyle w:val="CommentReference"/>
        </w:rPr>
        <w:annotationRef/>
      </w:r>
      <w:r w:rsidRPr="00765802">
        <w:t>To be complete you can add “cl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0C5EF2" w15:done="0"/>
  <w15:commentEx w15:paraId="695644AA" w15:done="0"/>
  <w15:commentEx w15:paraId="361FACFA" w15:done="0"/>
  <w15:commentEx w15:paraId="4B0C4750" w15:done="0"/>
  <w15:commentEx w15:paraId="55A4EE8E" w15:done="0"/>
  <w15:commentEx w15:paraId="5F738150" w15:done="0"/>
  <w15:commentEx w15:paraId="5D7B687C" w15:done="0"/>
  <w15:commentEx w15:paraId="6E1EC9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88D23" w16cex:dateUtc="2023-02-28T13:24:00Z"/>
  <w16cex:commentExtensible w16cex:durableId="27A88E73" w16cex:dateUtc="2023-02-28T13:30:00Z"/>
  <w16cex:commentExtensible w16cex:durableId="27A88F3E" w16cex:dateUtc="2023-02-28T13:33:00Z"/>
  <w16cex:commentExtensible w16cex:durableId="27A88F8E" w16cex:dateUtc="2023-02-28T13:34:00Z"/>
  <w16cex:commentExtensible w16cex:durableId="27A88F96" w16cex:dateUtc="2023-02-28T13:35:00Z"/>
  <w16cex:commentExtensible w16cex:durableId="27A891B2" w16cex:dateUtc="2023-02-28T13:44:00Z"/>
  <w16cex:commentExtensible w16cex:durableId="27A8902C" w16cex:dateUtc="2023-02-28T13:37:00Z"/>
  <w16cex:commentExtensible w16cex:durableId="27A89047" w16cex:dateUtc="2023-02-28T13: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0C5EF2" w16cid:durableId="27A88D23"/>
  <w16cid:commentId w16cid:paraId="695644AA" w16cid:durableId="27A88E73"/>
  <w16cid:commentId w16cid:paraId="361FACFA" w16cid:durableId="27A88F3E"/>
  <w16cid:commentId w16cid:paraId="4B0C4750" w16cid:durableId="27A88F8E"/>
  <w16cid:commentId w16cid:paraId="55A4EE8E" w16cid:durableId="27A88F96"/>
  <w16cid:commentId w16cid:paraId="5F738150" w16cid:durableId="27A891B2"/>
  <w16cid:commentId w16cid:paraId="5D7B687C" w16cid:durableId="27A8902C"/>
  <w16cid:commentId w16cid:paraId="6E1EC91D" w16cid:durableId="27A890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46FC4" w14:textId="77777777" w:rsidR="00D26B3B" w:rsidRDefault="00D26B3B" w:rsidP="00F579C2">
      <w:pPr>
        <w:spacing w:after="0" w:line="240" w:lineRule="auto"/>
      </w:pPr>
      <w:r>
        <w:separator/>
      </w:r>
    </w:p>
  </w:endnote>
  <w:endnote w:type="continuationSeparator" w:id="0">
    <w:p w14:paraId="02E47C36" w14:textId="77777777" w:rsidR="00D26B3B" w:rsidRDefault="00D26B3B" w:rsidP="00F579C2">
      <w:pPr>
        <w:spacing w:after="0" w:line="240" w:lineRule="auto"/>
      </w:pPr>
      <w:r>
        <w:continuationSeparator/>
      </w:r>
    </w:p>
  </w:endnote>
  <w:endnote w:type="continuationNotice" w:id="1">
    <w:p w14:paraId="7E80FE9C" w14:textId="77777777" w:rsidR="00D26B3B" w:rsidRDefault="00D26B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D7F90" w14:textId="77777777" w:rsidR="00D26B3B" w:rsidRDefault="00D26B3B" w:rsidP="00F579C2">
      <w:pPr>
        <w:spacing w:after="0" w:line="240" w:lineRule="auto"/>
      </w:pPr>
      <w:r>
        <w:separator/>
      </w:r>
    </w:p>
  </w:footnote>
  <w:footnote w:type="continuationSeparator" w:id="0">
    <w:p w14:paraId="4AA995F3" w14:textId="77777777" w:rsidR="00D26B3B" w:rsidRDefault="00D26B3B" w:rsidP="00F579C2">
      <w:pPr>
        <w:spacing w:after="0" w:line="240" w:lineRule="auto"/>
      </w:pPr>
      <w:r>
        <w:continuationSeparator/>
      </w:r>
    </w:p>
  </w:footnote>
  <w:footnote w:type="continuationNotice" w:id="1">
    <w:p w14:paraId="4B91A669" w14:textId="77777777" w:rsidR="00D26B3B" w:rsidRDefault="00D26B3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0EA8042E"/>
    <w:multiLevelType w:val="hybridMultilevel"/>
    <w:tmpl w:val="259E6BF8"/>
    <w:lvl w:ilvl="0" w:tplc="F62466AA">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6"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0" w15:restartNumberingAfterBreak="0">
    <w:nsid w:val="2E9135BE"/>
    <w:multiLevelType w:val="hybridMultilevel"/>
    <w:tmpl w:val="84901AA6"/>
    <w:lvl w:ilvl="0" w:tplc="12C4299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31D915E8"/>
    <w:multiLevelType w:val="hybridMultilevel"/>
    <w:tmpl w:val="F274F950"/>
    <w:lvl w:ilvl="0" w:tplc="43C09D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0144DB6"/>
    <w:multiLevelType w:val="hybridMultilevel"/>
    <w:tmpl w:val="83AA7316"/>
    <w:lvl w:ilvl="0" w:tplc="C5B2E3B6">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EBF0975"/>
    <w:multiLevelType w:val="hybridMultilevel"/>
    <w:tmpl w:val="65C813AE"/>
    <w:lvl w:ilvl="0" w:tplc="926A6A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8"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07978695">
    <w:abstractNumId w:val="40"/>
  </w:num>
  <w:num w:numId="2" w16cid:durableId="820391068">
    <w:abstractNumId w:val="36"/>
  </w:num>
  <w:num w:numId="3" w16cid:durableId="645821976">
    <w:abstractNumId w:val="24"/>
  </w:num>
  <w:num w:numId="4" w16cid:durableId="1739937210">
    <w:abstractNumId w:val="10"/>
  </w:num>
  <w:num w:numId="5" w16cid:durableId="529223984">
    <w:abstractNumId w:val="37"/>
  </w:num>
  <w:num w:numId="6" w16cid:durableId="2085254734">
    <w:abstractNumId w:val="36"/>
  </w:num>
  <w:num w:numId="7" w16cid:durableId="1623615658">
    <w:abstractNumId w:val="36"/>
  </w:num>
  <w:num w:numId="8" w16cid:durableId="554783837">
    <w:abstractNumId w:val="15"/>
  </w:num>
  <w:num w:numId="9" w16cid:durableId="750664410">
    <w:abstractNumId w:val="0"/>
  </w:num>
  <w:num w:numId="10" w16cid:durableId="1468860060">
    <w:abstractNumId w:val="25"/>
  </w:num>
  <w:num w:numId="11" w16cid:durableId="1794204507">
    <w:abstractNumId w:val="32"/>
  </w:num>
  <w:num w:numId="12" w16cid:durableId="406657510">
    <w:abstractNumId w:val="29"/>
  </w:num>
  <w:num w:numId="13" w16cid:durableId="121890484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6605665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91187774">
    <w:abstractNumId w:val="7"/>
  </w:num>
  <w:num w:numId="16" w16cid:durableId="1855728835">
    <w:abstractNumId w:val="6"/>
  </w:num>
  <w:num w:numId="17" w16cid:durableId="1952975211">
    <w:abstractNumId w:val="5"/>
  </w:num>
  <w:num w:numId="18" w16cid:durableId="456334146">
    <w:abstractNumId w:val="4"/>
  </w:num>
  <w:num w:numId="19" w16cid:durableId="185560335">
    <w:abstractNumId w:val="3"/>
  </w:num>
  <w:num w:numId="20" w16cid:durableId="1810248472">
    <w:abstractNumId w:val="2"/>
  </w:num>
  <w:num w:numId="21" w16cid:durableId="620960368">
    <w:abstractNumId w:val="1"/>
  </w:num>
  <w:num w:numId="22" w16cid:durableId="85467641">
    <w:abstractNumId w:val="33"/>
  </w:num>
  <w:num w:numId="23" w16cid:durableId="18167259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66299112">
    <w:abstractNumId w:val="9"/>
  </w:num>
  <w:num w:numId="25" w16cid:durableId="518815490">
    <w:abstractNumId w:val="34"/>
  </w:num>
  <w:num w:numId="26" w16cid:durableId="786003215">
    <w:abstractNumId w:val="12"/>
  </w:num>
  <w:num w:numId="27" w16cid:durableId="1016224673">
    <w:abstractNumId w:val="39"/>
  </w:num>
  <w:num w:numId="28" w16cid:durableId="806166286">
    <w:abstractNumId w:val="17"/>
  </w:num>
  <w:num w:numId="29" w16cid:durableId="1530987343">
    <w:abstractNumId w:val="8"/>
  </w:num>
  <w:num w:numId="30" w16cid:durableId="525412740">
    <w:abstractNumId w:val="35"/>
  </w:num>
  <w:num w:numId="31" w16cid:durableId="130683150">
    <w:abstractNumId w:val="18"/>
  </w:num>
  <w:num w:numId="32" w16cid:durableId="323968652">
    <w:abstractNumId w:val="30"/>
  </w:num>
  <w:num w:numId="33" w16cid:durableId="1025516566">
    <w:abstractNumId w:val="19"/>
  </w:num>
  <w:num w:numId="34" w16cid:durableId="232744041">
    <w:abstractNumId w:val="36"/>
  </w:num>
  <w:num w:numId="35" w16cid:durableId="1891107523">
    <w:abstractNumId w:val="36"/>
  </w:num>
  <w:num w:numId="36" w16cid:durableId="591859995">
    <w:abstractNumId w:val="14"/>
  </w:num>
  <w:num w:numId="37" w16cid:durableId="1950311379">
    <w:abstractNumId w:val="23"/>
  </w:num>
  <w:num w:numId="38" w16cid:durableId="561404384">
    <w:abstractNumId w:val="21"/>
  </w:num>
  <w:num w:numId="39" w16cid:durableId="5447006">
    <w:abstractNumId w:val="31"/>
  </w:num>
  <w:num w:numId="40" w16cid:durableId="23487539">
    <w:abstractNumId w:val="26"/>
  </w:num>
  <w:num w:numId="41" w16cid:durableId="841971797">
    <w:abstractNumId w:val="16"/>
  </w:num>
  <w:num w:numId="42" w16cid:durableId="1310593701">
    <w:abstractNumId w:val="11"/>
  </w:num>
  <w:num w:numId="43" w16cid:durableId="1113936158">
    <w:abstractNumId w:val="27"/>
  </w:num>
  <w:num w:numId="44" w16cid:durableId="618222267">
    <w:abstractNumId w:val="38"/>
  </w:num>
  <w:num w:numId="45" w16cid:durableId="878935985">
    <w:abstractNumId w:val="13"/>
  </w:num>
  <w:num w:numId="46" w16cid:durableId="2058312453">
    <w:abstractNumId w:val="20"/>
  </w:num>
  <w:num w:numId="47" w16cid:durableId="694690443">
    <w:abstractNumId w:val="28"/>
  </w:num>
  <w:num w:numId="48" w16cid:durableId="190875718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Ericsson (Tony)">
    <w15:presenceInfo w15:providerId="None" w15:userId="Ericsson (Tony)"/>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4A86"/>
    <w:rsid w:val="0000592F"/>
    <w:rsid w:val="00005F18"/>
    <w:rsid w:val="00006DD4"/>
    <w:rsid w:val="000074C0"/>
    <w:rsid w:val="00011116"/>
    <w:rsid w:val="00011399"/>
    <w:rsid w:val="00011E1B"/>
    <w:rsid w:val="00011E7D"/>
    <w:rsid w:val="000122DC"/>
    <w:rsid w:val="00012334"/>
    <w:rsid w:val="000138E3"/>
    <w:rsid w:val="00013944"/>
    <w:rsid w:val="00014356"/>
    <w:rsid w:val="000150AB"/>
    <w:rsid w:val="00015462"/>
    <w:rsid w:val="00015C12"/>
    <w:rsid w:val="00015CC7"/>
    <w:rsid w:val="00017005"/>
    <w:rsid w:val="00017910"/>
    <w:rsid w:val="00017CAC"/>
    <w:rsid w:val="00020009"/>
    <w:rsid w:val="000202A4"/>
    <w:rsid w:val="000205FF"/>
    <w:rsid w:val="00020DAD"/>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5A3"/>
    <w:rsid w:val="00026A9E"/>
    <w:rsid w:val="00026C7D"/>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87C"/>
    <w:rsid w:val="00054CA5"/>
    <w:rsid w:val="0005538B"/>
    <w:rsid w:val="00055A7A"/>
    <w:rsid w:val="00055C51"/>
    <w:rsid w:val="0005611A"/>
    <w:rsid w:val="000561D9"/>
    <w:rsid w:val="00056239"/>
    <w:rsid w:val="00056A4E"/>
    <w:rsid w:val="00056AEE"/>
    <w:rsid w:val="00057470"/>
    <w:rsid w:val="00060EA6"/>
    <w:rsid w:val="000611B3"/>
    <w:rsid w:val="000615BA"/>
    <w:rsid w:val="00061783"/>
    <w:rsid w:val="00063033"/>
    <w:rsid w:val="0006321A"/>
    <w:rsid w:val="000643B4"/>
    <w:rsid w:val="000645A0"/>
    <w:rsid w:val="00064650"/>
    <w:rsid w:val="00065E8E"/>
    <w:rsid w:val="00066589"/>
    <w:rsid w:val="00066E55"/>
    <w:rsid w:val="0006709C"/>
    <w:rsid w:val="00067117"/>
    <w:rsid w:val="00070E2B"/>
    <w:rsid w:val="00071794"/>
    <w:rsid w:val="00071C9D"/>
    <w:rsid w:val="00071E72"/>
    <w:rsid w:val="00072975"/>
    <w:rsid w:val="00072BCD"/>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28D"/>
    <w:rsid w:val="00084C1C"/>
    <w:rsid w:val="000855D3"/>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11C3"/>
    <w:rsid w:val="000B1945"/>
    <w:rsid w:val="000B1986"/>
    <w:rsid w:val="000B19AB"/>
    <w:rsid w:val="000B1A36"/>
    <w:rsid w:val="000B1F7C"/>
    <w:rsid w:val="000B231A"/>
    <w:rsid w:val="000B316E"/>
    <w:rsid w:val="000B408C"/>
    <w:rsid w:val="000B4614"/>
    <w:rsid w:val="000B47D3"/>
    <w:rsid w:val="000B49E9"/>
    <w:rsid w:val="000B548B"/>
    <w:rsid w:val="000B711E"/>
    <w:rsid w:val="000B7700"/>
    <w:rsid w:val="000C038A"/>
    <w:rsid w:val="000C0D52"/>
    <w:rsid w:val="000C1388"/>
    <w:rsid w:val="000C2545"/>
    <w:rsid w:val="000C263F"/>
    <w:rsid w:val="000C33D7"/>
    <w:rsid w:val="000C3CDF"/>
    <w:rsid w:val="000C4215"/>
    <w:rsid w:val="000C5240"/>
    <w:rsid w:val="000C55EC"/>
    <w:rsid w:val="000C565F"/>
    <w:rsid w:val="000C5907"/>
    <w:rsid w:val="000C5FB4"/>
    <w:rsid w:val="000C6598"/>
    <w:rsid w:val="000C6711"/>
    <w:rsid w:val="000C6BE9"/>
    <w:rsid w:val="000D26B2"/>
    <w:rsid w:val="000D27BE"/>
    <w:rsid w:val="000D287E"/>
    <w:rsid w:val="000D2B09"/>
    <w:rsid w:val="000D39BD"/>
    <w:rsid w:val="000D3B8C"/>
    <w:rsid w:val="000D4B94"/>
    <w:rsid w:val="000D5AFA"/>
    <w:rsid w:val="000D5BB5"/>
    <w:rsid w:val="000D64C0"/>
    <w:rsid w:val="000D6B93"/>
    <w:rsid w:val="000D711B"/>
    <w:rsid w:val="000D769E"/>
    <w:rsid w:val="000D7A34"/>
    <w:rsid w:val="000D7DAB"/>
    <w:rsid w:val="000E05C1"/>
    <w:rsid w:val="000E128F"/>
    <w:rsid w:val="000E21E3"/>
    <w:rsid w:val="000E2378"/>
    <w:rsid w:val="000E3A83"/>
    <w:rsid w:val="000E3C24"/>
    <w:rsid w:val="000E41D1"/>
    <w:rsid w:val="000E4D5D"/>
    <w:rsid w:val="000E4E22"/>
    <w:rsid w:val="000E50AE"/>
    <w:rsid w:val="000E5D92"/>
    <w:rsid w:val="000E63E2"/>
    <w:rsid w:val="000E729D"/>
    <w:rsid w:val="000F1067"/>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801"/>
    <w:rsid w:val="0013004E"/>
    <w:rsid w:val="0013079D"/>
    <w:rsid w:val="00132089"/>
    <w:rsid w:val="001322D1"/>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2132"/>
    <w:rsid w:val="001725C5"/>
    <w:rsid w:val="0017277A"/>
    <w:rsid w:val="001730F1"/>
    <w:rsid w:val="00173207"/>
    <w:rsid w:val="001734E9"/>
    <w:rsid w:val="001745A8"/>
    <w:rsid w:val="0017461D"/>
    <w:rsid w:val="001749CB"/>
    <w:rsid w:val="0017581F"/>
    <w:rsid w:val="00175A4A"/>
    <w:rsid w:val="0017678F"/>
    <w:rsid w:val="00176A89"/>
    <w:rsid w:val="00177FDF"/>
    <w:rsid w:val="001821E2"/>
    <w:rsid w:val="00182793"/>
    <w:rsid w:val="00182B99"/>
    <w:rsid w:val="00183A83"/>
    <w:rsid w:val="00183BC9"/>
    <w:rsid w:val="00183C2F"/>
    <w:rsid w:val="00183DEE"/>
    <w:rsid w:val="001843A4"/>
    <w:rsid w:val="0018463E"/>
    <w:rsid w:val="00185D3F"/>
    <w:rsid w:val="00186482"/>
    <w:rsid w:val="00186704"/>
    <w:rsid w:val="001900F2"/>
    <w:rsid w:val="00190DC8"/>
    <w:rsid w:val="00191A84"/>
    <w:rsid w:val="00191C97"/>
    <w:rsid w:val="00192C46"/>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8B3"/>
    <w:rsid w:val="001C193F"/>
    <w:rsid w:val="001C20C4"/>
    <w:rsid w:val="001C4DBA"/>
    <w:rsid w:val="001C56BD"/>
    <w:rsid w:val="001C62AC"/>
    <w:rsid w:val="001C6711"/>
    <w:rsid w:val="001C6B02"/>
    <w:rsid w:val="001C6C9D"/>
    <w:rsid w:val="001D0408"/>
    <w:rsid w:val="001D16EB"/>
    <w:rsid w:val="001D22CC"/>
    <w:rsid w:val="001D5A15"/>
    <w:rsid w:val="001D758B"/>
    <w:rsid w:val="001D781B"/>
    <w:rsid w:val="001D7CA5"/>
    <w:rsid w:val="001E0F49"/>
    <w:rsid w:val="001E2A40"/>
    <w:rsid w:val="001E2A8F"/>
    <w:rsid w:val="001E41F3"/>
    <w:rsid w:val="001E44B4"/>
    <w:rsid w:val="001E53D9"/>
    <w:rsid w:val="001E5CFE"/>
    <w:rsid w:val="001E7E3B"/>
    <w:rsid w:val="001F0104"/>
    <w:rsid w:val="001F0C7C"/>
    <w:rsid w:val="001F12D8"/>
    <w:rsid w:val="001F1486"/>
    <w:rsid w:val="001F1831"/>
    <w:rsid w:val="001F1EE3"/>
    <w:rsid w:val="001F1FCC"/>
    <w:rsid w:val="001F24BA"/>
    <w:rsid w:val="001F2C42"/>
    <w:rsid w:val="001F7767"/>
    <w:rsid w:val="001F7848"/>
    <w:rsid w:val="001F7EE0"/>
    <w:rsid w:val="002005BD"/>
    <w:rsid w:val="002010CB"/>
    <w:rsid w:val="002023CA"/>
    <w:rsid w:val="002025CF"/>
    <w:rsid w:val="002028A5"/>
    <w:rsid w:val="00202AFD"/>
    <w:rsid w:val="00202C17"/>
    <w:rsid w:val="00202C83"/>
    <w:rsid w:val="00204032"/>
    <w:rsid w:val="00204DC9"/>
    <w:rsid w:val="00204FE5"/>
    <w:rsid w:val="00205B37"/>
    <w:rsid w:val="00206590"/>
    <w:rsid w:val="002069BD"/>
    <w:rsid w:val="0020789F"/>
    <w:rsid w:val="00210B84"/>
    <w:rsid w:val="00210CA6"/>
    <w:rsid w:val="00210E01"/>
    <w:rsid w:val="0021190D"/>
    <w:rsid w:val="00211F1D"/>
    <w:rsid w:val="00213033"/>
    <w:rsid w:val="00213092"/>
    <w:rsid w:val="002134AE"/>
    <w:rsid w:val="00213BEE"/>
    <w:rsid w:val="00214C81"/>
    <w:rsid w:val="002153C9"/>
    <w:rsid w:val="002162A5"/>
    <w:rsid w:val="00216E03"/>
    <w:rsid w:val="002170EC"/>
    <w:rsid w:val="002175A6"/>
    <w:rsid w:val="002206A0"/>
    <w:rsid w:val="0022071A"/>
    <w:rsid w:val="0022093F"/>
    <w:rsid w:val="00220B50"/>
    <w:rsid w:val="00220E58"/>
    <w:rsid w:val="002213BD"/>
    <w:rsid w:val="002218F2"/>
    <w:rsid w:val="00221DAA"/>
    <w:rsid w:val="00223202"/>
    <w:rsid w:val="002236A2"/>
    <w:rsid w:val="00223719"/>
    <w:rsid w:val="00223B98"/>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41B0"/>
    <w:rsid w:val="00234371"/>
    <w:rsid w:val="0023442A"/>
    <w:rsid w:val="0023452A"/>
    <w:rsid w:val="00235360"/>
    <w:rsid w:val="00236170"/>
    <w:rsid w:val="002371C9"/>
    <w:rsid w:val="00237F0B"/>
    <w:rsid w:val="002405F0"/>
    <w:rsid w:val="00240FEF"/>
    <w:rsid w:val="00241C2A"/>
    <w:rsid w:val="00241D4C"/>
    <w:rsid w:val="002422E0"/>
    <w:rsid w:val="00243742"/>
    <w:rsid w:val="002438C4"/>
    <w:rsid w:val="002442D7"/>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6A6B"/>
    <w:rsid w:val="00257945"/>
    <w:rsid w:val="00257ABE"/>
    <w:rsid w:val="0026004D"/>
    <w:rsid w:val="00260E30"/>
    <w:rsid w:val="0026184A"/>
    <w:rsid w:val="00262EB2"/>
    <w:rsid w:val="00263C6F"/>
    <w:rsid w:val="00263D89"/>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2AE4"/>
    <w:rsid w:val="002B323D"/>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36FA"/>
    <w:rsid w:val="002D4C9B"/>
    <w:rsid w:val="002D554E"/>
    <w:rsid w:val="002D5A3E"/>
    <w:rsid w:val="002D79B5"/>
    <w:rsid w:val="002E08E8"/>
    <w:rsid w:val="002E0AA5"/>
    <w:rsid w:val="002E0D38"/>
    <w:rsid w:val="002E0E93"/>
    <w:rsid w:val="002E0EA9"/>
    <w:rsid w:val="002E0EC9"/>
    <w:rsid w:val="002E1B00"/>
    <w:rsid w:val="002E21BC"/>
    <w:rsid w:val="002E43F6"/>
    <w:rsid w:val="002E564F"/>
    <w:rsid w:val="002E5E00"/>
    <w:rsid w:val="002E5ED6"/>
    <w:rsid w:val="002E6849"/>
    <w:rsid w:val="002E6ACB"/>
    <w:rsid w:val="002F0C7A"/>
    <w:rsid w:val="002F244B"/>
    <w:rsid w:val="002F2512"/>
    <w:rsid w:val="002F2A51"/>
    <w:rsid w:val="002F3458"/>
    <w:rsid w:val="002F3E20"/>
    <w:rsid w:val="002F47E8"/>
    <w:rsid w:val="002F4949"/>
    <w:rsid w:val="002F4EE2"/>
    <w:rsid w:val="002F4F83"/>
    <w:rsid w:val="002F549A"/>
    <w:rsid w:val="002F58F0"/>
    <w:rsid w:val="002F5C71"/>
    <w:rsid w:val="00301000"/>
    <w:rsid w:val="00301ABC"/>
    <w:rsid w:val="003030DF"/>
    <w:rsid w:val="00303564"/>
    <w:rsid w:val="00303B65"/>
    <w:rsid w:val="00304FD8"/>
    <w:rsid w:val="00305409"/>
    <w:rsid w:val="0030582F"/>
    <w:rsid w:val="00306C49"/>
    <w:rsid w:val="0030771F"/>
    <w:rsid w:val="00307795"/>
    <w:rsid w:val="00307B6F"/>
    <w:rsid w:val="00310145"/>
    <w:rsid w:val="00310908"/>
    <w:rsid w:val="003117A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380"/>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346"/>
    <w:rsid w:val="003328E3"/>
    <w:rsid w:val="00332C0C"/>
    <w:rsid w:val="00332C58"/>
    <w:rsid w:val="00332E1F"/>
    <w:rsid w:val="0033329C"/>
    <w:rsid w:val="00334045"/>
    <w:rsid w:val="003340A7"/>
    <w:rsid w:val="00334634"/>
    <w:rsid w:val="0033464E"/>
    <w:rsid w:val="00334ED5"/>
    <w:rsid w:val="00336540"/>
    <w:rsid w:val="00336AF0"/>
    <w:rsid w:val="003409BD"/>
    <w:rsid w:val="00341AFB"/>
    <w:rsid w:val="0034206A"/>
    <w:rsid w:val="00343684"/>
    <w:rsid w:val="0034375F"/>
    <w:rsid w:val="0034423A"/>
    <w:rsid w:val="003447B1"/>
    <w:rsid w:val="00344866"/>
    <w:rsid w:val="003451EE"/>
    <w:rsid w:val="00345294"/>
    <w:rsid w:val="0034534E"/>
    <w:rsid w:val="00345579"/>
    <w:rsid w:val="003463CD"/>
    <w:rsid w:val="00346728"/>
    <w:rsid w:val="00347843"/>
    <w:rsid w:val="00347EBD"/>
    <w:rsid w:val="003522D3"/>
    <w:rsid w:val="0035233E"/>
    <w:rsid w:val="00352951"/>
    <w:rsid w:val="00353892"/>
    <w:rsid w:val="00354C9E"/>
    <w:rsid w:val="00355084"/>
    <w:rsid w:val="0035598A"/>
    <w:rsid w:val="00356A54"/>
    <w:rsid w:val="00357959"/>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4257"/>
    <w:rsid w:val="003B4BDE"/>
    <w:rsid w:val="003B5B70"/>
    <w:rsid w:val="003B5D7B"/>
    <w:rsid w:val="003B64DF"/>
    <w:rsid w:val="003B7CB5"/>
    <w:rsid w:val="003C154E"/>
    <w:rsid w:val="003C2084"/>
    <w:rsid w:val="003C26E7"/>
    <w:rsid w:val="003C4A9A"/>
    <w:rsid w:val="003C52DD"/>
    <w:rsid w:val="003C6305"/>
    <w:rsid w:val="003C6893"/>
    <w:rsid w:val="003C6AAC"/>
    <w:rsid w:val="003C6E61"/>
    <w:rsid w:val="003C7171"/>
    <w:rsid w:val="003D039F"/>
    <w:rsid w:val="003D5EEE"/>
    <w:rsid w:val="003D6034"/>
    <w:rsid w:val="003D6E0A"/>
    <w:rsid w:val="003D77F3"/>
    <w:rsid w:val="003D7D3C"/>
    <w:rsid w:val="003E01A6"/>
    <w:rsid w:val="003E09DA"/>
    <w:rsid w:val="003E1A36"/>
    <w:rsid w:val="003E1CE5"/>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1D0D"/>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AE9"/>
    <w:rsid w:val="00406C9C"/>
    <w:rsid w:val="004070B1"/>
    <w:rsid w:val="004074B1"/>
    <w:rsid w:val="004101DE"/>
    <w:rsid w:val="004107CB"/>
    <w:rsid w:val="00410896"/>
    <w:rsid w:val="00411547"/>
    <w:rsid w:val="00411796"/>
    <w:rsid w:val="0041197E"/>
    <w:rsid w:val="00411D07"/>
    <w:rsid w:val="00414358"/>
    <w:rsid w:val="00415451"/>
    <w:rsid w:val="00416ECC"/>
    <w:rsid w:val="004174CD"/>
    <w:rsid w:val="00417F4A"/>
    <w:rsid w:val="00421731"/>
    <w:rsid w:val="00422EE1"/>
    <w:rsid w:val="00422F21"/>
    <w:rsid w:val="00423D19"/>
    <w:rsid w:val="004242F1"/>
    <w:rsid w:val="00424C01"/>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7195"/>
    <w:rsid w:val="004477C9"/>
    <w:rsid w:val="00447E6E"/>
    <w:rsid w:val="00450ECD"/>
    <w:rsid w:val="00451244"/>
    <w:rsid w:val="004525A1"/>
    <w:rsid w:val="004528C6"/>
    <w:rsid w:val="0045356E"/>
    <w:rsid w:val="00453C0A"/>
    <w:rsid w:val="0045499B"/>
    <w:rsid w:val="00454D53"/>
    <w:rsid w:val="00454EA6"/>
    <w:rsid w:val="0045502F"/>
    <w:rsid w:val="00455E84"/>
    <w:rsid w:val="00455EA9"/>
    <w:rsid w:val="00455FF8"/>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23AD"/>
    <w:rsid w:val="00472BD6"/>
    <w:rsid w:val="0047340F"/>
    <w:rsid w:val="004735FF"/>
    <w:rsid w:val="00473978"/>
    <w:rsid w:val="00475980"/>
    <w:rsid w:val="00475BAF"/>
    <w:rsid w:val="00475C85"/>
    <w:rsid w:val="00475D89"/>
    <w:rsid w:val="00480A18"/>
    <w:rsid w:val="0048168B"/>
    <w:rsid w:val="004818DC"/>
    <w:rsid w:val="00482409"/>
    <w:rsid w:val="00482A0D"/>
    <w:rsid w:val="00482BE7"/>
    <w:rsid w:val="004844E3"/>
    <w:rsid w:val="0048556F"/>
    <w:rsid w:val="0048570A"/>
    <w:rsid w:val="004871E9"/>
    <w:rsid w:val="004879A3"/>
    <w:rsid w:val="00491AF5"/>
    <w:rsid w:val="00491EF3"/>
    <w:rsid w:val="004929E2"/>
    <w:rsid w:val="004931BF"/>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3663"/>
    <w:rsid w:val="004B367E"/>
    <w:rsid w:val="004B47EF"/>
    <w:rsid w:val="004B5A42"/>
    <w:rsid w:val="004B6236"/>
    <w:rsid w:val="004B6433"/>
    <w:rsid w:val="004B666E"/>
    <w:rsid w:val="004B6797"/>
    <w:rsid w:val="004B6CF7"/>
    <w:rsid w:val="004B75B7"/>
    <w:rsid w:val="004B7AF9"/>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1CD8"/>
    <w:rsid w:val="004D2569"/>
    <w:rsid w:val="004D2B20"/>
    <w:rsid w:val="004D302F"/>
    <w:rsid w:val="004D4B5D"/>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1147B"/>
    <w:rsid w:val="005122E8"/>
    <w:rsid w:val="005134B0"/>
    <w:rsid w:val="00513F82"/>
    <w:rsid w:val="00514D1A"/>
    <w:rsid w:val="00515027"/>
    <w:rsid w:val="0051580D"/>
    <w:rsid w:val="00515FB9"/>
    <w:rsid w:val="0051608D"/>
    <w:rsid w:val="00516175"/>
    <w:rsid w:val="00517420"/>
    <w:rsid w:val="00517803"/>
    <w:rsid w:val="00517F57"/>
    <w:rsid w:val="005202E1"/>
    <w:rsid w:val="0052130B"/>
    <w:rsid w:val="00521CF8"/>
    <w:rsid w:val="00521D9A"/>
    <w:rsid w:val="00522E06"/>
    <w:rsid w:val="005238F3"/>
    <w:rsid w:val="00523A64"/>
    <w:rsid w:val="00523AAD"/>
    <w:rsid w:val="00525639"/>
    <w:rsid w:val="00525B2D"/>
    <w:rsid w:val="00525E90"/>
    <w:rsid w:val="00526455"/>
    <w:rsid w:val="0052659C"/>
    <w:rsid w:val="00527F0E"/>
    <w:rsid w:val="00527F11"/>
    <w:rsid w:val="00530AEB"/>
    <w:rsid w:val="00530BD0"/>
    <w:rsid w:val="00531D91"/>
    <w:rsid w:val="00532163"/>
    <w:rsid w:val="0053261C"/>
    <w:rsid w:val="00534E85"/>
    <w:rsid w:val="005352C5"/>
    <w:rsid w:val="005356D4"/>
    <w:rsid w:val="0053621C"/>
    <w:rsid w:val="005362DB"/>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B2D"/>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8A0"/>
    <w:rsid w:val="00596ED2"/>
    <w:rsid w:val="0059777B"/>
    <w:rsid w:val="005A0003"/>
    <w:rsid w:val="005A0781"/>
    <w:rsid w:val="005A0CEB"/>
    <w:rsid w:val="005A14DA"/>
    <w:rsid w:val="005A1576"/>
    <w:rsid w:val="005A165D"/>
    <w:rsid w:val="005A28F3"/>
    <w:rsid w:val="005A4C17"/>
    <w:rsid w:val="005A4C6F"/>
    <w:rsid w:val="005A51DF"/>
    <w:rsid w:val="005A543A"/>
    <w:rsid w:val="005A6B0D"/>
    <w:rsid w:val="005A6CD0"/>
    <w:rsid w:val="005A7C53"/>
    <w:rsid w:val="005B1234"/>
    <w:rsid w:val="005B2075"/>
    <w:rsid w:val="005B2092"/>
    <w:rsid w:val="005B212D"/>
    <w:rsid w:val="005B22AC"/>
    <w:rsid w:val="005B5086"/>
    <w:rsid w:val="005B5F0E"/>
    <w:rsid w:val="005B6234"/>
    <w:rsid w:val="005B6D87"/>
    <w:rsid w:val="005B769C"/>
    <w:rsid w:val="005C2085"/>
    <w:rsid w:val="005C2E51"/>
    <w:rsid w:val="005C5D97"/>
    <w:rsid w:val="005C650C"/>
    <w:rsid w:val="005C6A01"/>
    <w:rsid w:val="005C764E"/>
    <w:rsid w:val="005C7E44"/>
    <w:rsid w:val="005C7EF7"/>
    <w:rsid w:val="005D0193"/>
    <w:rsid w:val="005D1A3E"/>
    <w:rsid w:val="005D29F0"/>
    <w:rsid w:val="005D3E91"/>
    <w:rsid w:val="005D405C"/>
    <w:rsid w:val="005D5DC9"/>
    <w:rsid w:val="005D6171"/>
    <w:rsid w:val="005D64A6"/>
    <w:rsid w:val="005D685E"/>
    <w:rsid w:val="005D7213"/>
    <w:rsid w:val="005D780A"/>
    <w:rsid w:val="005E059C"/>
    <w:rsid w:val="005E0C39"/>
    <w:rsid w:val="005E148A"/>
    <w:rsid w:val="005E1F3B"/>
    <w:rsid w:val="005E259F"/>
    <w:rsid w:val="005E2C44"/>
    <w:rsid w:val="005E2E74"/>
    <w:rsid w:val="005E3022"/>
    <w:rsid w:val="005E3269"/>
    <w:rsid w:val="005E4157"/>
    <w:rsid w:val="005E442D"/>
    <w:rsid w:val="005E4764"/>
    <w:rsid w:val="005E4E44"/>
    <w:rsid w:val="005E5AA4"/>
    <w:rsid w:val="005E5CD6"/>
    <w:rsid w:val="005E6345"/>
    <w:rsid w:val="005E76B4"/>
    <w:rsid w:val="005E7BD8"/>
    <w:rsid w:val="005F10BB"/>
    <w:rsid w:val="005F1193"/>
    <w:rsid w:val="005F1AFC"/>
    <w:rsid w:val="005F262C"/>
    <w:rsid w:val="005F31E8"/>
    <w:rsid w:val="005F3888"/>
    <w:rsid w:val="005F3A9F"/>
    <w:rsid w:val="005F3DD9"/>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0F58"/>
    <w:rsid w:val="00621188"/>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385D"/>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50"/>
    <w:rsid w:val="00674BEC"/>
    <w:rsid w:val="006753D8"/>
    <w:rsid w:val="00675A5B"/>
    <w:rsid w:val="00675C46"/>
    <w:rsid w:val="0067699B"/>
    <w:rsid w:val="00676A25"/>
    <w:rsid w:val="00677357"/>
    <w:rsid w:val="006808FD"/>
    <w:rsid w:val="00680AEF"/>
    <w:rsid w:val="00680E2E"/>
    <w:rsid w:val="0068132A"/>
    <w:rsid w:val="00684960"/>
    <w:rsid w:val="0068574D"/>
    <w:rsid w:val="00685A18"/>
    <w:rsid w:val="00685D5F"/>
    <w:rsid w:val="00686CE4"/>
    <w:rsid w:val="00686D38"/>
    <w:rsid w:val="0068796D"/>
    <w:rsid w:val="0069025C"/>
    <w:rsid w:val="006919BF"/>
    <w:rsid w:val="00692FC2"/>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A769C"/>
    <w:rsid w:val="006B0120"/>
    <w:rsid w:val="006B0251"/>
    <w:rsid w:val="006B03A3"/>
    <w:rsid w:val="006B1A09"/>
    <w:rsid w:val="006B1BAD"/>
    <w:rsid w:val="006B1F6C"/>
    <w:rsid w:val="006B265F"/>
    <w:rsid w:val="006B406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7F98"/>
    <w:rsid w:val="006E012F"/>
    <w:rsid w:val="006E0148"/>
    <w:rsid w:val="006E0598"/>
    <w:rsid w:val="006E07AF"/>
    <w:rsid w:val="006E1106"/>
    <w:rsid w:val="006E17AC"/>
    <w:rsid w:val="006E21FB"/>
    <w:rsid w:val="006E2251"/>
    <w:rsid w:val="006E3205"/>
    <w:rsid w:val="006E3BFF"/>
    <w:rsid w:val="006E4FF5"/>
    <w:rsid w:val="006E6E51"/>
    <w:rsid w:val="006E7121"/>
    <w:rsid w:val="006E71F9"/>
    <w:rsid w:val="006E76D5"/>
    <w:rsid w:val="006E7B07"/>
    <w:rsid w:val="006E7D7A"/>
    <w:rsid w:val="006F074D"/>
    <w:rsid w:val="006F0A3C"/>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0715"/>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ED3"/>
    <w:rsid w:val="00712192"/>
    <w:rsid w:val="0071252E"/>
    <w:rsid w:val="007129A6"/>
    <w:rsid w:val="007136F6"/>
    <w:rsid w:val="0071463B"/>
    <w:rsid w:val="00714C2A"/>
    <w:rsid w:val="00715ED4"/>
    <w:rsid w:val="00716789"/>
    <w:rsid w:val="00716A79"/>
    <w:rsid w:val="00717982"/>
    <w:rsid w:val="00720453"/>
    <w:rsid w:val="00720A5C"/>
    <w:rsid w:val="00721B52"/>
    <w:rsid w:val="0072238C"/>
    <w:rsid w:val="0072284F"/>
    <w:rsid w:val="0072310D"/>
    <w:rsid w:val="0072342F"/>
    <w:rsid w:val="00723B1D"/>
    <w:rsid w:val="00724A67"/>
    <w:rsid w:val="00724C35"/>
    <w:rsid w:val="00725583"/>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36AA"/>
    <w:rsid w:val="00763D6A"/>
    <w:rsid w:val="00763F20"/>
    <w:rsid w:val="00764417"/>
    <w:rsid w:val="0076484C"/>
    <w:rsid w:val="00765802"/>
    <w:rsid w:val="00766EE4"/>
    <w:rsid w:val="00767247"/>
    <w:rsid w:val="00767728"/>
    <w:rsid w:val="00767B68"/>
    <w:rsid w:val="00767BEA"/>
    <w:rsid w:val="00770D80"/>
    <w:rsid w:val="00771416"/>
    <w:rsid w:val="007715BD"/>
    <w:rsid w:val="0077165E"/>
    <w:rsid w:val="00771E97"/>
    <w:rsid w:val="007726FA"/>
    <w:rsid w:val="00772B4E"/>
    <w:rsid w:val="00773BAC"/>
    <w:rsid w:val="00773D42"/>
    <w:rsid w:val="00773E9F"/>
    <w:rsid w:val="0077457B"/>
    <w:rsid w:val="00774A42"/>
    <w:rsid w:val="00774DFC"/>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4F1F"/>
    <w:rsid w:val="007850AE"/>
    <w:rsid w:val="00785470"/>
    <w:rsid w:val="00785931"/>
    <w:rsid w:val="00785E8D"/>
    <w:rsid w:val="00786272"/>
    <w:rsid w:val="0078652B"/>
    <w:rsid w:val="0078668E"/>
    <w:rsid w:val="00786A2F"/>
    <w:rsid w:val="00791AA5"/>
    <w:rsid w:val="00791D55"/>
    <w:rsid w:val="00792342"/>
    <w:rsid w:val="007927FA"/>
    <w:rsid w:val="00793290"/>
    <w:rsid w:val="007936CB"/>
    <w:rsid w:val="00793772"/>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205"/>
    <w:rsid w:val="007C7A59"/>
    <w:rsid w:val="007C7CB3"/>
    <w:rsid w:val="007D0A46"/>
    <w:rsid w:val="007D15F5"/>
    <w:rsid w:val="007D1944"/>
    <w:rsid w:val="007D2675"/>
    <w:rsid w:val="007D27A9"/>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E52"/>
    <w:rsid w:val="007F5B3F"/>
    <w:rsid w:val="007F64C3"/>
    <w:rsid w:val="008001D9"/>
    <w:rsid w:val="0080066A"/>
    <w:rsid w:val="00801A81"/>
    <w:rsid w:val="00802020"/>
    <w:rsid w:val="008025CE"/>
    <w:rsid w:val="00802C83"/>
    <w:rsid w:val="0080345E"/>
    <w:rsid w:val="00803BD0"/>
    <w:rsid w:val="0080406B"/>
    <w:rsid w:val="0080445B"/>
    <w:rsid w:val="00805C8B"/>
    <w:rsid w:val="0080648C"/>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029"/>
    <w:rsid w:val="008346B6"/>
    <w:rsid w:val="0083475C"/>
    <w:rsid w:val="00834DE2"/>
    <w:rsid w:val="00834EA0"/>
    <w:rsid w:val="00835153"/>
    <w:rsid w:val="00835300"/>
    <w:rsid w:val="00835ECE"/>
    <w:rsid w:val="008368F5"/>
    <w:rsid w:val="00836D64"/>
    <w:rsid w:val="00836F96"/>
    <w:rsid w:val="00837802"/>
    <w:rsid w:val="00840CBA"/>
    <w:rsid w:val="008412F8"/>
    <w:rsid w:val="00842171"/>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C64"/>
    <w:rsid w:val="00891217"/>
    <w:rsid w:val="00891EF3"/>
    <w:rsid w:val="00891EFA"/>
    <w:rsid w:val="008935E4"/>
    <w:rsid w:val="00893BFD"/>
    <w:rsid w:val="00893D2F"/>
    <w:rsid w:val="00894B5E"/>
    <w:rsid w:val="00894BFA"/>
    <w:rsid w:val="00895384"/>
    <w:rsid w:val="00895788"/>
    <w:rsid w:val="008975ED"/>
    <w:rsid w:val="008A10F4"/>
    <w:rsid w:val="008A1CDC"/>
    <w:rsid w:val="008A2286"/>
    <w:rsid w:val="008A3D01"/>
    <w:rsid w:val="008A40F6"/>
    <w:rsid w:val="008A423D"/>
    <w:rsid w:val="008A49CE"/>
    <w:rsid w:val="008A5A74"/>
    <w:rsid w:val="008A5F5B"/>
    <w:rsid w:val="008A72E1"/>
    <w:rsid w:val="008B0C28"/>
    <w:rsid w:val="008B11B0"/>
    <w:rsid w:val="008B13E1"/>
    <w:rsid w:val="008B16EC"/>
    <w:rsid w:val="008B3EE3"/>
    <w:rsid w:val="008B3F10"/>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3352"/>
    <w:rsid w:val="008C361D"/>
    <w:rsid w:val="008C381B"/>
    <w:rsid w:val="008C3C3B"/>
    <w:rsid w:val="008C48CF"/>
    <w:rsid w:val="008C4AAC"/>
    <w:rsid w:val="008C5E48"/>
    <w:rsid w:val="008C6A8B"/>
    <w:rsid w:val="008C6ABE"/>
    <w:rsid w:val="008C6C52"/>
    <w:rsid w:val="008C7418"/>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72"/>
    <w:rsid w:val="008F3F00"/>
    <w:rsid w:val="008F45C0"/>
    <w:rsid w:val="008F4961"/>
    <w:rsid w:val="008F499A"/>
    <w:rsid w:val="008F63A5"/>
    <w:rsid w:val="008F6605"/>
    <w:rsid w:val="008F686C"/>
    <w:rsid w:val="008F73A8"/>
    <w:rsid w:val="008F781E"/>
    <w:rsid w:val="008F7BC6"/>
    <w:rsid w:val="0090007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BDA"/>
    <w:rsid w:val="00913E1A"/>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3CF"/>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FD9"/>
    <w:rsid w:val="00942FEA"/>
    <w:rsid w:val="00943393"/>
    <w:rsid w:val="009437A6"/>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3101"/>
    <w:rsid w:val="00993326"/>
    <w:rsid w:val="009933DE"/>
    <w:rsid w:val="00993A8E"/>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1DE"/>
    <w:rsid w:val="009C7A00"/>
    <w:rsid w:val="009D02C4"/>
    <w:rsid w:val="009D0C26"/>
    <w:rsid w:val="009D0C71"/>
    <w:rsid w:val="009D1EED"/>
    <w:rsid w:val="009D202C"/>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FB3"/>
    <w:rsid w:val="009F193C"/>
    <w:rsid w:val="009F195C"/>
    <w:rsid w:val="009F2322"/>
    <w:rsid w:val="009F362A"/>
    <w:rsid w:val="009F4229"/>
    <w:rsid w:val="009F4EA6"/>
    <w:rsid w:val="009F5AD4"/>
    <w:rsid w:val="009F6573"/>
    <w:rsid w:val="009F65D6"/>
    <w:rsid w:val="009F6C0D"/>
    <w:rsid w:val="009F734F"/>
    <w:rsid w:val="009F76C7"/>
    <w:rsid w:val="00A0032E"/>
    <w:rsid w:val="00A005A4"/>
    <w:rsid w:val="00A016C3"/>
    <w:rsid w:val="00A01750"/>
    <w:rsid w:val="00A0231B"/>
    <w:rsid w:val="00A03814"/>
    <w:rsid w:val="00A042EC"/>
    <w:rsid w:val="00A07031"/>
    <w:rsid w:val="00A073FE"/>
    <w:rsid w:val="00A10651"/>
    <w:rsid w:val="00A10925"/>
    <w:rsid w:val="00A12415"/>
    <w:rsid w:val="00A12688"/>
    <w:rsid w:val="00A126CF"/>
    <w:rsid w:val="00A146F2"/>
    <w:rsid w:val="00A150E8"/>
    <w:rsid w:val="00A15302"/>
    <w:rsid w:val="00A159E9"/>
    <w:rsid w:val="00A1627E"/>
    <w:rsid w:val="00A1680E"/>
    <w:rsid w:val="00A16B10"/>
    <w:rsid w:val="00A17297"/>
    <w:rsid w:val="00A21002"/>
    <w:rsid w:val="00A2135E"/>
    <w:rsid w:val="00A22A87"/>
    <w:rsid w:val="00A22B05"/>
    <w:rsid w:val="00A22F54"/>
    <w:rsid w:val="00A22FD2"/>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87C"/>
    <w:rsid w:val="00A4337A"/>
    <w:rsid w:val="00A43B95"/>
    <w:rsid w:val="00A43CD0"/>
    <w:rsid w:val="00A43F92"/>
    <w:rsid w:val="00A44168"/>
    <w:rsid w:val="00A4481E"/>
    <w:rsid w:val="00A448A3"/>
    <w:rsid w:val="00A44A24"/>
    <w:rsid w:val="00A44A4E"/>
    <w:rsid w:val="00A455AD"/>
    <w:rsid w:val="00A463CD"/>
    <w:rsid w:val="00A465C3"/>
    <w:rsid w:val="00A466C3"/>
    <w:rsid w:val="00A46BE4"/>
    <w:rsid w:val="00A473C7"/>
    <w:rsid w:val="00A474FA"/>
    <w:rsid w:val="00A47E70"/>
    <w:rsid w:val="00A51E35"/>
    <w:rsid w:val="00A533F8"/>
    <w:rsid w:val="00A53AED"/>
    <w:rsid w:val="00A53C62"/>
    <w:rsid w:val="00A546DA"/>
    <w:rsid w:val="00A5581E"/>
    <w:rsid w:val="00A56FF6"/>
    <w:rsid w:val="00A5717F"/>
    <w:rsid w:val="00A57D88"/>
    <w:rsid w:val="00A60318"/>
    <w:rsid w:val="00A6052B"/>
    <w:rsid w:val="00A61A00"/>
    <w:rsid w:val="00A61CBF"/>
    <w:rsid w:val="00A63231"/>
    <w:rsid w:val="00A63688"/>
    <w:rsid w:val="00A63761"/>
    <w:rsid w:val="00A63F1E"/>
    <w:rsid w:val="00A64485"/>
    <w:rsid w:val="00A6475B"/>
    <w:rsid w:val="00A648D5"/>
    <w:rsid w:val="00A64B8D"/>
    <w:rsid w:val="00A652F8"/>
    <w:rsid w:val="00A65A4E"/>
    <w:rsid w:val="00A65EBA"/>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46A8"/>
    <w:rsid w:val="00A95230"/>
    <w:rsid w:val="00A952A6"/>
    <w:rsid w:val="00A967EB"/>
    <w:rsid w:val="00A968D5"/>
    <w:rsid w:val="00AA0537"/>
    <w:rsid w:val="00AA1275"/>
    <w:rsid w:val="00AA1832"/>
    <w:rsid w:val="00AA225C"/>
    <w:rsid w:val="00AA23EB"/>
    <w:rsid w:val="00AA27E2"/>
    <w:rsid w:val="00AA3744"/>
    <w:rsid w:val="00AA3D67"/>
    <w:rsid w:val="00AA5497"/>
    <w:rsid w:val="00AA6A3D"/>
    <w:rsid w:val="00AA7B36"/>
    <w:rsid w:val="00AB017A"/>
    <w:rsid w:val="00AB0B93"/>
    <w:rsid w:val="00AB1350"/>
    <w:rsid w:val="00AB1604"/>
    <w:rsid w:val="00AB194E"/>
    <w:rsid w:val="00AB2A18"/>
    <w:rsid w:val="00AB3923"/>
    <w:rsid w:val="00AB47F9"/>
    <w:rsid w:val="00AB5089"/>
    <w:rsid w:val="00AB50CE"/>
    <w:rsid w:val="00AB586E"/>
    <w:rsid w:val="00AB69AD"/>
    <w:rsid w:val="00AB6B62"/>
    <w:rsid w:val="00AC0310"/>
    <w:rsid w:val="00AC1046"/>
    <w:rsid w:val="00AC1527"/>
    <w:rsid w:val="00AC20FF"/>
    <w:rsid w:val="00AC3734"/>
    <w:rsid w:val="00AC3AB5"/>
    <w:rsid w:val="00AC458D"/>
    <w:rsid w:val="00AC5883"/>
    <w:rsid w:val="00AC58D3"/>
    <w:rsid w:val="00AC6461"/>
    <w:rsid w:val="00AC69F5"/>
    <w:rsid w:val="00AC760B"/>
    <w:rsid w:val="00AC7696"/>
    <w:rsid w:val="00AD0153"/>
    <w:rsid w:val="00AD07EB"/>
    <w:rsid w:val="00AD1481"/>
    <w:rsid w:val="00AD1ACB"/>
    <w:rsid w:val="00AD1CD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1189"/>
    <w:rsid w:val="00AE17F4"/>
    <w:rsid w:val="00AE286E"/>
    <w:rsid w:val="00AE2C6B"/>
    <w:rsid w:val="00AE378B"/>
    <w:rsid w:val="00AE3868"/>
    <w:rsid w:val="00AE39B4"/>
    <w:rsid w:val="00AE3F13"/>
    <w:rsid w:val="00AE4B45"/>
    <w:rsid w:val="00AE4E44"/>
    <w:rsid w:val="00AE703D"/>
    <w:rsid w:val="00AE744D"/>
    <w:rsid w:val="00AF04EE"/>
    <w:rsid w:val="00AF1AC3"/>
    <w:rsid w:val="00AF2C30"/>
    <w:rsid w:val="00AF3456"/>
    <w:rsid w:val="00AF4C68"/>
    <w:rsid w:val="00AF4EFC"/>
    <w:rsid w:val="00AF542C"/>
    <w:rsid w:val="00AF57DA"/>
    <w:rsid w:val="00AF6468"/>
    <w:rsid w:val="00AF683E"/>
    <w:rsid w:val="00AF6EA6"/>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17BFF"/>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37976"/>
    <w:rsid w:val="00B400EC"/>
    <w:rsid w:val="00B401EF"/>
    <w:rsid w:val="00B40298"/>
    <w:rsid w:val="00B40DFE"/>
    <w:rsid w:val="00B4100C"/>
    <w:rsid w:val="00B41E46"/>
    <w:rsid w:val="00B42240"/>
    <w:rsid w:val="00B42847"/>
    <w:rsid w:val="00B430C0"/>
    <w:rsid w:val="00B43659"/>
    <w:rsid w:val="00B448F6"/>
    <w:rsid w:val="00B44AAD"/>
    <w:rsid w:val="00B45669"/>
    <w:rsid w:val="00B464D9"/>
    <w:rsid w:val="00B471C2"/>
    <w:rsid w:val="00B50521"/>
    <w:rsid w:val="00B509DD"/>
    <w:rsid w:val="00B510AA"/>
    <w:rsid w:val="00B52863"/>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90C04"/>
    <w:rsid w:val="00B9224A"/>
    <w:rsid w:val="00B92879"/>
    <w:rsid w:val="00B930B6"/>
    <w:rsid w:val="00B932B2"/>
    <w:rsid w:val="00B935AA"/>
    <w:rsid w:val="00B93C83"/>
    <w:rsid w:val="00B95FA0"/>
    <w:rsid w:val="00B968C8"/>
    <w:rsid w:val="00B96A34"/>
    <w:rsid w:val="00B96B80"/>
    <w:rsid w:val="00BA0A9C"/>
    <w:rsid w:val="00BA186B"/>
    <w:rsid w:val="00BA3066"/>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5F3"/>
    <w:rsid w:val="00BB78BB"/>
    <w:rsid w:val="00BC0114"/>
    <w:rsid w:val="00BC0275"/>
    <w:rsid w:val="00BC029E"/>
    <w:rsid w:val="00BC0374"/>
    <w:rsid w:val="00BC120C"/>
    <w:rsid w:val="00BC12F1"/>
    <w:rsid w:val="00BC1A53"/>
    <w:rsid w:val="00BC1B31"/>
    <w:rsid w:val="00BC2784"/>
    <w:rsid w:val="00BC2CE8"/>
    <w:rsid w:val="00BC2D4C"/>
    <w:rsid w:val="00BC4C76"/>
    <w:rsid w:val="00BC4E65"/>
    <w:rsid w:val="00BC4E86"/>
    <w:rsid w:val="00BC5522"/>
    <w:rsid w:val="00BC677B"/>
    <w:rsid w:val="00BC6E48"/>
    <w:rsid w:val="00BC7148"/>
    <w:rsid w:val="00BC7B70"/>
    <w:rsid w:val="00BC7F84"/>
    <w:rsid w:val="00BD079B"/>
    <w:rsid w:val="00BD0A32"/>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7590"/>
    <w:rsid w:val="00C0774F"/>
    <w:rsid w:val="00C07D9D"/>
    <w:rsid w:val="00C10DAC"/>
    <w:rsid w:val="00C12D7B"/>
    <w:rsid w:val="00C12EA6"/>
    <w:rsid w:val="00C1331C"/>
    <w:rsid w:val="00C133B2"/>
    <w:rsid w:val="00C1523E"/>
    <w:rsid w:val="00C1547E"/>
    <w:rsid w:val="00C15879"/>
    <w:rsid w:val="00C16D1C"/>
    <w:rsid w:val="00C16F94"/>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0E95"/>
    <w:rsid w:val="00C416FE"/>
    <w:rsid w:val="00C41B66"/>
    <w:rsid w:val="00C41D23"/>
    <w:rsid w:val="00C41F91"/>
    <w:rsid w:val="00C428BA"/>
    <w:rsid w:val="00C440D0"/>
    <w:rsid w:val="00C448D8"/>
    <w:rsid w:val="00C45093"/>
    <w:rsid w:val="00C457F6"/>
    <w:rsid w:val="00C458F8"/>
    <w:rsid w:val="00C45A51"/>
    <w:rsid w:val="00C46AF0"/>
    <w:rsid w:val="00C46BA4"/>
    <w:rsid w:val="00C47554"/>
    <w:rsid w:val="00C47EB5"/>
    <w:rsid w:val="00C50F02"/>
    <w:rsid w:val="00C511E6"/>
    <w:rsid w:val="00C51324"/>
    <w:rsid w:val="00C51C42"/>
    <w:rsid w:val="00C52334"/>
    <w:rsid w:val="00C52461"/>
    <w:rsid w:val="00C52B2C"/>
    <w:rsid w:val="00C53050"/>
    <w:rsid w:val="00C537D3"/>
    <w:rsid w:val="00C53D15"/>
    <w:rsid w:val="00C53FD0"/>
    <w:rsid w:val="00C54472"/>
    <w:rsid w:val="00C576BD"/>
    <w:rsid w:val="00C577B7"/>
    <w:rsid w:val="00C60411"/>
    <w:rsid w:val="00C60A95"/>
    <w:rsid w:val="00C61E25"/>
    <w:rsid w:val="00C6211C"/>
    <w:rsid w:val="00C62670"/>
    <w:rsid w:val="00C6473C"/>
    <w:rsid w:val="00C64DC2"/>
    <w:rsid w:val="00C654C0"/>
    <w:rsid w:val="00C66841"/>
    <w:rsid w:val="00C66936"/>
    <w:rsid w:val="00C6693A"/>
    <w:rsid w:val="00C66B34"/>
    <w:rsid w:val="00C6704F"/>
    <w:rsid w:val="00C70676"/>
    <w:rsid w:val="00C7110E"/>
    <w:rsid w:val="00C71953"/>
    <w:rsid w:val="00C721D9"/>
    <w:rsid w:val="00C72BF2"/>
    <w:rsid w:val="00C72F3B"/>
    <w:rsid w:val="00C73D3D"/>
    <w:rsid w:val="00C741F9"/>
    <w:rsid w:val="00C74B5E"/>
    <w:rsid w:val="00C75864"/>
    <w:rsid w:val="00C75BB7"/>
    <w:rsid w:val="00C77979"/>
    <w:rsid w:val="00C779B9"/>
    <w:rsid w:val="00C80915"/>
    <w:rsid w:val="00C80EC4"/>
    <w:rsid w:val="00C81382"/>
    <w:rsid w:val="00C8161C"/>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39C7"/>
    <w:rsid w:val="00C94A2E"/>
    <w:rsid w:val="00C94F81"/>
    <w:rsid w:val="00C9537B"/>
    <w:rsid w:val="00C95985"/>
    <w:rsid w:val="00C975BB"/>
    <w:rsid w:val="00CA0009"/>
    <w:rsid w:val="00CA03F0"/>
    <w:rsid w:val="00CA324B"/>
    <w:rsid w:val="00CA35A3"/>
    <w:rsid w:val="00CA43A6"/>
    <w:rsid w:val="00CA48CE"/>
    <w:rsid w:val="00CA4902"/>
    <w:rsid w:val="00CA49E8"/>
    <w:rsid w:val="00CA4B9C"/>
    <w:rsid w:val="00CA5702"/>
    <w:rsid w:val="00CA5832"/>
    <w:rsid w:val="00CA5AA7"/>
    <w:rsid w:val="00CA66B8"/>
    <w:rsid w:val="00CA6ED3"/>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4B01"/>
    <w:rsid w:val="00CC5026"/>
    <w:rsid w:val="00CC5500"/>
    <w:rsid w:val="00CC58DE"/>
    <w:rsid w:val="00CC5D3A"/>
    <w:rsid w:val="00CC6EBB"/>
    <w:rsid w:val="00CC6F88"/>
    <w:rsid w:val="00CC7D00"/>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CE4"/>
    <w:rsid w:val="00D03F9A"/>
    <w:rsid w:val="00D0413F"/>
    <w:rsid w:val="00D05632"/>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143C"/>
    <w:rsid w:val="00D220DC"/>
    <w:rsid w:val="00D229BD"/>
    <w:rsid w:val="00D24AE8"/>
    <w:rsid w:val="00D24C70"/>
    <w:rsid w:val="00D2568E"/>
    <w:rsid w:val="00D267CD"/>
    <w:rsid w:val="00D26A9A"/>
    <w:rsid w:val="00D26B3B"/>
    <w:rsid w:val="00D26D01"/>
    <w:rsid w:val="00D273A0"/>
    <w:rsid w:val="00D275DB"/>
    <w:rsid w:val="00D302F6"/>
    <w:rsid w:val="00D3030D"/>
    <w:rsid w:val="00D30DBD"/>
    <w:rsid w:val="00D3144D"/>
    <w:rsid w:val="00D319C3"/>
    <w:rsid w:val="00D31A23"/>
    <w:rsid w:val="00D31E63"/>
    <w:rsid w:val="00D32B61"/>
    <w:rsid w:val="00D331F7"/>
    <w:rsid w:val="00D337DC"/>
    <w:rsid w:val="00D33F34"/>
    <w:rsid w:val="00D34DC4"/>
    <w:rsid w:val="00D34FAD"/>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B1A"/>
    <w:rsid w:val="00D53BCF"/>
    <w:rsid w:val="00D56FF8"/>
    <w:rsid w:val="00D5773D"/>
    <w:rsid w:val="00D57A81"/>
    <w:rsid w:val="00D57F94"/>
    <w:rsid w:val="00D605D6"/>
    <w:rsid w:val="00D6076C"/>
    <w:rsid w:val="00D61FEF"/>
    <w:rsid w:val="00D63614"/>
    <w:rsid w:val="00D63755"/>
    <w:rsid w:val="00D64B85"/>
    <w:rsid w:val="00D650DC"/>
    <w:rsid w:val="00D668B3"/>
    <w:rsid w:val="00D671A0"/>
    <w:rsid w:val="00D67FE3"/>
    <w:rsid w:val="00D71CA9"/>
    <w:rsid w:val="00D721A8"/>
    <w:rsid w:val="00D7284E"/>
    <w:rsid w:val="00D7287E"/>
    <w:rsid w:val="00D72933"/>
    <w:rsid w:val="00D7345E"/>
    <w:rsid w:val="00D736EA"/>
    <w:rsid w:val="00D73D9E"/>
    <w:rsid w:val="00D73EED"/>
    <w:rsid w:val="00D74845"/>
    <w:rsid w:val="00D75324"/>
    <w:rsid w:val="00D75A47"/>
    <w:rsid w:val="00D760AD"/>
    <w:rsid w:val="00D7645D"/>
    <w:rsid w:val="00D7687F"/>
    <w:rsid w:val="00D76A71"/>
    <w:rsid w:val="00D77135"/>
    <w:rsid w:val="00D774D7"/>
    <w:rsid w:val="00D7796E"/>
    <w:rsid w:val="00D801C1"/>
    <w:rsid w:val="00D816C6"/>
    <w:rsid w:val="00D82041"/>
    <w:rsid w:val="00D8215D"/>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06C"/>
    <w:rsid w:val="00D91819"/>
    <w:rsid w:val="00D91D83"/>
    <w:rsid w:val="00D92196"/>
    <w:rsid w:val="00D92E18"/>
    <w:rsid w:val="00D92FD6"/>
    <w:rsid w:val="00D92FF9"/>
    <w:rsid w:val="00D93020"/>
    <w:rsid w:val="00D94D16"/>
    <w:rsid w:val="00D956CE"/>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460"/>
    <w:rsid w:val="00DC074E"/>
    <w:rsid w:val="00DC13B2"/>
    <w:rsid w:val="00DC1B86"/>
    <w:rsid w:val="00DC1D03"/>
    <w:rsid w:val="00DC23DD"/>
    <w:rsid w:val="00DC271A"/>
    <w:rsid w:val="00DC2D47"/>
    <w:rsid w:val="00DC369C"/>
    <w:rsid w:val="00DC3EDC"/>
    <w:rsid w:val="00DC51E9"/>
    <w:rsid w:val="00DC5661"/>
    <w:rsid w:val="00DC7C64"/>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7224"/>
    <w:rsid w:val="00DD7C4F"/>
    <w:rsid w:val="00DE03DB"/>
    <w:rsid w:val="00DE0614"/>
    <w:rsid w:val="00DE067B"/>
    <w:rsid w:val="00DE0711"/>
    <w:rsid w:val="00DE0CC2"/>
    <w:rsid w:val="00DE1A1A"/>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92"/>
    <w:rsid w:val="00DF08C2"/>
    <w:rsid w:val="00DF0A1C"/>
    <w:rsid w:val="00DF0F65"/>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5E46"/>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CF4"/>
    <w:rsid w:val="00E34D29"/>
    <w:rsid w:val="00E36568"/>
    <w:rsid w:val="00E36D24"/>
    <w:rsid w:val="00E36F5F"/>
    <w:rsid w:val="00E40174"/>
    <w:rsid w:val="00E40497"/>
    <w:rsid w:val="00E40656"/>
    <w:rsid w:val="00E40C01"/>
    <w:rsid w:val="00E40F4B"/>
    <w:rsid w:val="00E4204C"/>
    <w:rsid w:val="00E4287D"/>
    <w:rsid w:val="00E43125"/>
    <w:rsid w:val="00E44E0D"/>
    <w:rsid w:val="00E45FD6"/>
    <w:rsid w:val="00E471A0"/>
    <w:rsid w:val="00E47708"/>
    <w:rsid w:val="00E47EE4"/>
    <w:rsid w:val="00E506E9"/>
    <w:rsid w:val="00E5162C"/>
    <w:rsid w:val="00E51FE4"/>
    <w:rsid w:val="00E551E3"/>
    <w:rsid w:val="00E555B4"/>
    <w:rsid w:val="00E5680A"/>
    <w:rsid w:val="00E5710F"/>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801C6"/>
    <w:rsid w:val="00E802CF"/>
    <w:rsid w:val="00E80FBC"/>
    <w:rsid w:val="00E81110"/>
    <w:rsid w:val="00E81133"/>
    <w:rsid w:val="00E8173F"/>
    <w:rsid w:val="00E81E40"/>
    <w:rsid w:val="00E82800"/>
    <w:rsid w:val="00E8378B"/>
    <w:rsid w:val="00E83D70"/>
    <w:rsid w:val="00E846C9"/>
    <w:rsid w:val="00E85EBB"/>
    <w:rsid w:val="00E909C1"/>
    <w:rsid w:val="00E91305"/>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D"/>
    <w:rsid w:val="00EA5BA6"/>
    <w:rsid w:val="00EA786C"/>
    <w:rsid w:val="00EB04B0"/>
    <w:rsid w:val="00EB1EBC"/>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2318"/>
    <w:rsid w:val="00EC28CC"/>
    <w:rsid w:val="00EC3864"/>
    <w:rsid w:val="00EC3A99"/>
    <w:rsid w:val="00EC414E"/>
    <w:rsid w:val="00EC50F8"/>
    <w:rsid w:val="00EC543B"/>
    <w:rsid w:val="00EC5A0D"/>
    <w:rsid w:val="00EC62B3"/>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416"/>
    <w:rsid w:val="00EF0743"/>
    <w:rsid w:val="00EF18EB"/>
    <w:rsid w:val="00EF190F"/>
    <w:rsid w:val="00EF21A2"/>
    <w:rsid w:val="00EF2A9C"/>
    <w:rsid w:val="00EF2AAA"/>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D7E"/>
    <w:rsid w:val="00F0617D"/>
    <w:rsid w:val="00F06B9D"/>
    <w:rsid w:val="00F06F70"/>
    <w:rsid w:val="00F073F8"/>
    <w:rsid w:val="00F10908"/>
    <w:rsid w:val="00F11523"/>
    <w:rsid w:val="00F11BD3"/>
    <w:rsid w:val="00F1239D"/>
    <w:rsid w:val="00F139F5"/>
    <w:rsid w:val="00F142AB"/>
    <w:rsid w:val="00F14314"/>
    <w:rsid w:val="00F14573"/>
    <w:rsid w:val="00F15C5E"/>
    <w:rsid w:val="00F16B35"/>
    <w:rsid w:val="00F172C4"/>
    <w:rsid w:val="00F224AE"/>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2E2A"/>
    <w:rsid w:val="00F33D84"/>
    <w:rsid w:val="00F34474"/>
    <w:rsid w:val="00F349CD"/>
    <w:rsid w:val="00F35357"/>
    <w:rsid w:val="00F35579"/>
    <w:rsid w:val="00F35607"/>
    <w:rsid w:val="00F3636B"/>
    <w:rsid w:val="00F376AE"/>
    <w:rsid w:val="00F40B2C"/>
    <w:rsid w:val="00F41B24"/>
    <w:rsid w:val="00F42CBA"/>
    <w:rsid w:val="00F43E2C"/>
    <w:rsid w:val="00F460F5"/>
    <w:rsid w:val="00F4700F"/>
    <w:rsid w:val="00F47138"/>
    <w:rsid w:val="00F47B18"/>
    <w:rsid w:val="00F5177F"/>
    <w:rsid w:val="00F5255A"/>
    <w:rsid w:val="00F53B50"/>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5A45"/>
    <w:rsid w:val="00F66DC6"/>
    <w:rsid w:val="00F707A6"/>
    <w:rsid w:val="00F70A55"/>
    <w:rsid w:val="00F70CCE"/>
    <w:rsid w:val="00F70F1C"/>
    <w:rsid w:val="00F71BA2"/>
    <w:rsid w:val="00F723D8"/>
    <w:rsid w:val="00F73109"/>
    <w:rsid w:val="00F73920"/>
    <w:rsid w:val="00F74CFC"/>
    <w:rsid w:val="00F75534"/>
    <w:rsid w:val="00F7662C"/>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6568"/>
    <w:rsid w:val="00FC7EAA"/>
    <w:rsid w:val="00FD0414"/>
    <w:rsid w:val="00FD0FA9"/>
    <w:rsid w:val="00FD15A4"/>
    <w:rsid w:val="00FD211D"/>
    <w:rsid w:val="00FD305D"/>
    <w:rsid w:val="00FD32D2"/>
    <w:rsid w:val="00FD36AC"/>
    <w:rsid w:val="00FD4443"/>
    <w:rsid w:val="00FD49EA"/>
    <w:rsid w:val="00FD7601"/>
    <w:rsid w:val="00FE063A"/>
    <w:rsid w:val="00FE0A87"/>
    <w:rsid w:val="00FE0F7D"/>
    <w:rsid w:val="00FE10C8"/>
    <w:rsid w:val="00FE1467"/>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AE5"/>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562CD7ED-AC1E-458F-8E87-A7959E63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uiPriority w:val="99"/>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numbering" w:customStyle="1" w:styleId="NoList1">
    <w:name w:val="No List1"/>
    <w:next w:val="NoList"/>
    <w:uiPriority w:val="99"/>
    <w:semiHidden/>
    <w:unhideWhenUsed/>
    <w:rsid w:val="00AF7EF0"/>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F5BBF"/>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A6449"/>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D43030"/>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15879"/>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C02CFE"/>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 w:type="character" w:customStyle="1" w:styleId="10">
    <w:name w:val="未处理的提及1"/>
    <w:basedOn w:val="DefaultParagraphFont"/>
    <w:uiPriority w:val="99"/>
    <w:unhideWhenUsed/>
    <w:rsid w:val="007129A6"/>
    <w:rPr>
      <w:color w:val="605E5C"/>
      <w:shd w:val="clear" w:color="auto" w:fill="E1DFDD"/>
    </w:rPr>
  </w:style>
  <w:style w:type="character" w:customStyle="1" w:styleId="12">
    <w:name w:val="@他1"/>
    <w:basedOn w:val="DefaultParagraphFont"/>
    <w:uiPriority w:val="99"/>
    <w:unhideWhenUsed/>
    <w:rsid w:val="007129A6"/>
    <w:rPr>
      <w:color w:val="2B579A"/>
      <w:shd w:val="clear" w:color="auto" w:fill="E1DFDD"/>
    </w:rPr>
  </w:style>
  <w:style w:type="character" w:customStyle="1" w:styleId="fontstyle01">
    <w:name w:val="fontstyle01"/>
    <w:basedOn w:val="DefaultParagraphFont"/>
    <w:rsid w:val="007C7205"/>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7C7205"/>
    <w:pPr>
      <w:spacing w:after="120"/>
      <w:ind w:hanging="22"/>
      <w:jc w:val="both"/>
    </w:pPr>
    <w:rPr>
      <w:rFonts w:ascii="Arial" w:eastAsia="MS Mincho" w:hAnsi="Arial"/>
      <w:sz w:val="24"/>
      <w:szCs w:val="24"/>
    </w:rPr>
  </w:style>
  <w:style w:type="character" w:customStyle="1" w:styleId="3GPPNormalTextChar">
    <w:name w:val="3GPP Normal Text Char"/>
    <w:link w:val="3GPPNormalText"/>
    <w:qFormat/>
    <w:rsid w:val="007C7205"/>
    <w:rPr>
      <w:rFonts w:ascii="Arial" w:eastAsia="MS Mincho" w:hAnsi="Arial"/>
      <w:sz w:val="24"/>
      <w:szCs w:val="24"/>
      <w:lang w:val="en-GB" w:eastAsia="en-US"/>
    </w:rPr>
  </w:style>
  <w:style w:type="numbering" w:customStyle="1" w:styleId="13">
    <w:name w:val="无列表1"/>
    <w:next w:val="NoList"/>
    <w:uiPriority w:val="99"/>
    <w:semiHidden/>
    <w:unhideWhenUsed/>
    <w:rsid w:val="006E76D5"/>
  </w:style>
  <w:style w:type="table" w:customStyle="1" w:styleId="14">
    <w:name w:val="网格型1"/>
    <w:basedOn w:val="TableNormal"/>
    <w:next w:val="TableGrid"/>
    <w:uiPriority w:val="39"/>
    <w:qFormat/>
    <w:rsid w:val="006E76D5"/>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ar">
    <w:name w:val="B3 Car"/>
    <w:rsid w:val="006E76D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Change-Requests" TargetMode="External"/><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6718C821-695D-4961-9FB4-70472B66BA43}">
  <ds:schemaRefs>
    <ds:schemaRef ds:uri="http://schemas.openxmlformats.org/officeDocument/2006/bibliography"/>
  </ds:schemaRefs>
</ds:datastoreItem>
</file>

<file path=customXml/itemProps5.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2</Pages>
  <Words>3947</Words>
  <Characters>24868</Characters>
  <Application>Microsoft Office Word</Application>
  <DocSecurity>0</DocSecurity>
  <Lines>207</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875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Lenovo</cp:lastModifiedBy>
  <cp:revision>6</cp:revision>
  <dcterms:created xsi:type="dcterms:W3CDTF">2023-02-28T13:24:00Z</dcterms:created>
  <dcterms:modified xsi:type="dcterms:W3CDTF">2023-02-28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ies>
</file>